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12DB3F" w14:textId="77777777" w:rsidR="00914389" w:rsidRDefault="00914389" w:rsidP="00914389">
      <w:r>
        <w:t xml:space="preserve">Controllers in an </w:t>
      </w:r>
      <w:proofErr w:type="spellStart"/>
      <w:r>
        <w:t>mvc</w:t>
      </w:r>
      <w:proofErr w:type="spellEnd"/>
      <w:r>
        <w:t xml:space="preserve"> application-</w:t>
      </w:r>
    </w:p>
    <w:p w14:paraId="4E71EBDC" w14:textId="77777777" w:rsidR="00914389" w:rsidRDefault="00914389" w:rsidP="00914389">
      <w:r>
        <w:t>where is this mapping defined</w:t>
      </w:r>
    </w:p>
    <w:p w14:paraId="037226F3" w14:textId="77777777" w:rsidR="00914389" w:rsidRDefault="00914389" w:rsidP="00914389">
      <w:r>
        <w:t xml:space="preserve">The mapping is defined in </w:t>
      </w:r>
      <w:proofErr w:type="spellStart"/>
      <w:r>
        <w:t>Global.asax</w:t>
      </w:r>
      <w:proofErr w:type="spellEnd"/>
      <w:r>
        <w:t xml:space="preserve">. Notice that in </w:t>
      </w:r>
      <w:proofErr w:type="spellStart"/>
      <w:r>
        <w:t>Global.asax</w:t>
      </w:r>
      <w:proofErr w:type="spellEnd"/>
      <w:r>
        <w:t xml:space="preserve"> we have </w:t>
      </w:r>
      <w:proofErr w:type="spellStart"/>
      <w:r>
        <w:t>RegisterRoutes</w:t>
      </w:r>
      <w:proofErr w:type="spellEnd"/>
      <w:r>
        <w:t xml:space="preserve">() method. </w:t>
      </w:r>
    </w:p>
    <w:p w14:paraId="4D4CEB74" w14:textId="77777777" w:rsidR="00914389" w:rsidRDefault="00914389" w:rsidP="00914389">
      <w:proofErr w:type="spellStart"/>
      <w:r>
        <w:t>RouteConfig.RegisterRoutes</w:t>
      </w:r>
      <w:proofErr w:type="spellEnd"/>
      <w:r>
        <w:t>(</w:t>
      </w:r>
      <w:proofErr w:type="spellStart"/>
      <w:r>
        <w:t>RouteTable.Routes</w:t>
      </w:r>
      <w:proofErr w:type="spellEnd"/>
      <w:r>
        <w:t xml:space="preserve">); </w:t>
      </w:r>
    </w:p>
    <w:p w14:paraId="1AF19D4E" w14:textId="77777777" w:rsidR="00914389" w:rsidRDefault="00914389" w:rsidP="00914389">
      <w:r>
        <w:t xml:space="preserve">public static void </w:t>
      </w:r>
      <w:proofErr w:type="spellStart"/>
      <w:r>
        <w:t>RegisterRoutes</w:t>
      </w:r>
      <w:proofErr w:type="spellEnd"/>
      <w:r>
        <w:t>(</w:t>
      </w:r>
      <w:proofErr w:type="spellStart"/>
      <w:r>
        <w:t>RouteCollection</w:t>
      </w:r>
      <w:proofErr w:type="spellEnd"/>
      <w:r>
        <w:t xml:space="preserve"> routes)</w:t>
      </w:r>
    </w:p>
    <w:p w14:paraId="422C7CD9" w14:textId="77777777" w:rsidR="00914389" w:rsidRDefault="00914389" w:rsidP="00914389">
      <w:r>
        <w:t>{</w:t>
      </w:r>
    </w:p>
    <w:p w14:paraId="3FBE5D8F" w14:textId="77777777" w:rsidR="00914389" w:rsidRDefault="00914389" w:rsidP="00914389">
      <w:r>
        <w:t xml:space="preserve">    </w:t>
      </w:r>
      <w:proofErr w:type="spellStart"/>
      <w:r>
        <w:t>routes.IgnoreRoute</w:t>
      </w:r>
      <w:proofErr w:type="spellEnd"/>
      <w:r>
        <w:t>("{resource}.</w:t>
      </w:r>
      <w:proofErr w:type="spellStart"/>
      <w:r>
        <w:t>axd</w:t>
      </w:r>
      <w:proofErr w:type="spellEnd"/>
      <w:r>
        <w:t>/{*</w:t>
      </w:r>
      <w:proofErr w:type="spellStart"/>
      <w:r>
        <w:t>pathInfo</w:t>
      </w:r>
      <w:proofErr w:type="spellEnd"/>
      <w:r>
        <w:t>}");</w:t>
      </w:r>
    </w:p>
    <w:p w14:paraId="051810CB" w14:textId="77777777" w:rsidR="00914389" w:rsidRDefault="00914389" w:rsidP="00914389"/>
    <w:p w14:paraId="0748E70F" w14:textId="77777777" w:rsidR="00914389" w:rsidRDefault="00914389" w:rsidP="00914389">
      <w:r>
        <w:t xml:space="preserve">    </w:t>
      </w:r>
      <w:proofErr w:type="spellStart"/>
      <w:r>
        <w:t>routes.MapRoute</w:t>
      </w:r>
      <w:proofErr w:type="spellEnd"/>
      <w:r>
        <w:t>(</w:t>
      </w:r>
    </w:p>
    <w:p w14:paraId="12D4DD7A" w14:textId="77777777" w:rsidR="00914389" w:rsidRDefault="00914389" w:rsidP="00914389">
      <w:r>
        <w:t xml:space="preserve">        name: "Default",</w:t>
      </w:r>
    </w:p>
    <w:p w14:paraId="0B415F8D" w14:textId="77777777" w:rsidR="00914389" w:rsidRDefault="00914389" w:rsidP="00914389">
      <w:r>
        <w:t xml:space="preserve">        url: "{controller}/{action}/{id}",</w:t>
      </w:r>
    </w:p>
    <w:p w14:paraId="65FB499C" w14:textId="77777777" w:rsidR="00914389" w:rsidRDefault="00914389" w:rsidP="00914389">
      <w:r>
        <w:t xml:space="preserve">        defaults: new { controller = "Home", action = "Index", id = </w:t>
      </w:r>
      <w:proofErr w:type="spellStart"/>
      <w:r>
        <w:t>UrlParameter.Optional</w:t>
      </w:r>
      <w:proofErr w:type="spellEnd"/>
      <w:r>
        <w:t xml:space="preserve"> }</w:t>
      </w:r>
    </w:p>
    <w:p w14:paraId="7443D802" w14:textId="77777777" w:rsidR="00914389" w:rsidRDefault="00914389" w:rsidP="00914389">
      <w:r>
        <w:t xml:space="preserve">    );</w:t>
      </w:r>
    </w:p>
    <w:p w14:paraId="69C2CBF8" w14:textId="77777777" w:rsidR="00914389" w:rsidRDefault="00914389" w:rsidP="00914389">
      <w:r>
        <w:t>}</w:t>
      </w:r>
    </w:p>
    <w:p w14:paraId="7117E40C" w14:textId="77777777" w:rsidR="00914389" w:rsidRDefault="00914389" w:rsidP="00914389">
      <w:r>
        <w:t>----------------------------------------</w:t>
      </w:r>
    </w:p>
    <w:p w14:paraId="3C94A356" w14:textId="77777777" w:rsidR="00914389" w:rsidRDefault="00914389" w:rsidP="00914389">
      <w:r>
        <w:t>Controller-</w:t>
      </w:r>
    </w:p>
    <w:p w14:paraId="2D4AE133" w14:textId="77777777" w:rsidR="00914389" w:rsidRDefault="00914389" w:rsidP="00914389">
      <w:r>
        <w:t>// GET: Home     //get request</w:t>
      </w:r>
    </w:p>
    <w:p w14:paraId="2CAE3BE4" w14:textId="77777777" w:rsidR="00914389" w:rsidRDefault="00914389" w:rsidP="00914389">
      <w:r>
        <w:t xml:space="preserve">        public </w:t>
      </w:r>
      <w:proofErr w:type="spellStart"/>
      <w:r>
        <w:t>ActionResult</w:t>
      </w:r>
      <w:proofErr w:type="spellEnd"/>
      <w:r>
        <w:t xml:space="preserve"> Index()  //Action method // by default</w:t>
      </w:r>
    </w:p>
    <w:p w14:paraId="333C75EB" w14:textId="77777777" w:rsidR="00914389" w:rsidRDefault="00914389" w:rsidP="00914389">
      <w:r>
        <w:t xml:space="preserve">        //{</w:t>
      </w:r>
    </w:p>
    <w:p w14:paraId="318474EA" w14:textId="77777777" w:rsidR="00914389" w:rsidRDefault="00914389" w:rsidP="00914389">
      <w:r>
        <w:t xml:space="preserve">        //    return View();</w:t>
      </w:r>
    </w:p>
    <w:p w14:paraId="418605DB" w14:textId="77777777" w:rsidR="00914389" w:rsidRDefault="00914389" w:rsidP="00914389">
      <w:r>
        <w:t xml:space="preserve">        //}</w:t>
      </w:r>
    </w:p>
    <w:p w14:paraId="4D9B7C06" w14:textId="77777777" w:rsidR="00914389" w:rsidRDefault="00914389" w:rsidP="00914389">
      <w:r>
        <w:t xml:space="preserve">        public string Index()  //Action method</w:t>
      </w:r>
    </w:p>
    <w:p w14:paraId="60F1C75F" w14:textId="77777777" w:rsidR="00914389" w:rsidRDefault="00914389" w:rsidP="00914389">
      <w:r>
        <w:t xml:space="preserve">        {</w:t>
      </w:r>
    </w:p>
    <w:p w14:paraId="367A7582" w14:textId="77777777" w:rsidR="00914389" w:rsidRDefault="00914389" w:rsidP="00914389">
      <w:r>
        <w:t xml:space="preserve">            return "Welcome to MVC";</w:t>
      </w:r>
    </w:p>
    <w:p w14:paraId="12FAC895" w14:textId="77777777" w:rsidR="00914389" w:rsidRDefault="00914389" w:rsidP="00914389">
      <w:r>
        <w:t xml:space="preserve">        }</w:t>
      </w:r>
    </w:p>
    <w:p w14:paraId="39EDB321" w14:textId="77777777" w:rsidR="00914389" w:rsidRDefault="00914389" w:rsidP="00914389">
      <w:r>
        <w:t>path-http://localhost:3220/Home/Login</w:t>
      </w:r>
    </w:p>
    <w:p w14:paraId="6EFDB8E6" w14:textId="77777777" w:rsidR="00914389" w:rsidRDefault="00914389" w:rsidP="00914389">
      <w:r>
        <w:t xml:space="preserve">        public string Login()  //Action method</w:t>
      </w:r>
    </w:p>
    <w:p w14:paraId="16AB4D70" w14:textId="77777777" w:rsidR="00914389" w:rsidRDefault="00914389" w:rsidP="00914389">
      <w:r>
        <w:t xml:space="preserve">        {</w:t>
      </w:r>
    </w:p>
    <w:p w14:paraId="44C67B28" w14:textId="77777777" w:rsidR="00914389" w:rsidRDefault="00914389" w:rsidP="00914389">
      <w:r>
        <w:t xml:space="preserve">            return "User login page";</w:t>
      </w:r>
    </w:p>
    <w:p w14:paraId="0D6F9396" w14:textId="77777777" w:rsidR="00914389" w:rsidRDefault="00914389" w:rsidP="00914389">
      <w:r>
        <w:t xml:space="preserve">        }</w:t>
      </w:r>
    </w:p>
    <w:p w14:paraId="0C7DA41B" w14:textId="77777777" w:rsidR="00914389" w:rsidRDefault="00914389" w:rsidP="00914389">
      <w:r>
        <w:t>path-http://localhost:3220/Home/Login</w:t>
      </w:r>
    </w:p>
    <w:p w14:paraId="4B0D65A4" w14:textId="77777777" w:rsidR="00914389" w:rsidRDefault="00914389" w:rsidP="00914389">
      <w:r>
        <w:lastRenderedPageBreak/>
        <w:t>----------------------------------------------------</w:t>
      </w:r>
    </w:p>
    <w:p w14:paraId="5C012981" w14:textId="77777777" w:rsidR="00914389" w:rsidRDefault="00914389" w:rsidP="00914389">
      <w:r>
        <w:t>public string Login(string id)  //Action method</w:t>
      </w:r>
    </w:p>
    <w:p w14:paraId="33A22D67" w14:textId="77777777" w:rsidR="00914389" w:rsidRDefault="00914389" w:rsidP="00914389">
      <w:r>
        <w:t xml:space="preserve">        {</w:t>
      </w:r>
    </w:p>
    <w:p w14:paraId="6FB4A5B3" w14:textId="77777777" w:rsidR="00914389" w:rsidRDefault="00914389" w:rsidP="00914389">
      <w:r>
        <w:t xml:space="preserve">            return "User login page with" + id;</w:t>
      </w:r>
    </w:p>
    <w:p w14:paraId="0045C9B4" w14:textId="77777777" w:rsidR="00914389" w:rsidRDefault="00914389" w:rsidP="00914389">
      <w:r>
        <w:t xml:space="preserve">        }</w:t>
      </w:r>
    </w:p>
    <w:p w14:paraId="1057B3AB" w14:textId="77777777" w:rsidR="00914389" w:rsidRDefault="00914389" w:rsidP="00914389">
      <w:r>
        <w:t>http://localhost:3220/Home/Login/10       //no error</w:t>
      </w:r>
    </w:p>
    <w:p w14:paraId="0F946039" w14:textId="77777777" w:rsidR="00914389" w:rsidRDefault="00914389" w:rsidP="00914389">
      <w:r>
        <w:t xml:space="preserve">http://localhost:3220/Home/Login/sunny    //no error                              </w:t>
      </w:r>
    </w:p>
    <w:p w14:paraId="4A3C15EC" w14:textId="77777777" w:rsidR="00914389" w:rsidRDefault="00914389" w:rsidP="00914389">
      <w:r>
        <w:t xml:space="preserve">http://localhost:3220/Home/Login?id=sunny //no error </w:t>
      </w:r>
    </w:p>
    <w:p w14:paraId="7E21D900" w14:textId="77777777" w:rsidR="00914389" w:rsidRDefault="00914389" w:rsidP="00914389">
      <w:r>
        <w:t>http://localhost:3220/Home/Login?id=10    //no error</w:t>
      </w:r>
    </w:p>
    <w:p w14:paraId="738ED859" w14:textId="77777777" w:rsidR="00914389" w:rsidRDefault="00914389" w:rsidP="00914389">
      <w:r>
        <w:t>------------------------------------------------</w:t>
      </w:r>
    </w:p>
    <w:p w14:paraId="4A0EB835" w14:textId="77777777" w:rsidR="00914389" w:rsidRDefault="00914389" w:rsidP="00914389">
      <w:r>
        <w:t>It does not accept string parameter it take only int parameter but if we use it with ? then it take both string as well as int.</w:t>
      </w:r>
    </w:p>
    <w:p w14:paraId="31BD960E" w14:textId="77777777" w:rsidR="00914389" w:rsidRDefault="00914389" w:rsidP="00914389">
      <w:r>
        <w:t>public string Login(string name)  //Action method</w:t>
      </w:r>
    </w:p>
    <w:p w14:paraId="513277E4" w14:textId="77777777" w:rsidR="00914389" w:rsidRDefault="00914389" w:rsidP="00914389">
      <w:r>
        <w:t xml:space="preserve">        {</w:t>
      </w:r>
    </w:p>
    <w:p w14:paraId="182E59BF" w14:textId="77777777" w:rsidR="00914389" w:rsidRDefault="00914389" w:rsidP="00914389">
      <w:r>
        <w:t xml:space="preserve">            return "User login page </w:t>
      </w:r>
      <w:proofErr w:type="spellStart"/>
      <w:r>
        <w:t>with"+name</w:t>
      </w:r>
      <w:proofErr w:type="spellEnd"/>
      <w:r>
        <w:t>;</w:t>
      </w:r>
    </w:p>
    <w:p w14:paraId="4535A7CA" w14:textId="77777777" w:rsidR="00914389" w:rsidRDefault="00914389" w:rsidP="00914389">
      <w:r>
        <w:t xml:space="preserve">        }</w:t>
      </w:r>
    </w:p>
    <w:p w14:paraId="3672BB16" w14:textId="77777777" w:rsidR="00914389" w:rsidRDefault="00914389" w:rsidP="00914389">
      <w:r>
        <w:t xml:space="preserve">    }</w:t>
      </w:r>
    </w:p>
    <w:p w14:paraId="6A801880" w14:textId="77777777" w:rsidR="00914389" w:rsidRDefault="00914389" w:rsidP="00914389">
      <w:r>
        <w:t xml:space="preserve">By using </w:t>
      </w:r>
      <w:proofErr w:type="spellStart"/>
      <w:r>
        <w:t>querystring</w:t>
      </w:r>
      <w:proofErr w:type="spellEnd"/>
      <w:r>
        <w:t xml:space="preserve"> we get the value</w:t>
      </w:r>
    </w:p>
    <w:p w14:paraId="4F38DAB7" w14:textId="77777777" w:rsidR="00914389" w:rsidRDefault="00914389" w:rsidP="00914389">
      <w:r>
        <w:t>home/</w:t>
      </w:r>
      <w:proofErr w:type="spellStart"/>
      <w:r>
        <w:t>login?name</w:t>
      </w:r>
      <w:proofErr w:type="spellEnd"/>
      <w:r>
        <w:t>="</w:t>
      </w:r>
      <w:proofErr w:type="spellStart"/>
      <w:r>
        <w:t>amit</w:t>
      </w:r>
      <w:proofErr w:type="spellEnd"/>
      <w:r>
        <w:t>"                       //no error</w:t>
      </w:r>
    </w:p>
    <w:p w14:paraId="532B6DC1" w14:textId="77777777" w:rsidR="00914389" w:rsidRDefault="00914389" w:rsidP="00914389">
      <w:r>
        <w:t>http://localhost:3220/Home/Login?name=1     //no error</w:t>
      </w:r>
    </w:p>
    <w:p w14:paraId="441E65B2" w14:textId="77777777" w:rsidR="00914389" w:rsidRDefault="00914389" w:rsidP="00914389">
      <w:r>
        <w:t>http://localhost:3220/Home/Login/sunny      //error</w:t>
      </w:r>
    </w:p>
    <w:p w14:paraId="5D303CAC" w14:textId="77777777" w:rsidR="00914389" w:rsidRDefault="00914389" w:rsidP="00914389">
      <w:r>
        <w:t>http://localhost:3220/Home/Login/10         //error</w:t>
      </w:r>
    </w:p>
    <w:p w14:paraId="1E94789D" w14:textId="77777777" w:rsidR="00914389" w:rsidRDefault="00914389" w:rsidP="00914389">
      <w:r>
        <w:t>--------------------------------------------------</w:t>
      </w:r>
    </w:p>
    <w:p w14:paraId="40E3E89D" w14:textId="77777777" w:rsidR="00914389" w:rsidRDefault="00914389" w:rsidP="00914389">
      <w:r>
        <w:t xml:space="preserve"> public string Login(int id)  //Action method</w:t>
      </w:r>
    </w:p>
    <w:p w14:paraId="025FB71D" w14:textId="77777777" w:rsidR="00914389" w:rsidRDefault="00914389" w:rsidP="00914389">
      <w:r>
        <w:t xml:space="preserve">        {</w:t>
      </w:r>
    </w:p>
    <w:p w14:paraId="2D00927A" w14:textId="77777777" w:rsidR="00914389" w:rsidRDefault="00914389" w:rsidP="00914389">
      <w:r>
        <w:t xml:space="preserve">            return "User login page </w:t>
      </w:r>
      <w:proofErr w:type="spellStart"/>
      <w:r>
        <w:t>with"+id</w:t>
      </w:r>
      <w:proofErr w:type="spellEnd"/>
      <w:r>
        <w:t>;</w:t>
      </w:r>
    </w:p>
    <w:p w14:paraId="0A001BFB" w14:textId="77777777" w:rsidR="00914389" w:rsidRDefault="00914389" w:rsidP="00914389">
      <w:r>
        <w:t xml:space="preserve">        }</w:t>
      </w:r>
    </w:p>
    <w:p w14:paraId="413E2581" w14:textId="77777777" w:rsidR="00914389" w:rsidRDefault="00914389" w:rsidP="00914389">
      <w:r>
        <w:t>error</w:t>
      </w:r>
    </w:p>
    <w:p w14:paraId="08319DFC" w14:textId="77777777" w:rsidR="00914389" w:rsidRDefault="00914389" w:rsidP="00914389">
      <w:r>
        <w:t>......</w:t>
      </w:r>
    </w:p>
    <w:p w14:paraId="72867109" w14:textId="77777777" w:rsidR="00914389" w:rsidRDefault="00914389" w:rsidP="00914389">
      <w:r>
        <w:t xml:space="preserve"> public string Login(int? id)  //Action method</w:t>
      </w:r>
    </w:p>
    <w:p w14:paraId="2AAB51B8" w14:textId="77777777" w:rsidR="00914389" w:rsidRDefault="00914389" w:rsidP="00914389">
      <w:r>
        <w:t xml:space="preserve">        {</w:t>
      </w:r>
    </w:p>
    <w:p w14:paraId="096AC59B" w14:textId="77777777" w:rsidR="00914389" w:rsidRDefault="00914389" w:rsidP="00914389">
      <w:r>
        <w:lastRenderedPageBreak/>
        <w:t xml:space="preserve">            return "User login page </w:t>
      </w:r>
      <w:proofErr w:type="spellStart"/>
      <w:r>
        <w:t>with"+id</w:t>
      </w:r>
      <w:proofErr w:type="spellEnd"/>
      <w:r>
        <w:t>;</w:t>
      </w:r>
    </w:p>
    <w:p w14:paraId="602B82E7" w14:textId="77777777" w:rsidR="00914389" w:rsidRDefault="00914389" w:rsidP="00914389">
      <w:r>
        <w:t xml:space="preserve">        }</w:t>
      </w:r>
    </w:p>
    <w:p w14:paraId="0049CF95" w14:textId="77777777" w:rsidR="00914389" w:rsidRDefault="00914389" w:rsidP="00914389">
      <w:r>
        <w:t>make it nullable</w:t>
      </w:r>
    </w:p>
    <w:p w14:paraId="2AAD3DAE" w14:textId="77777777" w:rsidR="00914389" w:rsidRDefault="00914389" w:rsidP="00914389">
      <w:r>
        <w:t>------------------------------------------------</w:t>
      </w:r>
    </w:p>
    <w:p w14:paraId="5323F8AE" w14:textId="77777777" w:rsidR="00914389" w:rsidRDefault="00914389" w:rsidP="00914389">
      <w:r>
        <w:t>public string Index(string id, string name)</w:t>
      </w:r>
    </w:p>
    <w:p w14:paraId="2608037A" w14:textId="77777777" w:rsidR="00914389" w:rsidRDefault="00914389" w:rsidP="00914389">
      <w:r>
        <w:t>{</w:t>
      </w:r>
    </w:p>
    <w:p w14:paraId="1C7A381D" w14:textId="77777777" w:rsidR="00914389" w:rsidRDefault="00914389" w:rsidP="00914389">
      <w:r>
        <w:t xml:space="preserve">    return "The value of Id = " + id + " and Name = " + name;</w:t>
      </w:r>
    </w:p>
    <w:p w14:paraId="17C76D61" w14:textId="77777777" w:rsidR="00914389" w:rsidRDefault="00914389" w:rsidP="00914389">
      <w:r>
        <w:t>}</w:t>
      </w:r>
    </w:p>
    <w:p w14:paraId="58BBE898" w14:textId="77777777" w:rsidR="00914389" w:rsidRDefault="00914389" w:rsidP="00914389">
      <w:r>
        <w:t xml:space="preserve">http://localhost/MVCDemo/home/index/10?name=Pragim  </w:t>
      </w:r>
    </w:p>
    <w:p w14:paraId="3BD6FE90" w14:textId="77777777" w:rsidR="00914389" w:rsidRDefault="00914389" w:rsidP="00914389"/>
    <w:p w14:paraId="41F0B101" w14:textId="77777777" w:rsidR="00914389" w:rsidRDefault="00914389" w:rsidP="00914389">
      <w:r>
        <w:t>Just like web forms, you can also use "</w:t>
      </w:r>
      <w:proofErr w:type="spellStart"/>
      <w:r>
        <w:t>Request.QueryString</w:t>
      </w:r>
      <w:proofErr w:type="spellEnd"/>
      <w:r>
        <w:t>"</w:t>
      </w:r>
    </w:p>
    <w:p w14:paraId="49C35345" w14:textId="77777777" w:rsidR="00914389" w:rsidRDefault="00914389" w:rsidP="00914389">
      <w:r>
        <w:t>public string Index(string id)</w:t>
      </w:r>
    </w:p>
    <w:p w14:paraId="655E6B16" w14:textId="77777777" w:rsidR="00914389" w:rsidRDefault="00914389" w:rsidP="00914389">
      <w:r>
        <w:t>{</w:t>
      </w:r>
    </w:p>
    <w:p w14:paraId="723F0FD8" w14:textId="77777777" w:rsidR="00914389" w:rsidRDefault="00914389" w:rsidP="00914389">
      <w:r>
        <w:t xml:space="preserve">    return "The value of Id = " + id + " and Name = " + </w:t>
      </w:r>
      <w:proofErr w:type="spellStart"/>
      <w:r>
        <w:t>Request.QueryString</w:t>
      </w:r>
      <w:proofErr w:type="spellEnd"/>
      <w:r>
        <w:t>["name"];</w:t>
      </w:r>
    </w:p>
    <w:p w14:paraId="784FBE09" w14:textId="77777777" w:rsidR="00914389" w:rsidRDefault="00914389" w:rsidP="00914389">
      <w:r>
        <w:t xml:space="preserve">}    </w:t>
      </w:r>
    </w:p>
    <w:p w14:paraId="263A671E" w14:textId="77777777" w:rsidR="00914389" w:rsidRDefault="00914389" w:rsidP="00914389">
      <w:r>
        <w:t>----------------------------------------------------</w:t>
      </w:r>
    </w:p>
    <w:p w14:paraId="2992A984" w14:textId="77777777" w:rsidR="00914389" w:rsidRDefault="00914389" w:rsidP="00914389">
      <w:r>
        <w:t xml:space="preserve">View in </w:t>
      </w:r>
      <w:proofErr w:type="spellStart"/>
      <w:r>
        <w:t>mvc</w:t>
      </w:r>
      <w:proofErr w:type="spellEnd"/>
      <w:r>
        <w:t>-</w:t>
      </w:r>
    </w:p>
    <w:p w14:paraId="7A7DE898" w14:textId="77777777" w:rsidR="00914389" w:rsidRDefault="00914389" w:rsidP="00914389">
      <w:r>
        <w:t>public List&lt;string&gt; Index()</w:t>
      </w:r>
    </w:p>
    <w:p w14:paraId="4B50FF89" w14:textId="77777777" w:rsidR="00914389" w:rsidRDefault="00914389" w:rsidP="00914389">
      <w:r>
        <w:t>{</w:t>
      </w:r>
    </w:p>
    <w:p w14:paraId="7D680F65" w14:textId="77777777" w:rsidR="00914389" w:rsidRDefault="00914389" w:rsidP="00914389">
      <w:r>
        <w:t xml:space="preserve">    return new List&lt;string&gt;()</w:t>
      </w:r>
    </w:p>
    <w:p w14:paraId="1C2393B9" w14:textId="77777777" w:rsidR="00914389" w:rsidRDefault="00914389" w:rsidP="00914389">
      <w:r>
        <w:t xml:space="preserve">    {</w:t>
      </w:r>
    </w:p>
    <w:p w14:paraId="1BE6E7C4" w14:textId="77777777" w:rsidR="00914389" w:rsidRDefault="00914389" w:rsidP="00914389">
      <w:r>
        <w:t xml:space="preserve">        "India",</w:t>
      </w:r>
    </w:p>
    <w:p w14:paraId="04560F97" w14:textId="77777777" w:rsidR="00914389" w:rsidRDefault="00914389" w:rsidP="00914389">
      <w:r>
        <w:t xml:space="preserve">        "US",</w:t>
      </w:r>
    </w:p>
    <w:p w14:paraId="74A0CEF9" w14:textId="77777777" w:rsidR="00914389" w:rsidRDefault="00914389" w:rsidP="00914389">
      <w:r>
        <w:t xml:space="preserve">        "UK",</w:t>
      </w:r>
    </w:p>
    <w:p w14:paraId="58310C5C" w14:textId="77777777" w:rsidR="00914389" w:rsidRDefault="00914389" w:rsidP="00914389">
      <w:r>
        <w:t xml:space="preserve">        "Canada"</w:t>
      </w:r>
    </w:p>
    <w:p w14:paraId="6CB40075" w14:textId="77777777" w:rsidR="00914389" w:rsidRDefault="00914389" w:rsidP="00914389">
      <w:r>
        <w:t xml:space="preserve">    };</w:t>
      </w:r>
    </w:p>
    <w:p w14:paraId="50827CF1" w14:textId="77777777" w:rsidR="00914389" w:rsidRDefault="00914389" w:rsidP="00914389">
      <w:r>
        <w:t xml:space="preserve">} </w:t>
      </w:r>
    </w:p>
    <w:p w14:paraId="39000DE1" w14:textId="77777777" w:rsidR="00914389" w:rsidRDefault="00914389" w:rsidP="00914389"/>
    <w:p w14:paraId="522152E5" w14:textId="77777777" w:rsidR="00914389" w:rsidRDefault="00914389" w:rsidP="00914389">
      <w:r>
        <w:t xml:space="preserve">Run the application and notice that the output is not as expected. </w:t>
      </w:r>
    </w:p>
    <w:p w14:paraId="6375F315" w14:textId="77777777" w:rsidR="00914389" w:rsidRDefault="00914389" w:rsidP="00914389">
      <w:r>
        <w:t>System.Collections.Generic.List`1[</w:t>
      </w:r>
      <w:proofErr w:type="spellStart"/>
      <w:r>
        <w:t>System.String</w:t>
      </w:r>
      <w:proofErr w:type="spellEnd"/>
      <w:r>
        <w:t>]</w:t>
      </w:r>
    </w:p>
    <w:p w14:paraId="3EFB48F1" w14:textId="77777777" w:rsidR="00914389" w:rsidRDefault="00914389" w:rsidP="00914389">
      <w:r>
        <w:t>.....</w:t>
      </w:r>
    </w:p>
    <w:p w14:paraId="492A16FF" w14:textId="77777777" w:rsidR="00914389" w:rsidRDefault="00914389" w:rsidP="00914389">
      <w:r>
        <w:lastRenderedPageBreak/>
        <w:t xml:space="preserve">public </w:t>
      </w:r>
      <w:proofErr w:type="spellStart"/>
      <w:r>
        <w:t>ActionResult</w:t>
      </w:r>
      <w:proofErr w:type="spellEnd"/>
      <w:r>
        <w:t xml:space="preserve"> Index()</w:t>
      </w:r>
    </w:p>
    <w:p w14:paraId="6EC11F7B" w14:textId="77777777" w:rsidR="00914389" w:rsidRDefault="00914389" w:rsidP="00914389">
      <w:r>
        <w:t>{</w:t>
      </w:r>
    </w:p>
    <w:p w14:paraId="01E1B2A4" w14:textId="77777777" w:rsidR="00914389" w:rsidRDefault="00914389" w:rsidP="00914389">
      <w:r>
        <w:t xml:space="preserve">    // Store the list of Countries in </w:t>
      </w:r>
      <w:proofErr w:type="spellStart"/>
      <w:r>
        <w:t>ViewBag</w:t>
      </w:r>
      <w:proofErr w:type="spellEnd"/>
      <w:r>
        <w:t xml:space="preserve">.  </w:t>
      </w:r>
    </w:p>
    <w:p w14:paraId="4A8EE1EB" w14:textId="77777777" w:rsidR="00914389" w:rsidRDefault="00914389" w:rsidP="00914389">
      <w:r>
        <w:t xml:space="preserve">    </w:t>
      </w:r>
      <w:proofErr w:type="spellStart"/>
      <w:r>
        <w:t>ViewBag.Countries</w:t>
      </w:r>
      <w:proofErr w:type="spellEnd"/>
      <w:r>
        <w:t xml:space="preserve"> = new List&lt;string&gt;()</w:t>
      </w:r>
    </w:p>
    <w:p w14:paraId="667DD1E2" w14:textId="77777777" w:rsidR="00914389" w:rsidRDefault="00914389" w:rsidP="00914389">
      <w:r>
        <w:t xml:space="preserve">    {</w:t>
      </w:r>
    </w:p>
    <w:p w14:paraId="03E9AFF6" w14:textId="77777777" w:rsidR="00914389" w:rsidRDefault="00914389" w:rsidP="00914389">
      <w:r>
        <w:t xml:space="preserve">        "India",</w:t>
      </w:r>
    </w:p>
    <w:p w14:paraId="37101036" w14:textId="77777777" w:rsidR="00914389" w:rsidRDefault="00914389" w:rsidP="00914389">
      <w:r>
        <w:t xml:space="preserve">        "US",</w:t>
      </w:r>
    </w:p>
    <w:p w14:paraId="7E4AC905" w14:textId="77777777" w:rsidR="00914389" w:rsidRDefault="00914389" w:rsidP="00914389">
      <w:r>
        <w:t xml:space="preserve">        "UK",</w:t>
      </w:r>
    </w:p>
    <w:p w14:paraId="160ECA1E" w14:textId="77777777" w:rsidR="00914389" w:rsidRDefault="00914389" w:rsidP="00914389">
      <w:r>
        <w:t xml:space="preserve">        "Canada"</w:t>
      </w:r>
    </w:p>
    <w:p w14:paraId="506C99C5" w14:textId="77777777" w:rsidR="00914389" w:rsidRDefault="00914389" w:rsidP="00914389">
      <w:r>
        <w:t xml:space="preserve">    };</w:t>
      </w:r>
    </w:p>
    <w:p w14:paraId="7153EF3C" w14:textId="77777777" w:rsidR="00914389" w:rsidRDefault="00914389" w:rsidP="00914389"/>
    <w:p w14:paraId="3C0DB461" w14:textId="77777777" w:rsidR="00914389" w:rsidRDefault="00914389" w:rsidP="00914389">
      <w:r>
        <w:t xml:space="preserve">    // Finally return a view</w:t>
      </w:r>
    </w:p>
    <w:p w14:paraId="74CDB025" w14:textId="77777777" w:rsidR="00914389" w:rsidRDefault="00914389" w:rsidP="00914389">
      <w:r>
        <w:t xml:space="preserve">    return View();</w:t>
      </w:r>
    </w:p>
    <w:p w14:paraId="11EB8384" w14:textId="77777777" w:rsidR="00914389" w:rsidRDefault="00914389" w:rsidP="00914389">
      <w:r>
        <w:t>}</w:t>
      </w:r>
    </w:p>
    <w:p w14:paraId="13210D09" w14:textId="77777777" w:rsidR="00914389" w:rsidRDefault="00914389" w:rsidP="00914389">
      <w:r>
        <w:t>...</w:t>
      </w:r>
    </w:p>
    <w:p w14:paraId="75FDE0F1" w14:textId="77777777" w:rsidR="00914389" w:rsidRDefault="00914389" w:rsidP="00914389">
      <w:r>
        <w:t>@{</w:t>
      </w:r>
    </w:p>
    <w:p w14:paraId="27AB731D" w14:textId="77777777" w:rsidR="00914389" w:rsidRDefault="00914389" w:rsidP="00914389">
      <w:r>
        <w:t xml:space="preserve">    </w:t>
      </w:r>
      <w:proofErr w:type="spellStart"/>
      <w:r>
        <w:t>ViewBag.Title</w:t>
      </w:r>
      <w:proofErr w:type="spellEnd"/>
      <w:r>
        <w:t xml:space="preserve"> = "Countries List";</w:t>
      </w:r>
    </w:p>
    <w:p w14:paraId="776BF939" w14:textId="77777777" w:rsidR="00914389" w:rsidRDefault="00914389" w:rsidP="00914389">
      <w:r>
        <w:t>}</w:t>
      </w:r>
    </w:p>
    <w:p w14:paraId="0444E9CF" w14:textId="77777777" w:rsidR="00914389" w:rsidRDefault="00914389" w:rsidP="00914389"/>
    <w:p w14:paraId="62CA6577" w14:textId="77777777" w:rsidR="00914389" w:rsidRDefault="00914389" w:rsidP="00914389">
      <w:r>
        <w:t>&lt;h2&gt;Countries List&lt;/h2&gt;</w:t>
      </w:r>
    </w:p>
    <w:p w14:paraId="09A37A13" w14:textId="77777777" w:rsidR="00914389" w:rsidRDefault="00914389" w:rsidP="00914389"/>
    <w:p w14:paraId="5F8ED755" w14:textId="77777777" w:rsidR="00914389" w:rsidRDefault="00914389" w:rsidP="00914389">
      <w:r>
        <w:t>&lt;ul&gt;</w:t>
      </w:r>
    </w:p>
    <w:p w14:paraId="05E7CD12" w14:textId="77777777" w:rsidR="00914389" w:rsidRDefault="00914389" w:rsidP="00914389"/>
    <w:p w14:paraId="28B2E250" w14:textId="77777777" w:rsidR="00914389" w:rsidRDefault="00914389" w:rsidP="00914389">
      <w:r>
        <w:t xml:space="preserve">@foreach (string </w:t>
      </w:r>
      <w:proofErr w:type="spellStart"/>
      <w:r>
        <w:t>strCountry</w:t>
      </w:r>
      <w:proofErr w:type="spellEnd"/>
      <w:r>
        <w:t xml:space="preserve"> in </w:t>
      </w:r>
      <w:proofErr w:type="spellStart"/>
      <w:r>
        <w:t>ViewBag.Countries</w:t>
      </w:r>
      <w:proofErr w:type="spellEnd"/>
      <w:r>
        <w:t>)</w:t>
      </w:r>
    </w:p>
    <w:p w14:paraId="71A0E86F" w14:textId="77777777" w:rsidR="00914389" w:rsidRDefault="00914389" w:rsidP="00914389">
      <w:r>
        <w:t>{</w:t>
      </w:r>
    </w:p>
    <w:p w14:paraId="4501CE34" w14:textId="77777777" w:rsidR="00914389" w:rsidRDefault="00914389" w:rsidP="00914389">
      <w:r>
        <w:t xml:space="preserve">    &lt;li&gt;@</w:t>
      </w:r>
      <w:proofErr w:type="spellStart"/>
      <w:r>
        <w:t>strCountry</w:t>
      </w:r>
      <w:proofErr w:type="spellEnd"/>
      <w:r>
        <w:t>&lt;/li&gt;</w:t>
      </w:r>
    </w:p>
    <w:p w14:paraId="71507FAC" w14:textId="77777777" w:rsidR="00914389" w:rsidRDefault="00914389" w:rsidP="00914389">
      <w:r>
        <w:t>}</w:t>
      </w:r>
    </w:p>
    <w:p w14:paraId="383EE112" w14:textId="77777777" w:rsidR="00914389" w:rsidRDefault="00914389" w:rsidP="00914389"/>
    <w:p w14:paraId="5F4D457B" w14:textId="77777777" w:rsidR="00914389" w:rsidRDefault="00914389" w:rsidP="00914389">
      <w:r>
        <w:t>&lt;/ul&gt;</w:t>
      </w:r>
    </w:p>
    <w:p w14:paraId="326F66A3" w14:textId="77777777" w:rsidR="00914389" w:rsidRDefault="00914389" w:rsidP="00914389">
      <w:r>
        <w:t xml:space="preserve">We use "@" symbol to switch between html and </w:t>
      </w:r>
      <w:proofErr w:type="spellStart"/>
      <w:r>
        <w:t>c#</w:t>
      </w:r>
      <w:proofErr w:type="spellEnd"/>
      <w:r>
        <w:t xml:space="preserve"> code</w:t>
      </w:r>
    </w:p>
    <w:p w14:paraId="76C144B7" w14:textId="77777777" w:rsidR="00914389" w:rsidRDefault="00914389" w:rsidP="00914389">
      <w:r>
        <w:t>---------------------------------------------------------------</w:t>
      </w:r>
    </w:p>
    <w:p w14:paraId="6F7627F3" w14:textId="77777777" w:rsidR="00914389" w:rsidRDefault="00914389" w:rsidP="00914389">
      <w:proofErr w:type="spellStart"/>
      <w:r>
        <w:lastRenderedPageBreak/>
        <w:t>ViewBag</w:t>
      </w:r>
      <w:proofErr w:type="spellEnd"/>
      <w:r>
        <w:t xml:space="preserve"> &amp; </w:t>
      </w:r>
      <w:proofErr w:type="spellStart"/>
      <w:r>
        <w:t>ViewData</w:t>
      </w:r>
      <w:proofErr w:type="spellEnd"/>
      <w:r>
        <w:t xml:space="preserve"> is a mechanism to pass data from the controller to the view. </w:t>
      </w:r>
    </w:p>
    <w:p w14:paraId="22E77EB4" w14:textId="15ED10F7" w:rsidR="00914389" w:rsidRDefault="00914389" w:rsidP="00914389">
      <w:proofErr w:type="spellStart"/>
      <w:r>
        <w:t>ViewData</w:t>
      </w:r>
      <w:proofErr w:type="spellEnd"/>
      <w:r>
        <w:t xml:space="preserve"> is a dictionary of objects that are stored and retrieved using strings as keys. The syntax of </w:t>
      </w:r>
      <w:proofErr w:type="spellStart"/>
      <w:r>
        <w:t>ViewData</w:t>
      </w:r>
      <w:proofErr w:type="spellEnd"/>
      <w:r>
        <w:t xml:space="preserve"> is very similar to that of </w:t>
      </w:r>
      <w:proofErr w:type="spellStart"/>
      <w:r>
        <w:t>ViewState</w:t>
      </w:r>
      <w:proofErr w:type="spellEnd"/>
      <w:r>
        <w:t xml:space="preserve">, </w:t>
      </w:r>
      <w:proofErr w:type="spellStart"/>
      <w:r>
        <w:t>SessionState</w:t>
      </w:r>
      <w:proofErr w:type="spellEnd"/>
      <w:r>
        <w:t xml:space="preserve"> and </w:t>
      </w:r>
      <w:proofErr w:type="spellStart"/>
      <w:r>
        <w:t>ApplicationState</w:t>
      </w:r>
      <w:proofErr w:type="spellEnd"/>
      <w:r>
        <w:t>.</w:t>
      </w:r>
    </w:p>
    <w:p w14:paraId="0C87282B" w14:textId="77777777" w:rsidR="006D4FEE" w:rsidRPr="00A27758" w:rsidRDefault="006D4FEE" w:rsidP="006D4FEE">
      <w:pPr>
        <w:rPr>
          <w:rFonts w:cstheme="minorHAnsi"/>
          <w:color w:val="262626" w:themeColor="text1" w:themeTint="D9"/>
          <w:spacing w:val="4"/>
          <w:sz w:val="24"/>
          <w:szCs w:val="24"/>
        </w:rPr>
      </w:pPr>
      <w:r w:rsidRPr="00A27758">
        <w:rPr>
          <w:rFonts w:cstheme="minorHAnsi"/>
          <w:color w:val="262626" w:themeColor="text1" w:themeTint="D9"/>
          <w:spacing w:val="4"/>
          <w:sz w:val="24"/>
          <w:szCs w:val="24"/>
        </w:rPr>
        <w:t>"View state" is specific to a page in a session whereas "Session state" is specific to a user or browser that can be accessed across all pages in the web application.</w:t>
      </w:r>
    </w:p>
    <w:p w14:paraId="42B09D16" w14:textId="77777777" w:rsidR="006D4FEE" w:rsidRDefault="006D4FEE" w:rsidP="00914389">
      <w:bookmarkStart w:id="0" w:name="_GoBack"/>
      <w:bookmarkEnd w:id="0"/>
    </w:p>
    <w:p w14:paraId="25F488BF" w14:textId="77777777" w:rsidR="00914389" w:rsidRDefault="00914389" w:rsidP="00914389">
      <w:r>
        <w:t xml:space="preserve">// Storing data in </w:t>
      </w:r>
      <w:proofErr w:type="spellStart"/>
      <w:r>
        <w:t>ViewData</w:t>
      </w:r>
      <w:proofErr w:type="spellEnd"/>
    </w:p>
    <w:p w14:paraId="312EDA8F" w14:textId="77777777" w:rsidR="00914389" w:rsidRDefault="00914389" w:rsidP="00914389">
      <w:proofErr w:type="spellStart"/>
      <w:r>
        <w:t>ViewData</w:t>
      </w:r>
      <w:proofErr w:type="spellEnd"/>
      <w:r>
        <w:t>["</w:t>
      </w:r>
      <w:proofErr w:type="spellStart"/>
      <w:r>
        <w:t>YourData</w:t>
      </w:r>
      <w:proofErr w:type="spellEnd"/>
      <w:r>
        <w:t>"] = "</w:t>
      </w:r>
      <w:proofErr w:type="spellStart"/>
      <w:r>
        <w:t>SomeData</w:t>
      </w:r>
      <w:proofErr w:type="spellEnd"/>
      <w:r>
        <w:t>";</w:t>
      </w:r>
    </w:p>
    <w:p w14:paraId="6D836B40" w14:textId="77777777" w:rsidR="00914389" w:rsidRDefault="00914389" w:rsidP="00914389"/>
    <w:p w14:paraId="65B66524" w14:textId="77777777" w:rsidR="00914389" w:rsidRDefault="00914389" w:rsidP="00914389">
      <w:r>
        <w:t xml:space="preserve">// Retrieving data from </w:t>
      </w:r>
      <w:proofErr w:type="spellStart"/>
      <w:r>
        <w:t>ViewData</w:t>
      </w:r>
      <w:proofErr w:type="spellEnd"/>
    </w:p>
    <w:p w14:paraId="21530FB0" w14:textId="77777777" w:rsidR="00914389" w:rsidRDefault="00914389" w:rsidP="00914389">
      <w:r>
        <w:t xml:space="preserve">string </w:t>
      </w:r>
      <w:proofErr w:type="spellStart"/>
      <w:r>
        <w:t>strData</w:t>
      </w:r>
      <w:proofErr w:type="spellEnd"/>
      <w:r>
        <w:t xml:space="preserve"> = </w:t>
      </w:r>
      <w:proofErr w:type="spellStart"/>
      <w:r>
        <w:t>ViewData</w:t>
      </w:r>
      <w:proofErr w:type="spellEnd"/>
      <w:r>
        <w:t>["</w:t>
      </w:r>
      <w:proofErr w:type="spellStart"/>
      <w:r>
        <w:t>YourData</w:t>
      </w:r>
      <w:proofErr w:type="spellEnd"/>
      <w:r>
        <w:t>"].</w:t>
      </w:r>
      <w:proofErr w:type="spellStart"/>
      <w:r>
        <w:t>ToString</w:t>
      </w:r>
      <w:proofErr w:type="spellEnd"/>
      <w:r>
        <w:t>();</w:t>
      </w:r>
    </w:p>
    <w:p w14:paraId="0A8DA536" w14:textId="77777777" w:rsidR="00914389" w:rsidRDefault="00914389" w:rsidP="00914389"/>
    <w:p w14:paraId="7707CD06" w14:textId="77777777" w:rsidR="00914389" w:rsidRDefault="00914389" w:rsidP="00914389">
      <w:proofErr w:type="spellStart"/>
      <w:r>
        <w:t>ViewData</w:t>
      </w:r>
      <w:proofErr w:type="spellEnd"/>
      <w:r>
        <w:t xml:space="preserve"> does not provide compile time error checking. For example, if you mis-spell the key names you wouldn't get any compile time error. You get to know about the error only at runtime.</w:t>
      </w:r>
    </w:p>
    <w:p w14:paraId="0151592B" w14:textId="77777777" w:rsidR="00914389" w:rsidRDefault="00914389" w:rsidP="00914389"/>
    <w:p w14:paraId="28D66F02" w14:textId="77777777" w:rsidR="00914389" w:rsidRDefault="00914389" w:rsidP="00914389">
      <w:proofErr w:type="spellStart"/>
      <w:r>
        <w:t>ViewBag</w:t>
      </w:r>
      <w:proofErr w:type="spellEnd"/>
      <w:r>
        <w:t xml:space="preserve"> uses the dynamic feature that was introduced in to C# 4.0. It allows an object to have properties dynamically added to it. Using </w:t>
      </w:r>
      <w:proofErr w:type="spellStart"/>
      <w:r>
        <w:t>ViewBag</w:t>
      </w:r>
      <w:proofErr w:type="spellEnd"/>
      <w:r>
        <w:t xml:space="preserve"> the above code can be rewritten as below.</w:t>
      </w:r>
    </w:p>
    <w:p w14:paraId="456D75E5" w14:textId="77777777" w:rsidR="00914389" w:rsidRDefault="00914389" w:rsidP="00914389">
      <w:r>
        <w:t xml:space="preserve">// Storing data in </w:t>
      </w:r>
      <w:proofErr w:type="spellStart"/>
      <w:r>
        <w:t>ViewBag</w:t>
      </w:r>
      <w:proofErr w:type="spellEnd"/>
    </w:p>
    <w:p w14:paraId="1350B330" w14:textId="77777777" w:rsidR="00914389" w:rsidRDefault="00914389" w:rsidP="00914389">
      <w:proofErr w:type="spellStart"/>
      <w:r>
        <w:t>ViewBag.YourData</w:t>
      </w:r>
      <w:proofErr w:type="spellEnd"/>
      <w:r>
        <w:t xml:space="preserve"> = "</w:t>
      </w:r>
      <w:proofErr w:type="spellStart"/>
      <w:r>
        <w:t>SomeData</w:t>
      </w:r>
      <w:proofErr w:type="spellEnd"/>
      <w:r>
        <w:t>";</w:t>
      </w:r>
    </w:p>
    <w:p w14:paraId="19F70445" w14:textId="77777777" w:rsidR="00914389" w:rsidRDefault="00914389" w:rsidP="00914389"/>
    <w:p w14:paraId="346B77A6" w14:textId="77777777" w:rsidR="00914389" w:rsidRDefault="00914389" w:rsidP="00914389">
      <w:r>
        <w:t xml:space="preserve">// Retrieving data from </w:t>
      </w:r>
      <w:proofErr w:type="spellStart"/>
      <w:r>
        <w:t>ViewBag</w:t>
      </w:r>
      <w:proofErr w:type="spellEnd"/>
    </w:p>
    <w:p w14:paraId="19D9F812" w14:textId="77777777" w:rsidR="00914389" w:rsidRDefault="00914389" w:rsidP="00914389">
      <w:r>
        <w:t xml:space="preserve">string </w:t>
      </w:r>
      <w:proofErr w:type="spellStart"/>
      <w:r>
        <w:t>strData</w:t>
      </w:r>
      <w:proofErr w:type="spellEnd"/>
      <w:r>
        <w:t xml:space="preserve"> = </w:t>
      </w:r>
      <w:proofErr w:type="spellStart"/>
      <w:r>
        <w:t>ViewBag.YourData</w:t>
      </w:r>
      <w:proofErr w:type="spellEnd"/>
      <w:r>
        <w:t>;</w:t>
      </w:r>
    </w:p>
    <w:p w14:paraId="5A0E7911" w14:textId="77777777" w:rsidR="00914389" w:rsidRDefault="00914389" w:rsidP="00914389"/>
    <w:p w14:paraId="784779A8" w14:textId="77777777" w:rsidR="00914389" w:rsidRDefault="00914389" w:rsidP="00914389">
      <w:r>
        <w:t xml:space="preserve">Just like </w:t>
      </w:r>
      <w:proofErr w:type="spellStart"/>
      <w:r>
        <w:t>ViewData</w:t>
      </w:r>
      <w:proofErr w:type="spellEnd"/>
      <w:r>
        <w:t xml:space="preserve">, </w:t>
      </w:r>
      <w:proofErr w:type="spellStart"/>
      <w:r>
        <w:t>ViewBag</w:t>
      </w:r>
      <w:proofErr w:type="spellEnd"/>
      <w:r>
        <w:t xml:space="preserve"> does not provide compile time error checking. For example, if you mis-spell the property name, you wouldn't get any compile time error. You get to know about the error only at runtime.</w:t>
      </w:r>
    </w:p>
    <w:p w14:paraId="6913253A" w14:textId="77777777" w:rsidR="00914389" w:rsidRDefault="00914389" w:rsidP="00914389"/>
    <w:p w14:paraId="1E88245F" w14:textId="77777777" w:rsidR="00914389" w:rsidRDefault="00914389" w:rsidP="00914389">
      <w:r>
        <w:t xml:space="preserve">Internally </w:t>
      </w:r>
      <w:proofErr w:type="spellStart"/>
      <w:r>
        <w:t>ViewBag</w:t>
      </w:r>
      <w:proofErr w:type="spellEnd"/>
      <w:r>
        <w:t xml:space="preserve"> properties are stored as name/value pairs in the </w:t>
      </w:r>
      <w:proofErr w:type="spellStart"/>
      <w:r>
        <w:t>ViewData</w:t>
      </w:r>
      <w:proofErr w:type="spellEnd"/>
      <w:r>
        <w:t xml:space="preserve"> dictionary.</w:t>
      </w:r>
    </w:p>
    <w:p w14:paraId="67E8257A" w14:textId="77777777" w:rsidR="00914389" w:rsidRDefault="00914389" w:rsidP="00914389">
      <w:r>
        <w:t>-----------------------------------------------------------------------------------</w:t>
      </w:r>
    </w:p>
    <w:p w14:paraId="4FF2B8C6" w14:textId="77777777" w:rsidR="00914389" w:rsidRDefault="00914389" w:rsidP="00914389">
      <w:r>
        <w:t>Models</w:t>
      </w:r>
    </w:p>
    <w:p w14:paraId="2DA75CA5" w14:textId="77777777" w:rsidR="00914389" w:rsidRDefault="00914389" w:rsidP="00914389">
      <w:proofErr w:type="spellStart"/>
      <w:r>
        <w:t>Employee.cs</w:t>
      </w:r>
      <w:proofErr w:type="spellEnd"/>
      <w:r>
        <w:t>-Add models</w:t>
      </w:r>
    </w:p>
    <w:p w14:paraId="089A022F" w14:textId="77777777" w:rsidR="00914389" w:rsidRDefault="00914389" w:rsidP="00914389">
      <w:r>
        <w:t>public class Employee</w:t>
      </w:r>
    </w:p>
    <w:p w14:paraId="17526931" w14:textId="77777777" w:rsidR="00914389" w:rsidRDefault="00914389" w:rsidP="00914389">
      <w:r>
        <w:t>{</w:t>
      </w:r>
    </w:p>
    <w:p w14:paraId="4F9A4568" w14:textId="77777777" w:rsidR="00914389" w:rsidRDefault="00914389" w:rsidP="00914389">
      <w:r>
        <w:lastRenderedPageBreak/>
        <w:t xml:space="preserve">    public int </w:t>
      </w:r>
      <w:proofErr w:type="spellStart"/>
      <w:r>
        <w:t>EmployeeId</w:t>
      </w:r>
      <w:proofErr w:type="spellEnd"/>
      <w:r>
        <w:t xml:space="preserve"> { get; set; }</w:t>
      </w:r>
    </w:p>
    <w:p w14:paraId="6C6580FE" w14:textId="77777777" w:rsidR="00914389" w:rsidRDefault="00914389" w:rsidP="00914389">
      <w:r>
        <w:t xml:space="preserve">    public string Name { get; set; }</w:t>
      </w:r>
    </w:p>
    <w:p w14:paraId="0D1284CA" w14:textId="77777777" w:rsidR="00914389" w:rsidRDefault="00914389" w:rsidP="00914389">
      <w:r>
        <w:t xml:space="preserve">    public string Gender { get; set; }</w:t>
      </w:r>
    </w:p>
    <w:p w14:paraId="1A7CFE3F" w14:textId="77777777" w:rsidR="00914389" w:rsidRDefault="00914389" w:rsidP="00914389">
      <w:r>
        <w:t xml:space="preserve">    public string City { get; set; }</w:t>
      </w:r>
    </w:p>
    <w:p w14:paraId="48326797" w14:textId="77777777" w:rsidR="00914389" w:rsidRDefault="00914389" w:rsidP="00914389">
      <w:r>
        <w:t>}</w:t>
      </w:r>
    </w:p>
    <w:p w14:paraId="50BCE83E" w14:textId="77777777" w:rsidR="00914389" w:rsidRDefault="00914389" w:rsidP="00914389">
      <w:r>
        <w:t>.........</w:t>
      </w:r>
    </w:p>
    <w:p w14:paraId="7A266AF0" w14:textId="77777777" w:rsidR="00914389" w:rsidRDefault="00914389" w:rsidP="00914389">
      <w:r>
        <w:t xml:space="preserve">using </w:t>
      </w:r>
      <w:proofErr w:type="spellStart"/>
      <w:r>
        <w:t>MVCDemo.Models</w:t>
      </w:r>
      <w:proofErr w:type="spellEnd"/>
      <w:r>
        <w:t>;</w:t>
      </w:r>
    </w:p>
    <w:p w14:paraId="2EE15FEA" w14:textId="77777777" w:rsidR="00914389" w:rsidRDefault="00914389" w:rsidP="00914389">
      <w:proofErr w:type="spellStart"/>
      <w:r>
        <w:t>EmployeeController</w:t>
      </w:r>
      <w:proofErr w:type="spellEnd"/>
      <w:r>
        <w:t>-Add controller</w:t>
      </w:r>
    </w:p>
    <w:p w14:paraId="17296F0C" w14:textId="77777777" w:rsidR="00914389" w:rsidRDefault="00914389" w:rsidP="00914389">
      <w:r>
        <w:t xml:space="preserve">public </w:t>
      </w:r>
      <w:proofErr w:type="spellStart"/>
      <w:r>
        <w:t>ActionResult</w:t>
      </w:r>
      <w:proofErr w:type="spellEnd"/>
      <w:r>
        <w:t xml:space="preserve"> Details()</w:t>
      </w:r>
    </w:p>
    <w:p w14:paraId="2B95ED70" w14:textId="77777777" w:rsidR="00914389" w:rsidRDefault="00914389" w:rsidP="00914389">
      <w:r>
        <w:t>{</w:t>
      </w:r>
    </w:p>
    <w:p w14:paraId="31C29F81" w14:textId="77777777" w:rsidR="00914389" w:rsidRDefault="00914389" w:rsidP="00914389">
      <w:r>
        <w:t xml:space="preserve">    Employee </w:t>
      </w:r>
      <w:proofErr w:type="spellStart"/>
      <w:r>
        <w:t>employee</w:t>
      </w:r>
      <w:proofErr w:type="spellEnd"/>
      <w:r>
        <w:t xml:space="preserve"> = new Employee()</w:t>
      </w:r>
    </w:p>
    <w:p w14:paraId="126DEC16" w14:textId="77777777" w:rsidR="00914389" w:rsidRDefault="00914389" w:rsidP="00914389">
      <w:r>
        <w:t xml:space="preserve">    {</w:t>
      </w:r>
    </w:p>
    <w:p w14:paraId="1E06C1C4" w14:textId="77777777" w:rsidR="00914389" w:rsidRDefault="00914389" w:rsidP="00914389">
      <w:r>
        <w:t xml:space="preserve">        </w:t>
      </w:r>
      <w:proofErr w:type="spellStart"/>
      <w:r>
        <w:t>EmployeeId</w:t>
      </w:r>
      <w:proofErr w:type="spellEnd"/>
      <w:r>
        <w:t xml:space="preserve"> = 101,</w:t>
      </w:r>
    </w:p>
    <w:p w14:paraId="04443168" w14:textId="77777777" w:rsidR="00914389" w:rsidRDefault="00914389" w:rsidP="00914389">
      <w:r>
        <w:t xml:space="preserve">        Name = "John",</w:t>
      </w:r>
    </w:p>
    <w:p w14:paraId="472814E8" w14:textId="77777777" w:rsidR="00914389" w:rsidRDefault="00914389" w:rsidP="00914389">
      <w:r>
        <w:t xml:space="preserve">        Gender = "Male",</w:t>
      </w:r>
    </w:p>
    <w:p w14:paraId="67B6F5F9" w14:textId="77777777" w:rsidR="00914389" w:rsidRDefault="00914389" w:rsidP="00914389">
      <w:r>
        <w:t xml:space="preserve">        City = "London"</w:t>
      </w:r>
    </w:p>
    <w:p w14:paraId="71074EA9" w14:textId="77777777" w:rsidR="00914389" w:rsidRDefault="00914389" w:rsidP="00914389">
      <w:r>
        <w:t xml:space="preserve">    };</w:t>
      </w:r>
    </w:p>
    <w:p w14:paraId="4061973D" w14:textId="77777777" w:rsidR="00914389" w:rsidRDefault="00914389" w:rsidP="00914389">
      <w:r>
        <w:t xml:space="preserve">            </w:t>
      </w:r>
    </w:p>
    <w:p w14:paraId="7AF3E416" w14:textId="77777777" w:rsidR="00914389" w:rsidRDefault="00914389" w:rsidP="00914389">
      <w:r>
        <w:t xml:space="preserve">    return View();</w:t>
      </w:r>
    </w:p>
    <w:p w14:paraId="79821387" w14:textId="77777777" w:rsidR="00914389" w:rsidRDefault="00914389" w:rsidP="00914389">
      <w:r>
        <w:t>}</w:t>
      </w:r>
    </w:p>
    <w:p w14:paraId="0E3425D8" w14:textId="77777777" w:rsidR="00914389" w:rsidRDefault="00914389" w:rsidP="00914389">
      <w:r>
        <w:t>..........</w:t>
      </w:r>
    </w:p>
    <w:p w14:paraId="019C966E" w14:textId="77777777" w:rsidR="00914389" w:rsidRDefault="00914389" w:rsidP="00914389">
      <w:proofErr w:type="spellStart"/>
      <w:r>
        <w:t>Details.cshtml</w:t>
      </w:r>
      <w:proofErr w:type="spellEnd"/>
      <w:r>
        <w:t xml:space="preserve"> -Add view-select model employee(app name)</w:t>
      </w:r>
    </w:p>
    <w:p w14:paraId="6F43ADF5" w14:textId="77777777" w:rsidR="00914389" w:rsidRDefault="00914389" w:rsidP="00914389">
      <w:r>
        <w:t>@{</w:t>
      </w:r>
    </w:p>
    <w:p w14:paraId="12759275" w14:textId="77777777" w:rsidR="00914389" w:rsidRDefault="00914389" w:rsidP="00914389">
      <w:r>
        <w:t xml:space="preserve">    </w:t>
      </w:r>
      <w:proofErr w:type="spellStart"/>
      <w:r>
        <w:t>ViewBag.Title</w:t>
      </w:r>
      <w:proofErr w:type="spellEnd"/>
      <w:r>
        <w:t xml:space="preserve"> = "Employee Details";</w:t>
      </w:r>
    </w:p>
    <w:p w14:paraId="43805AA9" w14:textId="77777777" w:rsidR="00914389" w:rsidRDefault="00914389" w:rsidP="00914389">
      <w:r>
        <w:t>}</w:t>
      </w:r>
    </w:p>
    <w:p w14:paraId="2E22DC2A" w14:textId="77777777" w:rsidR="00914389" w:rsidRDefault="00914389" w:rsidP="00914389"/>
    <w:p w14:paraId="0A64F7C6" w14:textId="77777777" w:rsidR="00914389" w:rsidRDefault="00914389" w:rsidP="00914389">
      <w:r>
        <w:t>&lt;h2&gt;Employee Details&lt;/h2&gt;</w:t>
      </w:r>
    </w:p>
    <w:p w14:paraId="5E822977" w14:textId="77777777" w:rsidR="00914389" w:rsidRDefault="00914389" w:rsidP="00914389"/>
    <w:p w14:paraId="427D9F75" w14:textId="77777777" w:rsidR="00914389" w:rsidRDefault="00914389" w:rsidP="00914389">
      <w:r>
        <w:t>&lt;table style="</w:t>
      </w:r>
      <w:proofErr w:type="spellStart"/>
      <w:r>
        <w:t>font-family:Arial</w:t>
      </w:r>
      <w:proofErr w:type="spellEnd"/>
      <w:r>
        <w:t>"&gt;</w:t>
      </w:r>
    </w:p>
    <w:p w14:paraId="685B348D" w14:textId="77777777" w:rsidR="00914389" w:rsidRDefault="00914389" w:rsidP="00914389">
      <w:r>
        <w:t xml:space="preserve">    &lt;tr&gt;</w:t>
      </w:r>
    </w:p>
    <w:p w14:paraId="0DFBF864" w14:textId="77777777" w:rsidR="00914389" w:rsidRDefault="00914389" w:rsidP="00914389">
      <w:r>
        <w:t xml:space="preserve">        &lt;td&gt;</w:t>
      </w:r>
    </w:p>
    <w:p w14:paraId="1674CEC6" w14:textId="77777777" w:rsidR="00914389" w:rsidRDefault="00914389" w:rsidP="00914389">
      <w:r>
        <w:lastRenderedPageBreak/>
        <w:t xml:space="preserve">            Employee ID:</w:t>
      </w:r>
    </w:p>
    <w:p w14:paraId="1A2D4F7C" w14:textId="77777777" w:rsidR="00914389" w:rsidRDefault="00914389" w:rsidP="00914389">
      <w:r>
        <w:t xml:space="preserve">        &lt;/td&gt;</w:t>
      </w:r>
    </w:p>
    <w:p w14:paraId="574EFB72" w14:textId="77777777" w:rsidR="00914389" w:rsidRDefault="00914389" w:rsidP="00914389">
      <w:r>
        <w:t xml:space="preserve">        &lt;td&gt;</w:t>
      </w:r>
    </w:p>
    <w:p w14:paraId="0C11357C" w14:textId="77777777" w:rsidR="00914389" w:rsidRDefault="00914389" w:rsidP="00914389">
      <w:r>
        <w:t xml:space="preserve">            @</w:t>
      </w:r>
      <w:proofErr w:type="spellStart"/>
      <w:r>
        <w:t>Model.EmployeeId</w:t>
      </w:r>
      <w:proofErr w:type="spellEnd"/>
    </w:p>
    <w:p w14:paraId="0B3D8D33" w14:textId="77777777" w:rsidR="00914389" w:rsidRDefault="00914389" w:rsidP="00914389">
      <w:r>
        <w:t xml:space="preserve">        &lt;/td&gt;</w:t>
      </w:r>
    </w:p>
    <w:p w14:paraId="535E8504" w14:textId="77777777" w:rsidR="00914389" w:rsidRDefault="00914389" w:rsidP="00914389">
      <w:r>
        <w:t xml:space="preserve">    &lt;/tr&gt;</w:t>
      </w:r>
    </w:p>
    <w:p w14:paraId="6C21B9BA" w14:textId="77777777" w:rsidR="00914389" w:rsidRDefault="00914389" w:rsidP="00914389">
      <w:r>
        <w:t xml:space="preserve">    &lt;tr&gt;</w:t>
      </w:r>
    </w:p>
    <w:p w14:paraId="64DEF527" w14:textId="77777777" w:rsidR="00914389" w:rsidRDefault="00914389" w:rsidP="00914389">
      <w:r>
        <w:t xml:space="preserve">        &lt;td&gt;</w:t>
      </w:r>
    </w:p>
    <w:p w14:paraId="586FB840" w14:textId="77777777" w:rsidR="00914389" w:rsidRDefault="00914389" w:rsidP="00914389">
      <w:r>
        <w:t xml:space="preserve">            Name:</w:t>
      </w:r>
    </w:p>
    <w:p w14:paraId="50FC5C58" w14:textId="77777777" w:rsidR="00914389" w:rsidRDefault="00914389" w:rsidP="00914389">
      <w:r>
        <w:t xml:space="preserve">        &lt;/td&gt;</w:t>
      </w:r>
    </w:p>
    <w:p w14:paraId="7C6F87CA" w14:textId="77777777" w:rsidR="00914389" w:rsidRDefault="00914389" w:rsidP="00914389">
      <w:r>
        <w:t xml:space="preserve">        &lt;td&gt;</w:t>
      </w:r>
    </w:p>
    <w:p w14:paraId="5DB938D5" w14:textId="77777777" w:rsidR="00914389" w:rsidRDefault="00914389" w:rsidP="00914389">
      <w:r>
        <w:t xml:space="preserve">            @</w:t>
      </w:r>
      <w:proofErr w:type="spellStart"/>
      <w:r>
        <w:t>Model.Name</w:t>
      </w:r>
      <w:proofErr w:type="spellEnd"/>
    </w:p>
    <w:p w14:paraId="25C62550" w14:textId="77777777" w:rsidR="00914389" w:rsidRDefault="00914389" w:rsidP="00914389">
      <w:r>
        <w:t xml:space="preserve">        &lt;/td&gt;</w:t>
      </w:r>
    </w:p>
    <w:p w14:paraId="3D92310D" w14:textId="77777777" w:rsidR="00914389" w:rsidRDefault="00914389" w:rsidP="00914389">
      <w:r>
        <w:t xml:space="preserve">    &lt;/tr&gt;</w:t>
      </w:r>
    </w:p>
    <w:p w14:paraId="2C708209" w14:textId="77777777" w:rsidR="00914389" w:rsidRDefault="00914389" w:rsidP="00914389">
      <w:r>
        <w:t xml:space="preserve">    &lt;tr&gt;</w:t>
      </w:r>
    </w:p>
    <w:p w14:paraId="73396397" w14:textId="77777777" w:rsidR="00914389" w:rsidRDefault="00914389" w:rsidP="00914389">
      <w:r>
        <w:t xml:space="preserve">        &lt;td&gt;</w:t>
      </w:r>
    </w:p>
    <w:p w14:paraId="7BAE8D44" w14:textId="77777777" w:rsidR="00914389" w:rsidRDefault="00914389" w:rsidP="00914389">
      <w:r>
        <w:t xml:space="preserve">            Gender:</w:t>
      </w:r>
    </w:p>
    <w:p w14:paraId="726E5BD1" w14:textId="77777777" w:rsidR="00914389" w:rsidRDefault="00914389" w:rsidP="00914389">
      <w:r>
        <w:t xml:space="preserve">        &lt;/td&gt;</w:t>
      </w:r>
    </w:p>
    <w:p w14:paraId="0EC55358" w14:textId="77777777" w:rsidR="00914389" w:rsidRDefault="00914389" w:rsidP="00914389">
      <w:r>
        <w:t xml:space="preserve">        &lt;td&gt;</w:t>
      </w:r>
    </w:p>
    <w:p w14:paraId="431B1888" w14:textId="77777777" w:rsidR="00914389" w:rsidRDefault="00914389" w:rsidP="00914389">
      <w:r>
        <w:t xml:space="preserve">            @</w:t>
      </w:r>
      <w:proofErr w:type="spellStart"/>
      <w:r>
        <w:t>Model.Gender</w:t>
      </w:r>
      <w:proofErr w:type="spellEnd"/>
    </w:p>
    <w:p w14:paraId="0188F0C7" w14:textId="77777777" w:rsidR="00914389" w:rsidRDefault="00914389" w:rsidP="00914389">
      <w:r>
        <w:t xml:space="preserve">        &lt;/td&gt;</w:t>
      </w:r>
    </w:p>
    <w:p w14:paraId="7D89ADD3" w14:textId="77777777" w:rsidR="00914389" w:rsidRDefault="00914389" w:rsidP="00914389">
      <w:r>
        <w:t xml:space="preserve">    &lt;/tr&gt;</w:t>
      </w:r>
    </w:p>
    <w:p w14:paraId="25DE65F3" w14:textId="77777777" w:rsidR="00914389" w:rsidRDefault="00914389" w:rsidP="00914389">
      <w:r>
        <w:t xml:space="preserve">    &lt;tr&gt;</w:t>
      </w:r>
    </w:p>
    <w:p w14:paraId="5FF9E8AD" w14:textId="77777777" w:rsidR="00914389" w:rsidRDefault="00914389" w:rsidP="00914389">
      <w:r>
        <w:t xml:space="preserve">        &lt;td&gt;</w:t>
      </w:r>
    </w:p>
    <w:p w14:paraId="1160270B" w14:textId="77777777" w:rsidR="00914389" w:rsidRDefault="00914389" w:rsidP="00914389">
      <w:r>
        <w:t xml:space="preserve">            City:</w:t>
      </w:r>
    </w:p>
    <w:p w14:paraId="30C67D94" w14:textId="77777777" w:rsidR="00914389" w:rsidRDefault="00914389" w:rsidP="00914389">
      <w:r>
        <w:t xml:space="preserve">        &lt;/td&gt;</w:t>
      </w:r>
    </w:p>
    <w:p w14:paraId="49CC7387" w14:textId="77777777" w:rsidR="00914389" w:rsidRDefault="00914389" w:rsidP="00914389">
      <w:r>
        <w:t xml:space="preserve">        &lt;td&gt;</w:t>
      </w:r>
    </w:p>
    <w:p w14:paraId="4378D6F0" w14:textId="77777777" w:rsidR="00914389" w:rsidRDefault="00914389" w:rsidP="00914389">
      <w:r>
        <w:t xml:space="preserve">            @</w:t>
      </w:r>
      <w:proofErr w:type="spellStart"/>
      <w:r>
        <w:t>Model.City</w:t>
      </w:r>
      <w:proofErr w:type="spellEnd"/>
    </w:p>
    <w:p w14:paraId="0DDA8750" w14:textId="77777777" w:rsidR="00914389" w:rsidRDefault="00914389" w:rsidP="00914389">
      <w:r>
        <w:t xml:space="preserve">        &lt;/td&gt;</w:t>
      </w:r>
    </w:p>
    <w:p w14:paraId="1385BE8A" w14:textId="77777777" w:rsidR="00914389" w:rsidRDefault="00914389" w:rsidP="00914389">
      <w:r>
        <w:t xml:space="preserve">    &lt;/tr&gt;</w:t>
      </w:r>
    </w:p>
    <w:p w14:paraId="0CEB69A3" w14:textId="77777777" w:rsidR="00914389" w:rsidRDefault="00914389" w:rsidP="00914389">
      <w:r>
        <w:t>&lt;/table&gt;</w:t>
      </w:r>
    </w:p>
    <w:p w14:paraId="3E4039DA" w14:textId="77777777" w:rsidR="00914389" w:rsidRDefault="00914389" w:rsidP="00914389">
      <w:r>
        <w:t>..........</w:t>
      </w:r>
    </w:p>
    <w:p w14:paraId="40F83D68" w14:textId="77777777" w:rsidR="00914389" w:rsidRDefault="00914389" w:rsidP="00914389">
      <w:r>
        <w:t>return View(employee);</w:t>
      </w:r>
    </w:p>
    <w:p w14:paraId="0E589720" w14:textId="77777777" w:rsidR="00914389" w:rsidRDefault="00914389" w:rsidP="00914389">
      <w:r>
        <w:lastRenderedPageBreak/>
        <w:t>------------------------------------------------------------------------------</w:t>
      </w:r>
    </w:p>
    <w:p w14:paraId="77AA6004" w14:textId="77777777" w:rsidR="00914389" w:rsidRDefault="00914389" w:rsidP="00914389">
      <w:r>
        <w:t>The controller responds to URL request, gets data from a model and hands it over to the view. The view then renders the data. Model can be entities or business objects.</w:t>
      </w:r>
    </w:p>
    <w:p w14:paraId="5E327EE6" w14:textId="77777777" w:rsidR="00914389" w:rsidRDefault="00914389" w:rsidP="00914389">
      <w:r>
        <w:t>------------------------------------------------</w:t>
      </w:r>
    </w:p>
    <w:p w14:paraId="523B2AB9" w14:textId="77777777" w:rsidR="00914389" w:rsidRDefault="00914389" w:rsidP="00914389">
      <w:r>
        <w:t>controller to view</w:t>
      </w:r>
    </w:p>
    <w:p w14:paraId="42E2EDFF" w14:textId="77777777" w:rsidR="00914389" w:rsidRDefault="00914389" w:rsidP="00914389">
      <w:r>
        <w:t xml:space="preserve">public </w:t>
      </w:r>
      <w:proofErr w:type="spellStart"/>
      <w:r>
        <w:t>ActionResult</w:t>
      </w:r>
      <w:proofErr w:type="spellEnd"/>
      <w:r>
        <w:t xml:space="preserve"> Index()  //Action method // by default</w:t>
      </w:r>
    </w:p>
    <w:p w14:paraId="16D133F8" w14:textId="77777777" w:rsidR="00914389" w:rsidRDefault="00914389" w:rsidP="00914389">
      <w:r>
        <w:t xml:space="preserve">        {</w:t>
      </w:r>
    </w:p>
    <w:p w14:paraId="72C36CE2" w14:textId="77777777" w:rsidR="00914389" w:rsidRDefault="00914389" w:rsidP="00914389">
      <w:r>
        <w:t xml:space="preserve">            </w:t>
      </w:r>
      <w:proofErr w:type="spellStart"/>
      <w:r>
        <w:t>ViewBag.UserName</w:t>
      </w:r>
      <w:proofErr w:type="spellEnd"/>
      <w:r>
        <w:t xml:space="preserve"> = "Amit";</w:t>
      </w:r>
    </w:p>
    <w:p w14:paraId="4E35185B" w14:textId="77777777" w:rsidR="00914389" w:rsidRDefault="00914389" w:rsidP="00914389">
      <w:r>
        <w:t xml:space="preserve">            return View();</w:t>
      </w:r>
    </w:p>
    <w:p w14:paraId="65F43771" w14:textId="77777777" w:rsidR="00914389" w:rsidRDefault="00914389" w:rsidP="00914389">
      <w:r>
        <w:t xml:space="preserve">        }</w:t>
      </w:r>
    </w:p>
    <w:p w14:paraId="64FFE8D4" w14:textId="77777777" w:rsidR="00914389" w:rsidRDefault="00914389" w:rsidP="00914389"/>
    <w:p w14:paraId="4893F3BE" w14:textId="77777777" w:rsidR="00914389" w:rsidRDefault="00914389" w:rsidP="00914389">
      <w:proofErr w:type="spellStart"/>
      <w:r>
        <w:t>index.cshtml</w:t>
      </w:r>
      <w:proofErr w:type="spellEnd"/>
    </w:p>
    <w:p w14:paraId="6EFA9AFC" w14:textId="77777777" w:rsidR="00914389" w:rsidRDefault="00914389" w:rsidP="00914389">
      <w:r>
        <w:t xml:space="preserve"> &lt;div&gt;</w:t>
      </w:r>
    </w:p>
    <w:p w14:paraId="1F18A305" w14:textId="77777777" w:rsidR="00914389" w:rsidRDefault="00914389" w:rsidP="00914389">
      <w:r>
        <w:t xml:space="preserve">        &lt;h1&gt;Hello,@</w:t>
      </w:r>
      <w:proofErr w:type="spellStart"/>
      <w:r>
        <w:t>ViewBag.UserName</w:t>
      </w:r>
      <w:proofErr w:type="spellEnd"/>
      <w:r>
        <w:t xml:space="preserve"> ,Welcome&lt;/h1&gt; </w:t>
      </w:r>
    </w:p>
    <w:p w14:paraId="0F32B8D5" w14:textId="77777777" w:rsidR="00914389" w:rsidRDefault="00914389" w:rsidP="00914389">
      <w:r>
        <w:t xml:space="preserve">     </w:t>
      </w:r>
    </w:p>
    <w:p w14:paraId="27E977D5" w14:textId="77777777" w:rsidR="00914389" w:rsidRDefault="00914389" w:rsidP="00914389">
      <w:r>
        <w:t xml:space="preserve">    &lt;/div&gt;</w:t>
      </w:r>
    </w:p>
    <w:p w14:paraId="42A6DF8D" w14:textId="77777777" w:rsidR="00914389" w:rsidRDefault="00914389" w:rsidP="00914389">
      <w:r>
        <w:t>------------------</w:t>
      </w:r>
    </w:p>
    <w:p w14:paraId="16DAEE68" w14:textId="77777777" w:rsidR="00914389" w:rsidRDefault="00914389" w:rsidP="00914389"/>
    <w:p w14:paraId="67F8B883" w14:textId="77777777" w:rsidR="00914389" w:rsidRDefault="00914389" w:rsidP="00914389">
      <w:r>
        <w:t>http://localhost:12980/Home/Index/sunny</w:t>
      </w:r>
    </w:p>
    <w:p w14:paraId="4BCB644A" w14:textId="77777777" w:rsidR="00914389" w:rsidRDefault="00914389" w:rsidP="00914389">
      <w:r>
        <w:t xml:space="preserve"> public </w:t>
      </w:r>
      <w:proofErr w:type="spellStart"/>
      <w:r>
        <w:t>ActionResult</w:t>
      </w:r>
      <w:proofErr w:type="spellEnd"/>
      <w:r>
        <w:t xml:space="preserve"> Index(string id)  //Action method // by default</w:t>
      </w:r>
    </w:p>
    <w:p w14:paraId="54D33789" w14:textId="77777777" w:rsidR="00914389" w:rsidRDefault="00914389" w:rsidP="00914389">
      <w:r>
        <w:t xml:space="preserve">        {</w:t>
      </w:r>
    </w:p>
    <w:p w14:paraId="460655A4" w14:textId="77777777" w:rsidR="00914389" w:rsidRDefault="00914389" w:rsidP="00914389">
      <w:r>
        <w:t xml:space="preserve">            </w:t>
      </w:r>
      <w:proofErr w:type="spellStart"/>
      <w:r>
        <w:t>ViewBag.UserName</w:t>
      </w:r>
      <w:proofErr w:type="spellEnd"/>
      <w:r>
        <w:t xml:space="preserve"> = id;</w:t>
      </w:r>
    </w:p>
    <w:p w14:paraId="7C104A5E" w14:textId="77777777" w:rsidR="00914389" w:rsidRDefault="00914389" w:rsidP="00914389">
      <w:r>
        <w:t xml:space="preserve">            return View();</w:t>
      </w:r>
    </w:p>
    <w:p w14:paraId="1801F787" w14:textId="77777777" w:rsidR="00914389" w:rsidRDefault="00914389" w:rsidP="00914389">
      <w:r>
        <w:t xml:space="preserve">        }</w:t>
      </w:r>
    </w:p>
    <w:p w14:paraId="1E81C7CB" w14:textId="77777777" w:rsidR="00914389" w:rsidRDefault="00914389" w:rsidP="00914389"/>
    <w:p w14:paraId="73DA70BD" w14:textId="77777777" w:rsidR="00914389" w:rsidRDefault="00914389" w:rsidP="00914389">
      <w:proofErr w:type="spellStart"/>
      <w:r>
        <w:t>index.cshtml</w:t>
      </w:r>
      <w:proofErr w:type="spellEnd"/>
    </w:p>
    <w:p w14:paraId="1E23F321" w14:textId="77777777" w:rsidR="00914389" w:rsidRDefault="00914389" w:rsidP="00914389">
      <w:r>
        <w:t xml:space="preserve"> &lt;div&gt;</w:t>
      </w:r>
    </w:p>
    <w:p w14:paraId="64330530" w14:textId="77777777" w:rsidR="00914389" w:rsidRDefault="00914389" w:rsidP="00914389">
      <w:r>
        <w:t xml:space="preserve">        &lt;h1&gt;Hello,@</w:t>
      </w:r>
      <w:proofErr w:type="spellStart"/>
      <w:r>
        <w:t>ViewBag.UserName</w:t>
      </w:r>
      <w:proofErr w:type="spellEnd"/>
      <w:r>
        <w:t xml:space="preserve"> ,Welcome&lt;/h1&gt; </w:t>
      </w:r>
    </w:p>
    <w:p w14:paraId="145AF83A" w14:textId="77777777" w:rsidR="00914389" w:rsidRDefault="00914389" w:rsidP="00914389">
      <w:r>
        <w:t xml:space="preserve">     </w:t>
      </w:r>
    </w:p>
    <w:p w14:paraId="00F1913B" w14:textId="77777777" w:rsidR="00914389" w:rsidRDefault="00914389" w:rsidP="00914389">
      <w:r>
        <w:t xml:space="preserve">    &lt;/div&gt;</w:t>
      </w:r>
    </w:p>
    <w:p w14:paraId="4E5D34D6" w14:textId="77777777" w:rsidR="00914389" w:rsidRDefault="00914389" w:rsidP="00914389">
      <w:r>
        <w:t>...........................</w:t>
      </w:r>
    </w:p>
    <w:p w14:paraId="68C0DC9E" w14:textId="77777777" w:rsidR="00914389" w:rsidRDefault="00914389" w:rsidP="00914389">
      <w:r>
        <w:lastRenderedPageBreak/>
        <w:t>http://localhost:12980/Home/Index/deep?city=Noida</w:t>
      </w:r>
    </w:p>
    <w:p w14:paraId="49DC8DC3" w14:textId="77777777" w:rsidR="00914389" w:rsidRDefault="00914389" w:rsidP="00914389"/>
    <w:p w14:paraId="2D374F0D" w14:textId="77777777" w:rsidR="00914389" w:rsidRDefault="00914389" w:rsidP="00914389">
      <w:r>
        <w:t xml:space="preserve">public </w:t>
      </w:r>
      <w:proofErr w:type="spellStart"/>
      <w:r>
        <w:t>ActionResult</w:t>
      </w:r>
      <w:proofErr w:type="spellEnd"/>
      <w:r>
        <w:t xml:space="preserve"> Index(string </w:t>
      </w:r>
      <w:proofErr w:type="spellStart"/>
      <w:r>
        <w:t>id,string</w:t>
      </w:r>
      <w:proofErr w:type="spellEnd"/>
      <w:r>
        <w:t xml:space="preserve"> city)  //Action method // by default</w:t>
      </w:r>
    </w:p>
    <w:p w14:paraId="3DE07E10" w14:textId="77777777" w:rsidR="00914389" w:rsidRDefault="00914389" w:rsidP="00914389">
      <w:r>
        <w:t xml:space="preserve">        {</w:t>
      </w:r>
    </w:p>
    <w:p w14:paraId="68510B92" w14:textId="77777777" w:rsidR="00914389" w:rsidRDefault="00914389" w:rsidP="00914389">
      <w:r>
        <w:t xml:space="preserve">            </w:t>
      </w:r>
      <w:proofErr w:type="spellStart"/>
      <w:r>
        <w:t>ViewBag.UserName</w:t>
      </w:r>
      <w:proofErr w:type="spellEnd"/>
      <w:r>
        <w:t xml:space="preserve"> = id;</w:t>
      </w:r>
    </w:p>
    <w:p w14:paraId="0835BF20" w14:textId="77777777" w:rsidR="00914389" w:rsidRDefault="00914389" w:rsidP="00914389">
      <w:r>
        <w:t xml:space="preserve">            </w:t>
      </w:r>
      <w:proofErr w:type="spellStart"/>
      <w:r>
        <w:t>ViewData</w:t>
      </w:r>
      <w:proofErr w:type="spellEnd"/>
      <w:r>
        <w:t>["User"] = city;</w:t>
      </w:r>
    </w:p>
    <w:p w14:paraId="10F1F55C" w14:textId="77777777" w:rsidR="00914389" w:rsidRDefault="00914389" w:rsidP="00914389">
      <w:r>
        <w:t xml:space="preserve">            return View();</w:t>
      </w:r>
    </w:p>
    <w:p w14:paraId="2D5E8FE2" w14:textId="77777777" w:rsidR="00914389" w:rsidRDefault="00914389" w:rsidP="00914389">
      <w:r>
        <w:t xml:space="preserve">        }</w:t>
      </w:r>
    </w:p>
    <w:p w14:paraId="1FC29331" w14:textId="77777777" w:rsidR="00914389" w:rsidRDefault="00914389" w:rsidP="00914389">
      <w:proofErr w:type="spellStart"/>
      <w:r>
        <w:t>index.cshtml</w:t>
      </w:r>
      <w:proofErr w:type="spellEnd"/>
    </w:p>
    <w:p w14:paraId="06957A39" w14:textId="77777777" w:rsidR="00914389" w:rsidRDefault="00914389" w:rsidP="00914389">
      <w:r>
        <w:t xml:space="preserve">  &lt;div&gt;</w:t>
      </w:r>
    </w:p>
    <w:p w14:paraId="2F7E91C2" w14:textId="77777777" w:rsidR="00914389" w:rsidRDefault="00914389" w:rsidP="00914389">
      <w:r>
        <w:t xml:space="preserve">        &lt;h1&gt;Hello @</w:t>
      </w:r>
      <w:proofErr w:type="spellStart"/>
      <w:r>
        <w:t>ViewBag.UserName</w:t>
      </w:r>
      <w:proofErr w:type="spellEnd"/>
      <w:r>
        <w:t xml:space="preserve"> ,Welcome to @</w:t>
      </w:r>
      <w:proofErr w:type="spellStart"/>
      <w:r>
        <w:t>ViewData</w:t>
      </w:r>
      <w:proofErr w:type="spellEnd"/>
      <w:r>
        <w:t xml:space="preserve">["User"] &lt;/h1&gt; </w:t>
      </w:r>
    </w:p>
    <w:p w14:paraId="25AA8A08" w14:textId="77777777" w:rsidR="00914389" w:rsidRDefault="00914389" w:rsidP="00914389">
      <w:r>
        <w:t xml:space="preserve">     </w:t>
      </w:r>
    </w:p>
    <w:p w14:paraId="1A7E247C" w14:textId="77777777" w:rsidR="00914389" w:rsidRDefault="00914389" w:rsidP="00914389">
      <w:r>
        <w:t xml:space="preserve">    &lt;/div&gt;</w:t>
      </w:r>
    </w:p>
    <w:p w14:paraId="744A58C6" w14:textId="77777777" w:rsidR="00914389" w:rsidRDefault="00914389" w:rsidP="00914389"/>
    <w:p w14:paraId="633C98D1" w14:textId="77777777" w:rsidR="00914389" w:rsidRDefault="00914389" w:rsidP="00914389">
      <w:r>
        <w:t>------------------------------------</w:t>
      </w:r>
    </w:p>
    <w:p w14:paraId="26BF718E" w14:textId="77777777" w:rsidR="00914389" w:rsidRDefault="00914389" w:rsidP="00914389">
      <w:r>
        <w:t>passing collection controller to view</w:t>
      </w:r>
    </w:p>
    <w:p w14:paraId="19741015" w14:textId="77777777" w:rsidR="00914389" w:rsidRDefault="00914389" w:rsidP="00914389">
      <w:r>
        <w:t xml:space="preserve"> public </w:t>
      </w:r>
      <w:proofErr w:type="spellStart"/>
      <w:r>
        <w:t>ActionResult</w:t>
      </w:r>
      <w:proofErr w:type="spellEnd"/>
      <w:r>
        <w:t xml:space="preserve"> Index(string </w:t>
      </w:r>
      <w:proofErr w:type="spellStart"/>
      <w:r>
        <w:t>id,string</w:t>
      </w:r>
      <w:proofErr w:type="spellEnd"/>
      <w:r>
        <w:t xml:space="preserve"> city)  //Action method // by default</w:t>
      </w:r>
    </w:p>
    <w:p w14:paraId="1499B1A6" w14:textId="77777777" w:rsidR="00914389" w:rsidRDefault="00914389" w:rsidP="00914389">
      <w:r>
        <w:t xml:space="preserve">        {</w:t>
      </w:r>
    </w:p>
    <w:p w14:paraId="6740F3BC" w14:textId="77777777" w:rsidR="00914389" w:rsidRDefault="00914389" w:rsidP="00914389">
      <w:r>
        <w:t xml:space="preserve">            </w:t>
      </w:r>
      <w:proofErr w:type="spellStart"/>
      <w:r>
        <w:t>ViewBag.UserName</w:t>
      </w:r>
      <w:proofErr w:type="spellEnd"/>
      <w:r>
        <w:t xml:space="preserve"> = id;</w:t>
      </w:r>
    </w:p>
    <w:p w14:paraId="41D3699C" w14:textId="77777777" w:rsidR="00914389" w:rsidRDefault="00914389" w:rsidP="00914389">
      <w:r>
        <w:t xml:space="preserve">            </w:t>
      </w:r>
      <w:proofErr w:type="spellStart"/>
      <w:r>
        <w:t>ViewData</w:t>
      </w:r>
      <w:proofErr w:type="spellEnd"/>
      <w:r>
        <w:t>["User"] = city;</w:t>
      </w:r>
    </w:p>
    <w:p w14:paraId="6687583E" w14:textId="77777777" w:rsidR="00914389" w:rsidRDefault="00914389" w:rsidP="00914389">
      <w:r>
        <w:t xml:space="preserve">            List&lt;string&gt; cities = new List&lt;string&gt; { "</w:t>
      </w:r>
      <w:proofErr w:type="spellStart"/>
      <w:r>
        <w:t>delhi</w:t>
      </w:r>
      <w:proofErr w:type="spellEnd"/>
      <w:r>
        <w:t>", "</w:t>
      </w:r>
      <w:proofErr w:type="spellStart"/>
      <w:r>
        <w:t>agra</w:t>
      </w:r>
      <w:proofErr w:type="spellEnd"/>
      <w:r>
        <w:t>", "</w:t>
      </w:r>
      <w:proofErr w:type="spellStart"/>
      <w:r>
        <w:t>noida</w:t>
      </w:r>
      <w:proofErr w:type="spellEnd"/>
      <w:r>
        <w:t>" }; //cities-list object</w:t>
      </w:r>
    </w:p>
    <w:p w14:paraId="715122CE" w14:textId="77777777" w:rsidR="00914389" w:rsidRDefault="00914389" w:rsidP="00914389">
      <w:r>
        <w:t xml:space="preserve">            </w:t>
      </w:r>
      <w:proofErr w:type="spellStart"/>
      <w:r>
        <w:t>ViewBag.Cities</w:t>
      </w:r>
      <w:proofErr w:type="spellEnd"/>
      <w:r>
        <w:t xml:space="preserve"> = cities;  //Cities-property name</w:t>
      </w:r>
    </w:p>
    <w:p w14:paraId="50B12256" w14:textId="77777777" w:rsidR="00914389" w:rsidRDefault="00914389" w:rsidP="00914389">
      <w:r>
        <w:t xml:space="preserve">            return View();</w:t>
      </w:r>
    </w:p>
    <w:p w14:paraId="367F0D7E" w14:textId="77777777" w:rsidR="00914389" w:rsidRDefault="00914389" w:rsidP="00914389">
      <w:r>
        <w:t xml:space="preserve">        }</w:t>
      </w:r>
    </w:p>
    <w:p w14:paraId="433562DB" w14:textId="77777777" w:rsidR="00914389" w:rsidRDefault="00914389" w:rsidP="00914389"/>
    <w:p w14:paraId="721E3B5B" w14:textId="77777777" w:rsidR="00914389" w:rsidRDefault="00914389" w:rsidP="00914389">
      <w:r>
        <w:t>..........</w:t>
      </w:r>
    </w:p>
    <w:p w14:paraId="0CD7FD0F" w14:textId="77777777" w:rsidR="00914389" w:rsidRDefault="00914389" w:rsidP="00914389">
      <w:r>
        <w:t xml:space="preserve">  &lt;div&gt;</w:t>
      </w:r>
    </w:p>
    <w:p w14:paraId="5513EA9C" w14:textId="77777777" w:rsidR="00914389" w:rsidRDefault="00914389" w:rsidP="00914389">
      <w:r>
        <w:t xml:space="preserve">        &lt;h1&gt;Hello,@</w:t>
      </w:r>
      <w:proofErr w:type="spellStart"/>
      <w:r>
        <w:t>ViewBag.UserName</w:t>
      </w:r>
      <w:proofErr w:type="spellEnd"/>
      <w:r>
        <w:t xml:space="preserve"> ,Welcome to @</w:t>
      </w:r>
      <w:proofErr w:type="spellStart"/>
      <w:r>
        <w:t>ViewData</w:t>
      </w:r>
      <w:proofErr w:type="spellEnd"/>
      <w:r>
        <w:t xml:space="preserve">["User"] &lt;/h1&gt; </w:t>
      </w:r>
    </w:p>
    <w:p w14:paraId="781C4B6B" w14:textId="77777777" w:rsidR="00914389" w:rsidRDefault="00914389" w:rsidP="00914389">
      <w:r>
        <w:t xml:space="preserve">     &lt;h2&gt;Your favourite cities&lt;/h2&gt;</w:t>
      </w:r>
    </w:p>
    <w:p w14:paraId="70864586" w14:textId="77777777" w:rsidR="00914389" w:rsidRDefault="00914389" w:rsidP="00914389">
      <w:r>
        <w:t xml:space="preserve">        &lt;ul&gt;</w:t>
      </w:r>
    </w:p>
    <w:p w14:paraId="6A26170B" w14:textId="77777777" w:rsidR="00914389" w:rsidRDefault="00914389" w:rsidP="00914389">
      <w:r>
        <w:t xml:space="preserve">            @foreach (var city in </w:t>
      </w:r>
      <w:proofErr w:type="spellStart"/>
      <w:r>
        <w:t>ViewBag.Cities</w:t>
      </w:r>
      <w:proofErr w:type="spellEnd"/>
      <w:r>
        <w:t>)</w:t>
      </w:r>
    </w:p>
    <w:p w14:paraId="524EFA74" w14:textId="77777777" w:rsidR="00914389" w:rsidRDefault="00914389" w:rsidP="00914389">
      <w:r>
        <w:lastRenderedPageBreak/>
        <w:t xml:space="preserve">        {</w:t>
      </w:r>
    </w:p>
    <w:p w14:paraId="3AEB1ED7" w14:textId="77777777" w:rsidR="00914389" w:rsidRDefault="00914389" w:rsidP="00914389">
      <w:r>
        <w:t>&lt;li&gt;@city&lt;/li&gt;</w:t>
      </w:r>
    </w:p>
    <w:p w14:paraId="690AEAC1" w14:textId="77777777" w:rsidR="00914389" w:rsidRDefault="00914389" w:rsidP="00914389">
      <w:r>
        <w:t xml:space="preserve">        }</w:t>
      </w:r>
    </w:p>
    <w:p w14:paraId="62DCE758" w14:textId="77777777" w:rsidR="00914389" w:rsidRDefault="00914389" w:rsidP="00914389">
      <w:r>
        <w:t xml:space="preserve">    &lt;/ul&gt; </w:t>
      </w:r>
    </w:p>
    <w:p w14:paraId="4FA41720" w14:textId="77777777" w:rsidR="00914389" w:rsidRDefault="00914389" w:rsidP="00914389">
      <w:r>
        <w:t xml:space="preserve">    &lt;/div&gt;</w:t>
      </w:r>
    </w:p>
    <w:p w14:paraId="6517FFA3" w14:textId="77777777" w:rsidR="00914389" w:rsidRDefault="00914389" w:rsidP="00914389"/>
    <w:p w14:paraId="64B70853" w14:textId="77777777" w:rsidR="00914389" w:rsidRDefault="00914389" w:rsidP="00914389">
      <w:r>
        <w:t>-------------------------------</w:t>
      </w:r>
    </w:p>
    <w:p w14:paraId="5CC73882" w14:textId="77777777" w:rsidR="00914389" w:rsidRDefault="00914389" w:rsidP="00914389">
      <w:r>
        <w:t>http://localhost:12980/Home/Contact</w:t>
      </w:r>
    </w:p>
    <w:p w14:paraId="61CFC3B1" w14:textId="77777777" w:rsidR="00914389" w:rsidRDefault="00914389" w:rsidP="00914389"/>
    <w:p w14:paraId="7A934FCA" w14:textId="77777777" w:rsidR="00914389" w:rsidRDefault="00914389" w:rsidP="00914389">
      <w:proofErr w:type="spellStart"/>
      <w:r>
        <w:t>homecontroller.cs</w:t>
      </w:r>
      <w:proofErr w:type="spellEnd"/>
    </w:p>
    <w:p w14:paraId="0068E735" w14:textId="77777777" w:rsidR="00914389" w:rsidRDefault="00914389" w:rsidP="00914389">
      <w:r>
        <w:t xml:space="preserve"> public </w:t>
      </w:r>
      <w:proofErr w:type="spellStart"/>
      <w:r>
        <w:t>ActionResult</w:t>
      </w:r>
      <w:proofErr w:type="spellEnd"/>
      <w:r>
        <w:t xml:space="preserve"> Contact()</w:t>
      </w:r>
    </w:p>
    <w:p w14:paraId="537A823E" w14:textId="77777777" w:rsidR="00914389" w:rsidRDefault="00914389" w:rsidP="00914389">
      <w:r>
        <w:t xml:space="preserve">        {</w:t>
      </w:r>
    </w:p>
    <w:p w14:paraId="1DE361E3" w14:textId="77777777" w:rsidR="00914389" w:rsidRDefault="00914389" w:rsidP="00914389">
      <w:r>
        <w:t xml:space="preserve">            List&lt;string&gt; cities = new List&lt;string&gt; { "</w:t>
      </w:r>
      <w:proofErr w:type="spellStart"/>
      <w:r>
        <w:t>delhi</w:t>
      </w:r>
      <w:proofErr w:type="spellEnd"/>
      <w:r>
        <w:t>", "</w:t>
      </w:r>
      <w:proofErr w:type="spellStart"/>
      <w:r>
        <w:t>agra</w:t>
      </w:r>
      <w:proofErr w:type="spellEnd"/>
      <w:r>
        <w:t>", "</w:t>
      </w:r>
      <w:proofErr w:type="spellStart"/>
      <w:r>
        <w:t>noida</w:t>
      </w:r>
      <w:proofErr w:type="spellEnd"/>
      <w:r>
        <w:t>" }; //cities-list object</w:t>
      </w:r>
    </w:p>
    <w:p w14:paraId="372F0FC4" w14:textId="77777777" w:rsidR="00914389" w:rsidRDefault="00914389" w:rsidP="00914389">
      <w:r>
        <w:t xml:space="preserve">            return View(cities); </w:t>
      </w:r>
    </w:p>
    <w:p w14:paraId="237CA4ED" w14:textId="77777777" w:rsidR="00914389" w:rsidRDefault="00914389" w:rsidP="00914389">
      <w:r>
        <w:t xml:space="preserve">        }</w:t>
      </w:r>
    </w:p>
    <w:p w14:paraId="7FCFDFF3" w14:textId="77777777" w:rsidR="00914389" w:rsidRDefault="00914389" w:rsidP="00914389"/>
    <w:p w14:paraId="64CF74E5" w14:textId="77777777" w:rsidR="00914389" w:rsidRDefault="00914389" w:rsidP="00914389">
      <w:r>
        <w:t>.........</w:t>
      </w:r>
    </w:p>
    <w:p w14:paraId="05C46CB5" w14:textId="77777777" w:rsidR="00914389" w:rsidRDefault="00914389" w:rsidP="00914389">
      <w:r>
        <w:t xml:space="preserve">@model </w:t>
      </w:r>
      <w:proofErr w:type="spellStart"/>
      <w:r>
        <w:t>IEnumerable</w:t>
      </w:r>
      <w:proofErr w:type="spellEnd"/>
      <w:r>
        <w:t>&lt;string&gt;</w:t>
      </w:r>
    </w:p>
    <w:p w14:paraId="5B8B045D" w14:textId="77777777" w:rsidR="00914389" w:rsidRDefault="00914389" w:rsidP="00914389">
      <w:r>
        <w:t>@{</w:t>
      </w:r>
    </w:p>
    <w:p w14:paraId="7F334EDB" w14:textId="77777777" w:rsidR="00914389" w:rsidRDefault="00914389" w:rsidP="00914389">
      <w:r>
        <w:t xml:space="preserve">    </w:t>
      </w:r>
      <w:proofErr w:type="spellStart"/>
      <w:r>
        <w:t>ViewBag.Title</w:t>
      </w:r>
      <w:proofErr w:type="spellEnd"/>
      <w:r>
        <w:t xml:space="preserve"> = "Contact";</w:t>
      </w:r>
    </w:p>
    <w:p w14:paraId="6E65170D" w14:textId="77777777" w:rsidR="00914389" w:rsidRDefault="00914389" w:rsidP="00914389">
      <w:r>
        <w:t>}</w:t>
      </w:r>
    </w:p>
    <w:p w14:paraId="3732325A" w14:textId="77777777" w:rsidR="00914389" w:rsidRDefault="00914389" w:rsidP="00914389"/>
    <w:p w14:paraId="1BC27E70" w14:textId="77777777" w:rsidR="00914389" w:rsidRDefault="00914389" w:rsidP="00914389">
      <w:proofErr w:type="spellStart"/>
      <w:r>
        <w:t>contact.cshtml</w:t>
      </w:r>
      <w:proofErr w:type="spellEnd"/>
    </w:p>
    <w:p w14:paraId="0F795D11" w14:textId="77777777" w:rsidR="00914389" w:rsidRDefault="00914389" w:rsidP="00914389">
      <w:r>
        <w:t>&lt;h2&gt;Contact&lt;/h2&gt;</w:t>
      </w:r>
    </w:p>
    <w:p w14:paraId="3DF40881" w14:textId="77777777" w:rsidR="00914389" w:rsidRDefault="00914389" w:rsidP="00914389">
      <w:r>
        <w:t>&lt;ul&gt;</w:t>
      </w:r>
    </w:p>
    <w:p w14:paraId="55F70099" w14:textId="77777777" w:rsidR="00914389" w:rsidRDefault="00914389" w:rsidP="00914389">
      <w:r>
        <w:t xml:space="preserve">    @foreach (var city in Model)</w:t>
      </w:r>
    </w:p>
    <w:p w14:paraId="7FDECF36" w14:textId="77777777" w:rsidR="00914389" w:rsidRDefault="00914389" w:rsidP="00914389">
      <w:r>
        <w:t xml:space="preserve">    {</w:t>
      </w:r>
    </w:p>
    <w:p w14:paraId="21C03E75" w14:textId="77777777" w:rsidR="00914389" w:rsidRDefault="00914389" w:rsidP="00914389">
      <w:r>
        <w:t xml:space="preserve">        &lt;li&gt;@city&lt;/li&gt;</w:t>
      </w:r>
    </w:p>
    <w:p w14:paraId="6728E173" w14:textId="77777777" w:rsidR="00914389" w:rsidRDefault="00914389" w:rsidP="00914389">
      <w:r>
        <w:t xml:space="preserve">    }</w:t>
      </w:r>
    </w:p>
    <w:p w14:paraId="265DD58A" w14:textId="77777777" w:rsidR="00914389" w:rsidRDefault="00914389" w:rsidP="00914389">
      <w:r>
        <w:t>&lt;/ul&gt;</w:t>
      </w:r>
    </w:p>
    <w:p w14:paraId="78D5E406" w14:textId="77777777" w:rsidR="00914389" w:rsidRDefault="00914389" w:rsidP="00914389"/>
    <w:p w14:paraId="4099B2AA" w14:textId="77777777" w:rsidR="00914389" w:rsidRDefault="00914389" w:rsidP="00914389">
      <w:r>
        <w:lastRenderedPageBreak/>
        <w:t>Add view contact</w:t>
      </w:r>
    </w:p>
    <w:p w14:paraId="63680098" w14:textId="77777777" w:rsidR="00914389" w:rsidRDefault="00914389" w:rsidP="00914389">
      <w:r>
        <w:t>check the layout page</w:t>
      </w:r>
    </w:p>
    <w:p w14:paraId="27EBA315" w14:textId="77777777" w:rsidR="00914389" w:rsidRDefault="00914389" w:rsidP="00914389">
      <w:r>
        <w:t xml:space="preserve"> </w:t>
      </w:r>
    </w:p>
    <w:p w14:paraId="15DC2AA2" w14:textId="77777777" w:rsidR="00914389" w:rsidRDefault="00914389" w:rsidP="00914389">
      <w:r>
        <w:t>---------------------------</w:t>
      </w:r>
    </w:p>
    <w:p w14:paraId="3A5C3FB3" w14:textId="77777777" w:rsidR="00914389" w:rsidRDefault="00914389" w:rsidP="00914389">
      <w:r>
        <w:t>create property</w:t>
      </w:r>
    </w:p>
    <w:p w14:paraId="27839FDC" w14:textId="49D68BE8" w:rsidR="0059742D" w:rsidRDefault="00914389" w:rsidP="00914389">
      <w:r>
        <w:t>prop double tab</w:t>
      </w:r>
    </w:p>
    <w:p w14:paraId="46C2225E" w14:textId="20AD44BF" w:rsidR="00914389" w:rsidRDefault="00914389" w:rsidP="00914389"/>
    <w:p w14:paraId="080D44D6" w14:textId="77777777" w:rsidR="00914389" w:rsidRDefault="00914389" w:rsidP="00914389">
      <w:r>
        <w:t>1) Explain what is Model-View-Controller?</w:t>
      </w:r>
    </w:p>
    <w:p w14:paraId="00168583" w14:textId="77777777" w:rsidR="00914389" w:rsidRDefault="00914389" w:rsidP="00914389">
      <w:r>
        <w:t>MVC is a software architecture pattern for developing web application. It is handled by three objects Model-View-Controller.</w:t>
      </w:r>
    </w:p>
    <w:p w14:paraId="7B0C95CE" w14:textId="77777777" w:rsidR="00914389" w:rsidRDefault="00914389" w:rsidP="00914389"/>
    <w:p w14:paraId="2CDBE7EA" w14:textId="77777777" w:rsidR="00914389" w:rsidRDefault="00914389" w:rsidP="00914389">
      <w:r>
        <w:t>2) Mention what does Model-View-Controller represent in an MVC application?</w:t>
      </w:r>
    </w:p>
    <w:p w14:paraId="0B5CC8AA" w14:textId="77777777" w:rsidR="00914389" w:rsidRDefault="00914389" w:rsidP="00914389">
      <w:r>
        <w:t>In an MVC model,</w:t>
      </w:r>
    </w:p>
    <w:p w14:paraId="018ACE45" w14:textId="77777777" w:rsidR="00914389" w:rsidRDefault="00914389" w:rsidP="00914389">
      <w:r>
        <w:t>Model– It represents the application data domain. In other words applications business logic is contained within the model and is responsible for maintaining data</w:t>
      </w:r>
    </w:p>
    <w:p w14:paraId="4517DC7F" w14:textId="77777777" w:rsidR="00914389" w:rsidRDefault="00914389" w:rsidP="00914389">
      <w:r>
        <w:t>View– It represents the user interface, with which the end users communicates. In short all the user interface logic is contained within the VIEW</w:t>
      </w:r>
    </w:p>
    <w:p w14:paraId="3F72CD27" w14:textId="77777777" w:rsidR="00914389" w:rsidRDefault="00914389" w:rsidP="00914389">
      <w:r>
        <w:t>Controller– It is the controller that answers to user actions. Based on the user actions, the respective controller responds within the model and choose a view to render that display the user interface.  The user input logic is contained with-in the controller</w:t>
      </w:r>
    </w:p>
    <w:p w14:paraId="32352E61" w14:textId="77777777" w:rsidR="00914389" w:rsidRDefault="00914389" w:rsidP="00914389"/>
    <w:p w14:paraId="3D411794" w14:textId="77777777" w:rsidR="00914389" w:rsidRDefault="00914389" w:rsidP="00914389">
      <w:r>
        <w:t>3) Explain in which assembly is the MVC framework is defined?</w:t>
      </w:r>
    </w:p>
    <w:p w14:paraId="05326887" w14:textId="77777777" w:rsidR="00914389" w:rsidRDefault="00914389" w:rsidP="00914389">
      <w:r>
        <w:t xml:space="preserve">The MVC framework is defined in </w:t>
      </w:r>
      <w:proofErr w:type="spellStart"/>
      <w:r>
        <w:t>System.Web.Mvc</w:t>
      </w:r>
      <w:proofErr w:type="spellEnd"/>
      <w:r>
        <w:t>.</w:t>
      </w:r>
    </w:p>
    <w:p w14:paraId="79E0BBC3" w14:textId="77777777" w:rsidR="00914389" w:rsidRDefault="00914389" w:rsidP="00914389"/>
    <w:p w14:paraId="3D9014F0" w14:textId="77777777" w:rsidR="00914389" w:rsidRDefault="00914389" w:rsidP="00914389">
      <w:r>
        <w:t>4) List out few different return types of a controller action method?</w:t>
      </w:r>
    </w:p>
    <w:p w14:paraId="5B8000A5" w14:textId="77777777" w:rsidR="00914389" w:rsidRDefault="00914389" w:rsidP="00914389">
      <w:r>
        <w:t>View Result</w:t>
      </w:r>
    </w:p>
    <w:p w14:paraId="58A5A264" w14:textId="77777777" w:rsidR="00914389" w:rsidRDefault="00914389" w:rsidP="00914389">
      <w:proofErr w:type="spellStart"/>
      <w:r>
        <w:t>Javascript</w:t>
      </w:r>
      <w:proofErr w:type="spellEnd"/>
      <w:r>
        <w:t xml:space="preserve"> Result</w:t>
      </w:r>
    </w:p>
    <w:p w14:paraId="6553B81C" w14:textId="77777777" w:rsidR="00914389" w:rsidRDefault="00914389" w:rsidP="00914389">
      <w:r>
        <w:t>Redirect Result</w:t>
      </w:r>
    </w:p>
    <w:p w14:paraId="57CAE595" w14:textId="77777777" w:rsidR="00914389" w:rsidRDefault="00914389" w:rsidP="00914389">
      <w:r>
        <w:t>Json Result</w:t>
      </w:r>
    </w:p>
    <w:p w14:paraId="1DD6760C" w14:textId="77777777" w:rsidR="00914389" w:rsidRDefault="00914389" w:rsidP="00914389">
      <w:r>
        <w:t>Content Result</w:t>
      </w:r>
    </w:p>
    <w:p w14:paraId="477B79EF" w14:textId="77777777" w:rsidR="00914389" w:rsidRDefault="00914389" w:rsidP="00914389"/>
    <w:p w14:paraId="67019BEA" w14:textId="77777777" w:rsidR="00914389" w:rsidRDefault="00914389" w:rsidP="00914389">
      <w:r>
        <w:t>5) Mention what is the difference between adding routes, to a webform application and an MVC application?</w:t>
      </w:r>
    </w:p>
    <w:p w14:paraId="43C754E5" w14:textId="77777777" w:rsidR="00914389" w:rsidRDefault="00914389" w:rsidP="00914389">
      <w:r>
        <w:lastRenderedPageBreak/>
        <w:t xml:space="preserve">To add routes to a webform application, we can use </w:t>
      </w:r>
      <w:proofErr w:type="spellStart"/>
      <w:r>
        <w:t>MapPageRoute</w:t>
      </w:r>
      <w:proofErr w:type="spellEnd"/>
      <w:r>
        <w:t xml:space="preserve">() method of the </w:t>
      </w:r>
      <w:proofErr w:type="spellStart"/>
      <w:r>
        <w:t>RouteCollection</w:t>
      </w:r>
      <w:proofErr w:type="spellEnd"/>
      <w:r>
        <w:t xml:space="preserve"> class, where adding routes to an MVC application, you can use </w:t>
      </w:r>
      <w:proofErr w:type="spellStart"/>
      <w:r>
        <w:t>MapRoute</w:t>
      </w:r>
      <w:proofErr w:type="spellEnd"/>
      <w:r>
        <w:t>() method.</w:t>
      </w:r>
    </w:p>
    <w:p w14:paraId="5110BCD1" w14:textId="77777777" w:rsidR="00914389" w:rsidRDefault="00914389" w:rsidP="00914389">
      <w:proofErr w:type="spellStart"/>
      <w:r>
        <w:t>mvc</w:t>
      </w:r>
      <w:proofErr w:type="spellEnd"/>
      <w:r>
        <w:t>-design-diagram</w:t>
      </w:r>
    </w:p>
    <w:p w14:paraId="0A287FC9" w14:textId="77777777" w:rsidR="00914389" w:rsidRDefault="00914389" w:rsidP="00914389"/>
    <w:p w14:paraId="4EBAFE09" w14:textId="77777777" w:rsidR="00914389" w:rsidRDefault="00914389" w:rsidP="00914389">
      <w:r>
        <w:t>6) Mention what are the two ways to add constraints to a route?</w:t>
      </w:r>
    </w:p>
    <w:p w14:paraId="76B08C10" w14:textId="77777777" w:rsidR="00914389" w:rsidRDefault="00914389" w:rsidP="00914389">
      <w:r>
        <w:t>The two methods to add constraints to a route is</w:t>
      </w:r>
    </w:p>
    <w:p w14:paraId="6DFA381F" w14:textId="77777777" w:rsidR="00914389" w:rsidRDefault="00914389" w:rsidP="00914389">
      <w:r>
        <w:t>Use regular expressions</w:t>
      </w:r>
    </w:p>
    <w:p w14:paraId="3347F646" w14:textId="77777777" w:rsidR="00914389" w:rsidRDefault="00914389" w:rsidP="00914389">
      <w:r>
        <w:t xml:space="preserve">Use an object that implements </w:t>
      </w:r>
      <w:proofErr w:type="spellStart"/>
      <w:r>
        <w:t>IRouteConstraint</w:t>
      </w:r>
      <w:proofErr w:type="spellEnd"/>
      <w:r>
        <w:t xml:space="preserve"> Interface</w:t>
      </w:r>
    </w:p>
    <w:p w14:paraId="6ABF9C64" w14:textId="77777777" w:rsidR="00914389" w:rsidRDefault="00914389" w:rsidP="00914389"/>
    <w:p w14:paraId="53DF94AC" w14:textId="77777777" w:rsidR="00914389" w:rsidRDefault="00914389" w:rsidP="00914389">
      <w:r>
        <w:t>7) Mention what is the advantages of MVC?</w:t>
      </w:r>
    </w:p>
    <w:p w14:paraId="43577D59" w14:textId="77777777" w:rsidR="00914389" w:rsidRDefault="00914389" w:rsidP="00914389">
      <w:r>
        <w:t>MVC segregates your project into a different segment, and it becomes easy for developers to work on</w:t>
      </w:r>
    </w:p>
    <w:p w14:paraId="0E70AAA2" w14:textId="77777777" w:rsidR="00914389" w:rsidRDefault="00914389" w:rsidP="00914389">
      <w:r>
        <w:t>It is easy to edit or change some part of your project that makes project less development and maintenance cost</w:t>
      </w:r>
    </w:p>
    <w:p w14:paraId="134EC087" w14:textId="77777777" w:rsidR="00914389" w:rsidRDefault="00914389" w:rsidP="00914389">
      <w:r>
        <w:t>MVC makes your project more systematic</w:t>
      </w:r>
    </w:p>
    <w:p w14:paraId="4F3CACF2" w14:textId="77777777" w:rsidR="00914389" w:rsidRDefault="00914389" w:rsidP="00914389"/>
    <w:p w14:paraId="65C398B4" w14:textId="77777777" w:rsidR="00914389" w:rsidRDefault="00914389" w:rsidP="00914389">
      <w:r>
        <w:t>8) Mention what “</w:t>
      </w:r>
      <w:proofErr w:type="spellStart"/>
      <w:r>
        <w:t>beforFilter</w:t>
      </w:r>
      <w:proofErr w:type="spellEnd"/>
      <w:r>
        <w:t>()”,“</w:t>
      </w:r>
      <w:proofErr w:type="spellStart"/>
      <w:r>
        <w:t>beforeRender</w:t>
      </w:r>
      <w:proofErr w:type="spellEnd"/>
      <w:r>
        <w:t>” and “</w:t>
      </w:r>
      <w:proofErr w:type="spellStart"/>
      <w:r>
        <w:t>afterFilter</w:t>
      </w:r>
      <w:proofErr w:type="spellEnd"/>
      <w:r>
        <w:t>” functions do in Controller?</w:t>
      </w:r>
    </w:p>
    <w:p w14:paraId="1BC61499" w14:textId="77777777" w:rsidR="00914389" w:rsidRDefault="00914389" w:rsidP="00914389">
      <w:proofErr w:type="spellStart"/>
      <w:r>
        <w:t>beforeFilter</w:t>
      </w:r>
      <w:proofErr w:type="spellEnd"/>
      <w:r>
        <w:t>(): This function is run before every action in the controller. It’s the right place to check for an active session or inspect user permissions.</w:t>
      </w:r>
    </w:p>
    <w:p w14:paraId="1910F7F1" w14:textId="77777777" w:rsidR="00914389" w:rsidRDefault="00914389" w:rsidP="00914389">
      <w:proofErr w:type="spellStart"/>
      <w:r>
        <w:t>beforeRender</w:t>
      </w:r>
      <w:proofErr w:type="spellEnd"/>
      <w:r>
        <w:t>(): This function is called after controller action logic, but before the view is rendered. This function is not often used, but may be required If you are calling render() manually before the end of a given action</w:t>
      </w:r>
    </w:p>
    <w:p w14:paraId="3B04A188" w14:textId="77777777" w:rsidR="00914389" w:rsidRDefault="00914389" w:rsidP="00914389">
      <w:proofErr w:type="spellStart"/>
      <w:r>
        <w:t>afterFilter</w:t>
      </w:r>
      <w:proofErr w:type="spellEnd"/>
      <w:r>
        <w:t>(): This function is called after every controller action, and after rendering is done. It is the last controller method to run</w:t>
      </w:r>
    </w:p>
    <w:p w14:paraId="3BB5B519" w14:textId="77777777" w:rsidR="00914389" w:rsidRDefault="00914389" w:rsidP="00914389"/>
    <w:p w14:paraId="44F15FFE" w14:textId="77777777" w:rsidR="00914389" w:rsidRDefault="00914389" w:rsidP="00914389">
      <w:r>
        <w:t>9) Explain the role of components Presentation, Abstraction and Control in MVC?</w:t>
      </w:r>
    </w:p>
    <w:p w14:paraId="7AFC59ED" w14:textId="77777777" w:rsidR="00914389" w:rsidRDefault="00914389" w:rsidP="00914389">
      <w:r>
        <w:t>Presentation: It is the visual representation of a specific abstraction within the application</w:t>
      </w:r>
    </w:p>
    <w:p w14:paraId="3E12E451" w14:textId="77777777" w:rsidR="00914389" w:rsidRDefault="00914389" w:rsidP="00914389">
      <w:r>
        <w:t>Abstraction: It is the business domain functionality within the application</w:t>
      </w:r>
    </w:p>
    <w:p w14:paraId="75CDBDC8" w14:textId="77777777" w:rsidR="00914389" w:rsidRDefault="00914389" w:rsidP="00914389">
      <w:r>
        <w:t>Control: It is a component that keeps consistency between the abstraction within the system and their presentation to the user in addition to communicating with other controls within the system</w:t>
      </w:r>
    </w:p>
    <w:p w14:paraId="70F690FF" w14:textId="77777777" w:rsidR="00914389" w:rsidRDefault="00914389" w:rsidP="00914389"/>
    <w:p w14:paraId="3E2583D8" w14:textId="77777777" w:rsidR="00914389" w:rsidRDefault="00914389" w:rsidP="00914389">
      <w:r>
        <w:t>10) Mention the advantages and disadvantages of MVC model?</w:t>
      </w:r>
    </w:p>
    <w:p w14:paraId="403FBD07" w14:textId="77777777" w:rsidR="00914389" w:rsidRDefault="00914389" w:rsidP="00914389">
      <w:r>
        <w:t>Advantages</w:t>
      </w:r>
      <w:r>
        <w:tab/>
        <w:t>Disadvantages</w:t>
      </w:r>
    </w:p>
    <w:p w14:paraId="68437AED" w14:textId="77777777" w:rsidR="00914389" w:rsidRDefault="00914389" w:rsidP="00914389">
      <w:r>
        <w:t>It represents clear separation between business logic and presentation logic</w:t>
      </w:r>
    </w:p>
    <w:p w14:paraId="7FCFB793" w14:textId="77777777" w:rsidR="00914389" w:rsidRDefault="00914389" w:rsidP="00914389">
      <w:r>
        <w:lastRenderedPageBreak/>
        <w:t>Each MVC object has different responsibilities</w:t>
      </w:r>
    </w:p>
    <w:p w14:paraId="5EC28EAB" w14:textId="77777777" w:rsidR="00914389" w:rsidRDefault="00914389" w:rsidP="00914389">
      <w:r>
        <w:t>The development progresses in parallel</w:t>
      </w:r>
    </w:p>
    <w:p w14:paraId="68E81128" w14:textId="77777777" w:rsidR="00914389" w:rsidRDefault="00914389" w:rsidP="00914389">
      <w:r>
        <w:t>Easy to manage and maintain</w:t>
      </w:r>
    </w:p>
    <w:p w14:paraId="29E71FF9" w14:textId="77777777" w:rsidR="00914389" w:rsidRDefault="00914389" w:rsidP="00914389">
      <w:r>
        <w:t>All classes and object are independent of each other</w:t>
      </w:r>
    </w:p>
    <w:p w14:paraId="22C25146" w14:textId="77777777" w:rsidR="00914389" w:rsidRDefault="00914389" w:rsidP="00914389">
      <w:r>
        <w:t>Disadvantages</w:t>
      </w:r>
    </w:p>
    <w:p w14:paraId="13B4BEA7" w14:textId="77777777" w:rsidR="00914389" w:rsidRDefault="00914389" w:rsidP="00914389">
      <w:r>
        <w:t>The model pattern is little complex</w:t>
      </w:r>
    </w:p>
    <w:p w14:paraId="1802C671" w14:textId="77777777" w:rsidR="00914389" w:rsidRDefault="00914389" w:rsidP="00914389">
      <w:r>
        <w:t>Inefficiency of data access in view</w:t>
      </w:r>
    </w:p>
    <w:p w14:paraId="3D839240" w14:textId="77777777" w:rsidR="00914389" w:rsidRDefault="00914389" w:rsidP="00914389">
      <w:r>
        <w:t>With modern user interface, it is difficult to use MVC</w:t>
      </w:r>
    </w:p>
    <w:p w14:paraId="7B8E79BD" w14:textId="77777777" w:rsidR="00914389" w:rsidRDefault="00914389" w:rsidP="00914389">
      <w:r>
        <w:t>You need multiple programmers for parallel development</w:t>
      </w:r>
    </w:p>
    <w:p w14:paraId="23E1355B" w14:textId="77777777" w:rsidR="00914389" w:rsidRDefault="00914389" w:rsidP="00914389">
      <w:r>
        <w:t>Multiple technologies knowledge is required</w:t>
      </w:r>
    </w:p>
    <w:p w14:paraId="11C8BAE7" w14:textId="77777777" w:rsidR="00914389" w:rsidRDefault="00914389" w:rsidP="00914389"/>
    <w:p w14:paraId="5CB6F766" w14:textId="77777777" w:rsidR="00914389" w:rsidRDefault="00914389" w:rsidP="00914389">
      <w:r>
        <w:t>11) Explain the role of “</w:t>
      </w:r>
      <w:proofErr w:type="spellStart"/>
      <w:r>
        <w:t>ActionFilters</w:t>
      </w:r>
      <w:proofErr w:type="spellEnd"/>
      <w:r>
        <w:t>” in MVC?</w:t>
      </w:r>
    </w:p>
    <w:p w14:paraId="723DE8D5" w14:textId="77777777" w:rsidR="00914389" w:rsidRDefault="00914389" w:rsidP="00914389">
      <w:r>
        <w:t xml:space="preserve">In MVC “ </w:t>
      </w:r>
      <w:proofErr w:type="spellStart"/>
      <w:r>
        <w:t>ActionFilters</w:t>
      </w:r>
      <w:proofErr w:type="spellEnd"/>
      <w:r>
        <w:t>” help you to execute logic while MVC action is executed or its executing.</w:t>
      </w:r>
    </w:p>
    <w:p w14:paraId="4C1A18FB" w14:textId="77777777" w:rsidR="00914389" w:rsidRDefault="00914389" w:rsidP="00914389"/>
    <w:p w14:paraId="203D3AB7" w14:textId="77777777" w:rsidR="00914389" w:rsidRDefault="00914389" w:rsidP="00914389">
      <w:r>
        <w:t>12) Explain what are the steps for the execution of an MVC project?</w:t>
      </w:r>
    </w:p>
    <w:p w14:paraId="680236AD" w14:textId="77777777" w:rsidR="00914389" w:rsidRDefault="00914389" w:rsidP="00914389">
      <w:r>
        <w:t>The steps for the execution of an MVC project includes</w:t>
      </w:r>
    </w:p>
    <w:p w14:paraId="37F86D87" w14:textId="77777777" w:rsidR="00914389" w:rsidRDefault="00914389" w:rsidP="00914389">
      <w:r>
        <w:t>Receive first request for the application</w:t>
      </w:r>
    </w:p>
    <w:p w14:paraId="508EB659" w14:textId="77777777" w:rsidR="00914389" w:rsidRDefault="00914389" w:rsidP="00914389">
      <w:r>
        <w:t>Performs routing</w:t>
      </w:r>
    </w:p>
    <w:p w14:paraId="0DF65A2A" w14:textId="77777777" w:rsidR="00914389" w:rsidRDefault="00914389" w:rsidP="00914389">
      <w:r>
        <w:t>Creates MVC request handler</w:t>
      </w:r>
    </w:p>
    <w:p w14:paraId="3EEDAAF7" w14:textId="77777777" w:rsidR="00914389" w:rsidRDefault="00914389" w:rsidP="00914389">
      <w:r>
        <w:t>Create Controller</w:t>
      </w:r>
    </w:p>
    <w:p w14:paraId="3EC497ED" w14:textId="77777777" w:rsidR="00914389" w:rsidRDefault="00914389" w:rsidP="00914389">
      <w:r>
        <w:t>Execute Controller</w:t>
      </w:r>
    </w:p>
    <w:p w14:paraId="170542E8" w14:textId="77777777" w:rsidR="00914389" w:rsidRDefault="00914389" w:rsidP="00914389">
      <w:r>
        <w:t>Invoke action</w:t>
      </w:r>
    </w:p>
    <w:p w14:paraId="3FE46FA9" w14:textId="77777777" w:rsidR="00914389" w:rsidRDefault="00914389" w:rsidP="00914389">
      <w:r>
        <w:t>Execute Result</w:t>
      </w:r>
    </w:p>
    <w:p w14:paraId="399C74C5" w14:textId="77777777" w:rsidR="00914389" w:rsidRDefault="00914389" w:rsidP="00914389"/>
    <w:p w14:paraId="42388341" w14:textId="77777777" w:rsidR="00914389" w:rsidRDefault="00914389" w:rsidP="00914389">
      <w:r>
        <w:t>13) Explain what is routing? What are the three segments for routing is important?</w:t>
      </w:r>
    </w:p>
    <w:p w14:paraId="0D103EB7" w14:textId="77777777" w:rsidR="00914389" w:rsidRDefault="00914389" w:rsidP="00914389">
      <w:r>
        <w:t>Routing helps you to decide a URL structure and map the URL with the Controller.</w:t>
      </w:r>
    </w:p>
    <w:p w14:paraId="4342ADC0" w14:textId="77777777" w:rsidR="00914389" w:rsidRDefault="00914389" w:rsidP="00914389">
      <w:r>
        <w:t>The three segments that are important for routing is</w:t>
      </w:r>
    </w:p>
    <w:p w14:paraId="70106C39" w14:textId="77777777" w:rsidR="00914389" w:rsidRDefault="00914389" w:rsidP="00914389">
      <w:proofErr w:type="spellStart"/>
      <w:r>
        <w:t>ControllerName</w:t>
      </w:r>
      <w:proofErr w:type="spellEnd"/>
    </w:p>
    <w:p w14:paraId="4114BFDE" w14:textId="77777777" w:rsidR="00914389" w:rsidRDefault="00914389" w:rsidP="00914389">
      <w:proofErr w:type="spellStart"/>
      <w:r>
        <w:t>ActionMethodName</w:t>
      </w:r>
      <w:proofErr w:type="spellEnd"/>
    </w:p>
    <w:p w14:paraId="5411768C" w14:textId="77777777" w:rsidR="00914389" w:rsidRDefault="00914389" w:rsidP="00914389">
      <w:r>
        <w:t>Parameter</w:t>
      </w:r>
    </w:p>
    <w:p w14:paraId="3CFDBCF7" w14:textId="77777777" w:rsidR="00914389" w:rsidRDefault="00914389" w:rsidP="00914389"/>
    <w:p w14:paraId="6D471CFB" w14:textId="77777777" w:rsidR="00914389" w:rsidRDefault="00914389" w:rsidP="00914389">
      <w:r>
        <w:lastRenderedPageBreak/>
        <w:t>14) Explain how routing is done in MVC pattern?</w:t>
      </w:r>
    </w:p>
    <w:p w14:paraId="5C2FAD70" w14:textId="77777777" w:rsidR="00914389" w:rsidRDefault="00914389" w:rsidP="00914389">
      <w:r>
        <w:t xml:space="preserve">There is a group of routes called the </w:t>
      </w:r>
      <w:proofErr w:type="spellStart"/>
      <w:r>
        <w:t>RouteCollection</w:t>
      </w:r>
      <w:proofErr w:type="spellEnd"/>
      <w:r>
        <w:t xml:space="preserve">, which consists of registered routes in the application.  </w:t>
      </w:r>
    </w:p>
    <w:p w14:paraId="2C1D7D07" w14:textId="77777777" w:rsidR="00914389" w:rsidRDefault="00914389" w:rsidP="00914389">
      <w:r>
        <w:t xml:space="preserve">The </w:t>
      </w:r>
      <w:proofErr w:type="spellStart"/>
      <w:r>
        <w:t>RegisterRoutes</w:t>
      </w:r>
      <w:proofErr w:type="spellEnd"/>
      <w:r>
        <w:t xml:space="preserve"> method records the routes in this collection.  A route defines a URL pattern and a handler to use if the request matches the pattern. The first parameter to the </w:t>
      </w:r>
      <w:proofErr w:type="spellStart"/>
      <w:r>
        <w:t>MapRoute</w:t>
      </w:r>
      <w:proofErr w:type="spellEnd"/>
      <w:r>
        <w:t xml:space="preserve"> method is the name of the route. The second parameter will be the pattern to which the URL matches.  The third parameter might be the default values for the placeholders if they are not determined.</w:t>
      </w:r>
    </w:p>
    <w:p w14:paraId="02523922" w14:textId="77777777" w:rsidR="00914389" w:rsidRDefault="00914389" w:rsidP="00914389"/>
    <w:p w14:paraId="27667AAF" w14:textId="77777777" w:rsidR="00914389" w:rsidRDefault="00914389" w:rsidP="00914389">
      <w:r>
        <w:t>15) Explain using hyperlink how you can navigate from one view to other view?</w:t>
      </w:r>
    </w:p>
    <w:p w14:paraId="217D614C" w14:textId="77777777" w:rsidR="00914389" w:rsidRDefault="00914389" w:rsidP="00914389">
      <w:r>
        <w:t>By using “</w:t>
      </w:r>
      <w:proofErr w:type="spellStart"/>
      <w:r>
        <w:t>ActionLink</w:t>
      </w:r>
      <w:proofErr w:type="spellEnd"/>
      <w:r>
        <w:t>” method as shown in the below code. The below code will make a simple URL which help to navigate to the “Home” controller and invoke the “</w:t>
      </w:r>
      <w:proofErr w:type="spellStart"/>
      <w:r>
        <w:t>GotoHome</w:t>
      </w:r>
      <w:proofErr w:type="spellEnd"/>
      <w:r>
        <w:t>” action.</w:t>
      </w:r>
    </w:p>
    <w:p w14:paraId="620A634B" w14:textId="77777777" w:rsidR="00914389" w:rsidRDefault="00914389" w:rsidP="00914389">
      <w:r>
        <w:t>Collapse / Copy Code</w:t>
      </w:r>
    </w:p>
    <w:p w14:paraId="43902769" w14:textId="77777777" w:rsidR="00914389" w:rsidRDefault="00914389" w:rsidP="00914389">
      <w:r>
        <w:t xml:space="preserve">&lt;%= </w:t>
      </w:r>
      <w:proofErr w:type="spellStart"/>
      <w:r>
        <w:t>Html.ActionLink</w:t>
      </w:r>
      <w:proofErr w:type="spellEnd"/>
      <w:r>
        <w:t>(“Home”, “</w:t>
      </w:r>
      <w:proofErr w:type="spellStart"/>
      <w:r>
        <w:t>Gotohome</w:t>
      </w:r>
      <w:proofErr w:type="spellEnd"/>
      <w:r>
        <w:t>”) %&gt;</w:t>
      </w:r>
    </w:p>
    <w:p w14:paraId="0C44C7F5" w14:textId="77777777" w:rsidR="00914389" w:rsidRDefault="00914389" w:rsidP="00914389"/>
    <w:p w14:paraId="45B7A931" w14:textId="77777777" w:rsidR="00914389" w:rsidRDefault="00914389" w:rsidP="00914389">
      <w:r>
        <w:t>16) Mention how can maintain session in MVC?</w:t>
      </w:r>
    </w:p>
    <w:p w14:paraId="31E29691" w14:textId="77777777" w:rsidR="00914389" w:rsidRDefault="00914389" w:rsidP="00914389">
      <w:r>
        <w:t xml:space="preserve">Session can be maintained in MVC by three ways </w:t>
      </w:r>
      <w:proofErr w:type="spellStart"/>
      <w:r>
        <w:t>tempdata</w:t>
      </w:r>
      <w:proofErr w:type="spellEnd"/>
      <w:r>
        <w:t xml:space="preserve">, </w:t>
      </w:r>
      <w:proofErr w:type="spellStart"/>
      <w:r>
        <w:t>viewdata</w:t>
      </w:r>
      <w:proofErr w:type="spellEnd"/>
      <w:r>
        <w:t xml:space="preserve">, and </w:t>
      </w:r>
      <w:proofErr w:type="spellStart"/>
      <w:r>
        <w:t>viewbag</w:t>
      </w:r>
      <w:proofErr w:type="spellEnd"/>
      <w:r>
        <w:t>.</w:t>
      </w:r>
    </w:p>
    <w:p w14:paraId="5CB70361" w14:textId="77777777" w:rsidR="00914389" w:rsidRDefault="00914389" w:rsidP="00914389"/>
    <w:p w14:paraId="74097DBF" w14:textId="77777777" w:rsidR="00914389" w:rsidRDefault="00914389" w:rsidP="00914389">
      <w:r>
        <w:t>17) Mention what is the difference between Temp data, View, and View Bag?</w:t>
      </w:r>
    </w:p>
    <w:p w14:paraId="2B29FC9A" w14:textId="77777777" w:rsidR="00914389" w:rsidRDefault="00914389" w:rsidP="00914389">
      <w:r>
        <w:t>Temp data: It helps to maintain data when you shift from one controller to other controller.</w:t>
      </w:r>
    </w:p>
    <w:p w14:paraId="04CC6F4C" w14:textId="77777777" w:rsidR="00914389" w:rsidRDefault="00914389" w:rsidP="00914389">
      <w:r>
        <w:t>View data: It helps to maintain data when you move from controller to view</w:t>
      </w:r>
    </w:p>
    <w:p w14:paraId="31D677CC" w14:textId="77777777" w:rsidR="00914389" w:rsidRDefault="00914389" w:rsidP="00914389">
      <w:r>
        <w:t>View Bag: It’s a dynamic wrapper around view data</w:t>
      </w:r>
    </w:p>
    <w:p w14:paraId="0BBEA800" w14:textId="77777777" w:rsidR="00914389" w:rsidRDefault="00914389" w:rsidP="00914389"/>
    <w:p w14:paraId="2C3FC824" w14:textId="77777777" w:rsidR="00914389" w:rsidRDefault="00914389" w:rsidP="00914389">
      <w:r>
        <w:t>18) What is partial view in MVC?</w:t>
      </w:r>
    </w:p>
    <w:p w14:paraId="25EDD323" w14:textId="77777777" w:rsidR="00914389" w:rsidRDefault="00914389" w:rsidP="00914389">
      <w:r>
        <w:t>Partial view in MVC renders a portion of view content. It is helpful in reducing code duplication. In simple terms, partial view allows to render a view within the parent view.</w:t>
      </w:r>
    </w:p>
    <w:p w14:paraId="2FC9B930" w14:textId="77777777" w:rsidR="00914389" w:rsidRDefault="00914389" w:rsidP="00914389"/>
    <w:p w14:paraId="68D22740" w14:textId="77777777" w:rsidR="00914389" w:rsidRDefault="00914389" w:rsidP="00914389">
      <w:r>
        <w:t>19) Explain how you can implement Ajax in MVC?</w:t>
      </w:r>
    </w:p>
    <w:p w14:paraId="6138A0A8" w14:textId="77777777" w:rsidR="00914389" w:rsidRDefault="00914389" w:rsidP="00914389">
      <w:r>
        <w:t>In Ajax, MVC can be implemented in two ways</w:t>
      </w:r>
    </w:p>
    <w:p w14:paraId="54784823" w14:textId="77777777" w:rsidR="00914389" w:rsidRDefault="00914389" w:rsidP="00914389">
      <w:r>
        <w:t>Ajax libraries</w:t>
      </w:r>
    </w:p>
    <w:p w14:paraId="25745144" w14:textId="77777777" w:rsidR="00914389" w:rsidRDefault="00914389" w:rsidP="00914389">
      <w:proofErr w:type="spellStart"/>
      <w:r>
        <w:t>Jquery</w:t>
      </w:r>
      <w:proofErr w:type="spellEnd"/>
    </w:p>
    <w:p w14:paraId="7A5E5C6A" w14:textId="77777777" w:rsidR="00914389" w:rsidRDefault="00914389" w:rsidP="00914389"/>
    <w:p w14:paraId="110C4FFD" w14:textId="77777777" w:rsidR="00914389" w:rsidRDefault="00914389" w:rsidP="00914389">
      <w:r>
        <w:t>20) Mention what is the difference between “</w:t>
      </w:r>
      <w:proofErr w:type="spellStart"/>
      <w:r>
        <w:t>ActionResult</w:t>
      </w:r>
      <w:proofErr w:type="spellEnd"/>
      <w:r>
        <w:t>” and “</w:t>
      </w:r>
      <w:proofErr w:type="spellStart"/>
      <w:r>
        <w:t>ViewResult</w:t>
      </w:r>
      <w:proofErr w:type="spellEnd"/>
      <w:r>
        <w:t>” ?</w:t>
      </w:r>
    </w:p>
    <w:p w14:paraId="20654B98" w14:textId="77777777" w:rsidR="00914389" w:rsidRDefault="00914389" w:rsidP="00914389">
      <w:r>
        <w:lastRenderedPageBreak/>
        <w:t>“</w:t>
      </w:r>
      <w:proofErr w:type="spellStart"/>
      <w:r>
        <w:t>ActionResult</w:t>
      </w:r>
      <w:proofErr w:type="spellEnd"/>
      <w:r>
        <w:t>” is an abstract class while “</w:t>
      </w:r>
      <w:proofErr w:type="spellStart"/>
      <w:r>
        <w:t>ViewResult</w:t>
      </w:r>
      <w:proofErr w:type="spellEnd"/>
      <w:r>
        <w:t>” is derived from “</w:t>
      </w:r>
      <w:proofErr w:type="spellStart"/>
      <w:r>
        <w:t>AbstractResult</w:t>
      </w:r>
      <w:proofErr w:type="spellEnd"/>
      <w:r>
        <w:t>” class.  “</w:t>
      </w:r>
      <w:proofErr w:type="spellStart"/>
      <w:r>
        <w:t>ActionResult</w:t>
      </w:r>
      <w:proofErr w:type="spellEnd"/>
      <w:r>
        <w:t>” has a number of derived classes like “</w:t>
      </w:r>
      <w:proofErr w:type="spellStart"/>
      <w:r>
        <w:t>JsonResult</w:t>
      </w:r>
      <w:proofErr w:type="spellEnd"/>
      <w:r>
        <w:t>”, “</w:t>
      </w:r>
      <w:proofErr w:type="spellStart"/>
      <w:r>
        <w:t>FileStreamResult</w:t>
      </w:r>
      <w:proofErr w:type="spellEnd"/>
      <w:r>
        <w:t>” and “</w:t>
      </w:r>
      <w:proofErr w:type="spellStart"/>
      <w:r>
        <w:t>ViewResult</w:t>
      </w:r>
      <w:proofErr w:type="spellEnd"/>
      <w:r>
        <w:t>” .</w:t>
      </w:r>
    </w:p>
    <w:p w14:paraId="6911BFE9" w14:textId="77777777" w:rsidR="00914389" w:rsidRDefault="00914389" w:rsidP="00914389">
      <w:r>
        <w:t>“</w:t>
      </w:r>
      <w:proofErr w:type="spellStart"/>
      <w:r>
        <w:t>ActionResult</w:t>
      </w:r>
      <w:proofErr w:type="spellEnd"/>
      <w:r>
        <w:t>” is best if you are deriving different types of view dynamically.</w:t>
      </w:r>
    </w:p>
    <w:p w14:paraId="68FC489A" w14:textId="77777777" w:rsidR="00914389" w:rsidRDefault="00914389" w:rsidP="00914389"/>
    <w:p w14:paraId="317A188F" w14:textId="77777777" w:rsidR="00914389" w:rsidRDefault="00914389" w:rsidP="00914389">
      <w:r>
        <w:t>21) Explain how you can send the result back in JSON format in MVC?</w:t>
      </w:r>
    </w:p>
    <w:p w14:paraId="340CECE8" w14:textId="77777777" w:rsidR="00914389" w:rsidRDefault="00914389" w:rsidP="00914389">
      <w:r>
        <w:t>In order to send the result back in JSON format in MVC, you can use “JSONRESULT” class.</w:t>
      </w:r>
    </w:p>
    <w:p w14:paraId="6EE95AA4" w14:textId="77777777" w:rsidR="00914389" w:rsidRDefault="00914389" w:rsidP="00914389"/>
    <w:p w14:paraId="09474808" w14:textId="77777777" w:rsidR="00914389" w:rsidRDefault="00914389" w:rsidP="00914389">
      <w:r>
        <w:t>22) Explain what is the difference between View and Partial View?</w:t>
      </w:r>
    </w:p>
    <w:p w14:paraId="0EA31787" w14:textId="77777777" w:rsidR="00914389" w:rsidRDefault="00914389" w:rsidP="00914389">
      <w:r>
        <w:t xml:space="preserve">                            View</w:t>
      </w:r>
      <w:r>
        <w:tab/>
        <w:t xml:space="preserve">                               Partial View</w:t>
      </w:r>
    </w:p>
    <w:p w14:paraId="21CA477F" w14:textId="77777777" w:rsidR="00914389" w:rsidRDefault="00914389" w:rsidP="00914389">
      <w:r>
        <w:t>It contains the layout page</w:t>
      </w:r>
    </w:p>
    <w:p w14:paraId="6825A87A" w14:textId="77777777" w:rsidR="00914389" w:rsidRDefault="00914389" w:rsidP="00914389">
      <w:r>
        <w:t xml:space="preserve">Before any view is rendered, </w:t>
      </w:r>
      <w:proofErr w:type="spellStart"/>
      <w:r>
        <w:t>viewstart</w:t>
      </w:r>
      <w:proofErr w:type="spellEnd"/>
      <w:r>
        <w:t xml:space="preserve"> page is rendered</w:t>
      </w:r>
    </w:p>
    <w:p w14:paraId="07BD4C41" w14:textId="77777777" w:rsidR="00914389" w:rsidRDefault="00914389" w:rsidP="00914389">
      <w:r>
        <w:t xml:space="preserve">View might have </w:t>
      </w:r>
      <w:proofErr w:type="spellStart"/>
      <w:r>
        <w:t>markup</w:t>
      </w:r>
      <w:proofErr w:type="spellEnd"/>
      <w:r>
        <w:t xml:space="preserve"> tags like body, html, head, title, meta etc.</w:t>
      </w:r>
    </w:p>
    <w:p w14:paraId="04231DBA" w14:textId="77777777" w:rsidR="00914389" w:rsidRDefault="00914389" w:rsidP="00914389">
      <w:r>
        <w:t>View is not lightweight as compare to Partial View</w:t>
      </w:r>
    </w:p>
    <w:p w14:paraId="52382051" w14:textId="77777777" w:rsidR="00914389" w:rsidRDefault="00914389" w:rsidP="00914389">
      <w:r>
        <w:t xml:space="preserve"> It does not contain the layout page</w:t>
      </w:r>
    </w:p>
    <w:p w14:paraId="4E3CA2A9" w14:textId="77777777" w:rsidR="00914389" w:rsidRDefault="00914389" w:rsidP="00914389"/>
    <w:p w14:paraId="07390211" w14:textId="77777777" w:rsidR="00914389" w:rsidRDefault="00914389" w:rsidP="00914389">
      <w:r>
        <w:t xml:space="preserve">Partial view does not verify for a </w:t>
      </w:r>
      <w:proofErr w:type="spellStart"/>
      <w:r>
        <w:t>viewstart.cshtml</w:t>
      </w:r>
      <w:proofErr w:type="spellEnd"/>
      <w:r>
        <w:t xml:space="preserve">. We cannot put common code for a partial view within the </w:t>
      </w:r>
      <w:proofErr w:type="spellStart"/>
      <w:r>
        <w:t>viewStart.cshtml.page</w:t>
      </w:r>
      <w:proofErr w:type="spellEnd"/>
    </w:p>
    <w:p w14:paraId="31110365" w14:textId="77777777" w:rsidR="00914389" w:rsidRDefault="00914389" w:rsidP="00914389">
      <w:r>
        <w:t>Partial view is designed specially to render within the view and just because of that it does not consist any mark up</w:t>
      </w:r>
    </w:p>
    <w:p w14:paraId="74BBFC86" w14:textId="77777777" w:rsidR="00914389" w:rsidRDefault="00914389" w:rsidP="00914389">
      <w:r>
        <w:t xml:space="preserve">We can pass a regular view to the </w:t>
      </w:r>
      <w:proofErr w:type="spellStart"/>
      <w:r>
        <w:t>RenderPartial</w:t>
      </w:r>
      <w:proofErr w:type="spellEnd"/>
      <w:r>
        <w:t xml:space="preserve"> method</w:t>
      </w:r>
    </w:p>
    <w:p w14:paraId="6AD3A1C7" w14:textId="77777777" w:rsidR="00914389" w:rsidRDefault="00914389" w:rsidP="00914389"/>
    <w:p w14:paraId="53F24E4C" w14:textId="77777777" w:rsidR="00914389" w:rsidRDefault="00914389" w:rsidP="00914389">
      <w:r>
        <w:t>23) List out the types of result in MVC?</w:t>
      </w:r>
    </w:p>
    <w:p w14:paraId="11B28EF5" w14:textId="77777777" w:rsidR="00914389" w:rsidRDefault="00914389" w:rsidP="00914389">
      <w:r>
        <w:t>In MVC, there are twelve types of results in MVC where “</w:t>
      </w:r>
      <w:proofErr w:type="spellStart"/>
      <w:r>
        <w:t>ActionResult</w:t>
      </w:r>
      <w:proofErr w:type="spellEnd"/>
      <w:r>
        <w:t>” class is the main class while the 11 are their sub-types</w:t>
      </w:r>
    </w:p>
    <w:p w14:paraId="0A22FC36" w14:textId="77777777" w:rsidR="00914389" w:rsidRDefault="00914389" w:rsidP="00914389">
      <w:proofErr w:type="spellStart"/>
      <w:r>
        <w:t>ViewResult</w:t>
      </w:r>
      <w:proofErr w:type="spellEnd"/>
    </w:p>
    <w:p w14:paraId="7B3267B9" w14:textId="77777777" w:rsidR="00914389" w:rsidRDefault="00914389" w:rsidP="00914389">
      <w:proofErr w:type="spellStart"/>
      <w:r>
        <w:t>PartialViewResult</w:t>
      </w:r>
      <w:proofErr w:type="spellEnd"/>
    </w:p>
    <w:p w14:paraId="57C228AE" w14:textId="77777777" w:rsidR="00914389" w:rsidRDefault="00914389" w:rsidP="00914389">
      <w:proofErr w:type="spellStart"/>
      <w:r>
        <w:t>EmptyResult</w:t>
      </w:r>
      <w:proofErr w:type="spellEnd"/>
    </w:p>
    <w:p w14:paraId="4E9F7A72" w14:textId="77777777" w:rsidR="00914389" w:rsidRDefault="00914389" w:rsidP="00914389">
      <w:proofErr w:type="spellStart"/>
      <w:r>
        <w:t>RedirectResult</w:t>
      </w:r>
      <w:proofErr w:type="spellEnd"/>
    </w:p>
    <w:p w14:paraId="57293C15" w14:textId="77777777" w:rsidR="00914389" w:rsidRDefault="00914389" w:rsidP="00914389">
      <w:proofErr w:type="spellStart"/>
      <w:r>
        <w:t>RedirectToRouteResult</w:t>
      </w:r>
      <w:proofErr w:type="spellEnd"/>
    </w:p>
    <w:p w14:paraId="63F2D535" w14:textId="77777777" w:rsidR="00914389" w:rsidRDefault="00914389" w:rsidP="00914389">
      <w:proofErr w:type="spellStart"/>
      <w:r>
        <w:t>JsonResult</w:t>
      </w:r>
      <w:proofErr w:type="spellEnd"/>
    </w:p>
    <w:p w14:paraId="75EA3B73" w14:textId="77777777" w:rsidR="00914389" w:rsidRDefault="00914389" w:rsidP="00914389">
      <w:proofErr w:type="spellStart"/>
      <w:r>
        <w:t>JavaScriptResult</w:t>
      </w:r>
      <w:proofErr w:type="spellEnd"/>
    </w:p>
    <w:p w14:paraId="35F7ABE1" w14:textId="77777777" w:rsidR="00914389" w:rsidRDefault="00914389" w:rsidP="00914389">
      <w:proofErr w:type="spellStart"/>
      <w:r>
        <w:t>ContentResult</w:t>
      </w:r>
      <w:proofErr w:type="spellEnd"/>
    </w:p>
    <w:p w14:paraId="7989AF60" w14:textId="77777777" w:rsidR="00914389" w:rsidRDefault="00914389" w:rsidP="00914389">
      <w:proofErr w:type="spellStart"/>
      <w:r>
        <w:lastRenderedPageBreak/>
        <w:t>FileContentResult</w:t>
      </w:r>
      <w:proofErr w:type="spellEnd"/>
    </w:p>
    <w:p w14:paraId="3219F182" w14:textId="77777777" w:rsidR="00914389" w:rsidRDefault="00914389" w:rsidP="00914389">
      <w:proofErr w:type="spellStart"/>
      <w:r>
        <w:t>FileStreamResult</w:t>
      </w:r>
      <w:proofErr w:type="spellEnd"/>
    </w:p>
    <w:p w14:paraId="2852D6FA" w14:textId="77777777" w:rsidR="00914389" w:rsidRDefault="00914389" w:rsidP="00914389">
      <w:proofErr w:type="spellStart"/>
      <w:r>
        <w:t>FilePathResult</w:t>
      </w:r>
      <w:proofErr w:type="spellEnd"/>
    </w:p>
    <w:p w14:paraId="0D0E0AFE" w14:textId="77777777" w:rsidR="00914389" w:rsidRDefault="00914389" w:rsidP="00914389"/>
    <w:p w14:paraId="6EC86167" w14:textId="77777777" w:rsidR="00914389" w:rsidRDefault="00914389" w:rsidP="00914389">
      <w:r>
        <w:t xml:space="preserve">24) Mention what is the importance of </w:t>
      </w:r>
      <w:proofErr w:type="spellStart"/>
      <w:r>
        <w:t>NonActionAttribute</w:t>
      </w:r>
      <w:proofErr w:type="spellEnd"/>
      <w:r>
        <w:t>?</w:t>
      </w:r>
    </w:p>
    <w:p w14:paraId="184D8FED" w14:textId="77777777" w:rsidR="00914389" w:rsidRDefault="00914389" w:rsidP="00914389">
      <w:r>
        <w:t xml:space="preserve">All public methods of a controller class are treated as the action method if you want to prevent this default method then you have to assign the public method with </w:t>
      </w:r>
      <w:proofErr w:type="spellStart"/>
      <w:r>
        <w:t>NonActionAttribute</w:t>
      </w:r>
      <w:proofErr w:type="spellEnd"/>
      <w:r>
        <w:t>.</w:t>
      </w:r>
    </w:p>
    <w:p w14:paraId="729732F6" w14:textId="77777777" w:rsidR="00914389" w:rsidRDefault="00914389" w:rsidP="00914389"/>
    <w:p w14:paraId="2D8B0C97" w14:textId="77777777" w:rsidR="00914389" w:rsidRDefault="00914389" w:rsidP="00914389">
      <w:r>
        <w:t>25) Mention what is the use of the default route {resource}.</w:t>
      </w:r>
      <w:proofErr w:type="spellStart"/>
      <w:r>
        <w:t>axd</w:t>
      </w:r>
      <w:proofErr w:type="spellEnd"/>
      <w:r>
        <w:t>/{*</w:t>
      </w:r>
      <w:proofErr w:type="spellStart"/>
      <w:r>
        <w:t>pathinfo</w:t>
      </w:r>
      <w:proofErr w:type="spellEnd"/>
      <w:r>
        <w:t>} ?</w:t>
      </w:r>
    </w:p>
    <w:p w14:paraId="4A6ED532" w14:textId="77777777" w:rsidR="00914389" w:rsidRDefault="00914389" w:rsidP="00914389">
      <w:r>
        <w:t xml:space="preserve">This default route prevents request for a web resource file such as </w:t>
      </w:r>
      <w:proofErr w:type="spellStart"/>
      <w:r>
        <w:t>Webresource.axd</w:t>
      </w:r>
      <w:proofErr w:type="spellEnd"/>
      <w:r>
        <w:t xml:space="preserve"> or </w:t>
      </w:r>
      <w:proofErr w:type="spellStart"/>
      <w:r>
        <w:t>ScriptResource.axd</w:t>
      </w:r>
      <w:proofErr w:type="spellEnd"/>
      <w:r>
        <w:t xml:space="preserve"> from being passed to the controller.</w:t>
      </w:r>
    </w:p>
    <w:p w14:paraId="18F5BEED" w14:textId="77777777" w:rsidR="00914389" w:rsidRDefault="00914389" w:rsidP="00914389"/>
    <w:p w14:paraId="26AA42D2" w14:textId="77777777" w:rsidR="00914389" w:rsidRDefault="00914389" w:rsidP="00914389">
      <w:r>
        <w:t>26) Mention the order of the filters that get executed, if the multiple filters are implemented?</w:t>
      </w:r>
    </w:p>
    <w:p w14:paraId="6CD23905" w14:textId="77777777" w:rsidR="00914389" w:rsidRDefault="00914389" w:rsidP="00914389">
      <w:r>
        <w:t>The filter order would be like</w:t>
      </w:r>
    </w:p>
    <w:p w14:paraId="57E260A3" w14:textId="77777777" w:rsidR="00914389" w:rsidRDefault="00914389" w:rsidP="00914389">
      <w:r>
        <w:t>Authorization filters</w:t>
      </w:r>
    </w:p>
    <w:p w14:paraId="22A235BE" w14:textId="77777777" w:rsidR="00914389" w:rsidRDefault="00914389" w:rsidP="00914389">
      <w:r>
        <w:t>Action filters</w:t>
      </w:r>
    </w:p>
    <w:p w14:paraId="43F47C69" w14:textId="77777777" w:rsidR="00914389" w:rsidRDefault="00914389" w:rsidP="00914389">
      <w:r>
        <w:t>Response filters</w:t>
      </w:r>
    </w:p>
    <w:p w14:paraId="15559F70" w14:textId="77777777" w:rsidR="00914389" w:rsidRDefault="00914389" w:rsidP="00914389">
      <w:r>
        <w:t>Exception filters</w:t>
      </w:r>
    </w:p>
    <w:p w14:paraId="10D2569E" w14:textId="77777777" w:rsidR="00914389" w:rsidRDefault="00914389" w:rsidP="00914389"/>
    <w:p w14:paraId="7051B773" w14:textId="77777777" w:rsidR="00914389" w:rsidRDefault="00914389" w:rsidP="00914389">
      <w:r>
        <w:t>27) Mention what filters are executed in the end?</w:t>
      </w:r>
    </w:p>
    <w:p w14:paraId="09F79EA2" w14:textId="77777777" w:rsidR="00914389" w:rsidRDefault="00914389" w:rsidP="00914389">
      <w:r>
        <w:t>In the end “Exception Filters” are executed.</w:t>
      </w:r>
    </w:p>
    <w:p w14:paraId="7B8D5708" w14:textId="77777777" w:rsidR="00914389" w:rsidRDefault="00914389" w:rsidP="00914389"/>
    <w:p w14:paraId="7850D839" w14:textId="77777777" w:rsidR="00914389" w:rsidRDefault="00914389" w:rsidP="00914389">
      <w:r>
        <w:t>28) Mention what are the file extensions for razor views?</w:t>
      </w:r>
    </w:p>
    <w:p w14:paraId="5083E889" w14:textId="77777777" w:rsidR="00914389" w:rsidRDefault="00914389" w:rsidP="00914389">
      <w:r>
        <w:t>For razor views the file extensions are</w:t>
      </w:r>
    </w:p>
    <w:p w14:paraId="6F7CA3E9" w14:textId="77777777" w:rsidR="00914389" w:rsidRDefault="00914389" w:rsidP="00914389">
      <w:r>
        <w:t>.</w:t>
      </w:r>
      <w:proofErr w:type="spellStart"/>
      <w:r>
        <w:t>cshtml</w:t>
      </w:r>
      <w:proofErr w:type="spellEnd"/>
      <w:r>
        <w:t>: If C# is the programming language</w:t>
      </w:r>
    </w:p>
    <w:p w14:paraId="1BA9212D" w14:textId="77777777" w:rsidR="00914389" w:rsidRDefault="00914389" w:rsidP="00914389">
      <w:r>
        <w:t>.</w:t>
      </w:r>
      <w:proofErr w:type="spellStart"/>
      <w:r>
        <w:t>vbhtml</w:t>
      </w:r>
      <w:proofErr w:type="spellEnd"/>
      <w:r>
        <w:t>: If VB is the programming language</w:t>
      </w:r>
    </w:p>
    <w:p w14:paraId="426A74D1" w14:textId="77777777" w:rsidR="00914389" w:rsidRDefault="00914389" w:rsidP="00914389"/>
    <w:p w14:paraId="09105BFB" w14:textId="77777777" w:rsidR="00914389" w:rsidRDefault="00914389" w:rsidP="00914389">
      <w:r>
        <w:t>29) Mention what are the two ways for adding constraints to a route?</w:t>
      </w:r>
    </w:p>
    <w:p w14:paraId="53A56ECB" w14:textId="77777777" w:rsidR="00914389" w:rsidRDefault="00914389" w:rsidP="00914389">
      <w:r>
        <w:t>Two methods for adding constraints to route is</w:t>
      </w:r>
    </w:p>
    <w:p w14:paraId="0C984DF2" w14:textId="77777777" w:rsidR="00914389" w:rsidRDefault="00914389" w:rsidP="00914389">
      <w:r>
        <w:t>Using regular expressions</w:t>
      </w:r>
    </w:p>
    <w:p w14:paraId="49F2FB7B" w14:textId="77777777" w:rsidR="00914389" w:rsidRDefault="00914389" w:rsidP="00914389">
      <w:r>
        <w:t xml:space="preserve">Using an object that implements </w:t>
      </w:r>
      <w:proofErr w:type="spellStart"/>
      <w:r>
        <w:t>IRouteConstraint</w:t>
      </w:r>
      <w:proofErr w:type="spellEnd"/>
      <w:r>
        <w:t xml:space="preserve"> interface</w:t>
      </w:r>
    </w:p>
    <w:p w14:paraId="09A66ADD" w14:textId="77777777" w:rsidR="00914389" w:rsidRDefault="00914389" w:rsidP="00914389"/>
    <w:p w14:paraId="505E5735" w14:textId="77777777" w:rsidR="00914389" w:rsidRDefault="00914389" w:rsidP="00914389">
      <w:r>
        <w:lastRenderedPageBreak/>
        <w:t>30) Mention two instances where routing is not implemented or required?</w:t>
      </w:r>
    </w:p>
    <w:p w14:paraId="4E446B90" w14:textId="77777777" w:rsidR="00914389" w:rsidRDefault="00914389" w:rsidP="00914389">
      <w:r>
        <w:t>Two instance where routing is not required are</w:t>
      </w:r>
    </w:p>
    <w:p w14:paraId="31DF4EF3" w14:textId="77777777" w:rsidR="00914389" w:rsidRDefault="00914389" w:rsidP="00914389">
      <w:r>
        <w:t>When a physical file is found that matches the URL pattern</w:t>
      </w:r>
    </w:p>
    <w:p w14:paraId="5EE49FBC" w14:textId="77777777" w:rsidR="00914389" w:rsidRDefault="00914389" w:rsidP="00914389">
      <w:r>
        <w:t>When routing is disabled for a URL pattern</w:t>
      </w:r>
    </w:p>
    <w:p w14:paraId="03D0D8E0" w14:textId="77777777" w:rsidR="00914389" w:rsidRDefault="00914389" w:rsidP="00914389"/>
    <w:p w14:paraId="7E1CBA3A" w14:textId="77777777" w:rsidR="00914389" w:rsidRDefault="00914389" w:rsidP="00914389">
      <w:r>
        <w:t>31) Mention what are main benefits of using MVC?</w:t>
      </w:r>
    </w:p>
    <w:p w14:paraId="2F212D65" w14:textId="77777777" w:rsidR="00914389" w:rsidRDefault="00914389" w:rsidP="00914389">
      <w:r>
        <w:t>There are two key benefits of using MVC</w:t>
      </w:r>
    </w:p>
    <w:p w14:paraId="26D74BF1" w14:textId="77777777" w:rsidR="00914389" w:rsidRDefault="00914389" w:rsidP="00914389">
      <w:r>
        <w:t>As the code is moved behind a separate class file, you can use the code to a great extent</w:t>
      </w:r>
    </w:p>
    <w:p w14:paraId="323309A3" w14:textId="244F2AA7" w:rsidR="00914389" w:rsidRDefault="00914389" w:rsidP="00914389">
      <w:r>
        <w:t>As behind code is simply moved to.NET class, it is possible to automate UI testing. This gives an opportunity to automate manual testing and write unit tests.</w:t>
      </w:r>
    </w:p>
    <w:p w14:paraId="0C240D4E" w14:textId="5E1F2B7F" w:rsidR="00914389" w:rsidRDefault="00914389" w:rsidP="00914389"/>
    <w:p w14:paraId="6CD48FE2" w14:textId="31A0CEC2" w:rsidR="00914389" w:rsidRDefault="00914389" w:rsidP="00914389"/>
    <w:p w14:paraId="0128B37C" w14:textId="117A48B5" w:rsidR="00914389" w:rsidRDefault="00914389" w:rsidP="00914389"/>
    <w:p w14:paraId="7B75A7BA" w14:textId="77777777" w:rsidR="00914389" w:rsidRDefault="00914389" w:rsidP="00914389">
      <w:r>
        <w:t>The main advantages of ASP.net MVC are:</w:t>
      </w:r>
    </w:p>
    <w:p w14:paraId="6BB0970F" w14:textId="77777777" w:rsidR="00914389" w:rsidRDefault="00914389" w:rsidP="00914389"/>
    <w:p w14:paraId="70A00A77" w14:textId="77777777" w:rsidR="00914389" w:rsidRDefault="00914389" w:rsidP="00914389">
      <w:r>
        <w:t>Enables the full control over the rendered HTML.</w:t>
      </w:r>
    </w:p>
    <w:p w14:paraId="46BE6659" w14:textId="77777777" w:rsidR="00914389" w:rsidRDefault="00914389" w:rsidP="00914389">
      <w:r>
        <w:t>Provides clean separation of concerns(SoC).</w:t>
      </w:r>
    </w:p>
    <w:p w14:paraId="11694C8F" w14:textId="77777777" w:rsidR="00914389" w:rsidRDefault="00914389" w:rsidP="00914389">
      <w:r>
        <w:t>Enables Test Driven Development (TDD).</w:t>
      </w:r>
    </w:p>
    <w:p w14:paraId="0FAAD6D4" w14:textId="77777777" w:rsidR="00914389" w:rsidRDefault="00914389" w:rsidP="00914389">
      <w:r>
        <w:t>Easy integration with JavaScript frameworks.</w:t>
      </w:r>
    </w:p>
    <w:p w14:paraId="2800446E" w14:textId="77777777" w:rsidR="00914389" w:rsidRDefault="00914389" w:rsidP="00914389">
      <w:r>
        <w:t>Following the design of stateless nature of the web.</w:t>
      </w:r>
    </w:p>
    <w:p w14:paraId="2D4DF964" w14:textId="77777777" w:rsidR="00914389" w:rsidRDefault="00914389" w:rsidP="00914389">
      <w:r>
        <w:t xml:space="preserve">RESTful </w:t>
      </w:r>
      <w:proofErr w:type="spellStart"/>
      <w:r>
        <w:t>urls</w:t>
      </w:r>
      <w:proofErr w:type="spellEnd"/>
      <w:r>
        <w:t xml:space="preserve"> that enables SEO.</w:t>
      </w:r>
    </w:p>
    <w:p w14:paraId="23654B78" w14:textId="77777777" w:rsidR="00914389" w:rsidRDefault="00914389" w:rsidP="00914389">
      <w:r>
        <w:t xml:space="preserve">No </w:t>
      </w:r>
      <w:proofErr w:type="spellStart"/>
      <w:r>
        <w:t>ViewState</w:t>
      </w:r>
      <w:proofErr w:type="spellEnd"/>
      <w:r>
        <w:t xml:space="preserve"> and </w:t>
      </w:r>
      <w:proofErr w:type="spellStart"/>
      <w:r>
        <w:t>PostBack</w:t>
      </w:r>
      <w:proofErr w:type="spellEnd"/>
      <w:r>
        <w:t xml:space="preserve"> events</w:t>
      </w:r>
    </w:p>
    <w:p w14:paraId="000D01C8" w14:textId="77777777" w:rsidR="00914389" w:rsidRDefault="00914389" w:rsidP="00914389"/>
    <w:p w14:paraId="0E09F834" w14:textId="77777777" w:rsidR="00914389" w:rsidRDefault="00914389" w:rsidP="00914389">
      <w:r>
        <w:t>The main advantage of ASP.net Web Form are:</w:t>
      </w:r>
    </w:p>
    <w:p w14:paraId="2F838C41" w14:textId="77777777" w:rsidR="00914389" w:rsidRDefault="00914389" w:rsidP="00914389">
      <w:r>
        <w:t>It provides RAD development</w:t>
      </w:r>
    </w:p>
    <w:p w14:paraId="64A864EF" w14:textId="77777777" w:rsidR="00914389" w:rsidRDefault="00914389" w:rsidP="00914389">
      <w:r>
        <w:t xml:space="preserve">Easy development model for developers those coming from </w:t>
      </w:r>
      <w:proofErr w:type="spellStart"/>
      <w:r>
        <w:t>winform</w:t>
      </w:r>
      <w:proofErr w:type="spellEnd"/>
      <w:r>
        <w:t xml:space="preserve"> development.</w:t>
      </w:r>
    </w:p>
    <w:p w14:paraId="2B350BDA" w14:textId="77777777" w:rsidR="00914389" w:rsidRDefault="00914389" w:rsidP="00914389"/>
    <w:p w14:paraId="2D147AAB" w14:textId="77777777" w:rsidR="00914389" w:rsidRDefault="00914389" w:rsidP="00914389">
      <w:r>
        <w:t>Asp.Net Web Forms</w:t>
      </w:r>
      <w:r>
        <w:tab/>
        <w:t>Asp.Net MVC</w:t>
      </w:r>
    </w:p>
    <w:p w14:paraId="05B2CF1C" w14:textId="77777777" w:rsidR="00914389" w:rsidRDefault="00914389" w:rsidP="00914389">
      <w:r>
        <w:t>Asp.Net Web Form follow a traditional event driven development model.</w:t>
      </w:r>
      <w:r>
        <w:tab/>
        <w:t>Asp.Net MVC is a lightweight and follow MVC (Model, View, Controller) pattern based development model.</w:t>
      </w:r>
    </w:p>
    <w:p w14:paraId="37C0289C" w14:textId="500B874D" w:rsidR="00914389" w:rsidRDefault="00914389" w:rsidP="00914389">
      <w:r>
        <w:t>Asp.Net Web Form has server controls.</w:t>
      </w:r>
      <w:r>
        <w:tab/>
        <w:t xml:space="preserve">     Asp.Net MVC has html helpers.</w:t>
      </w:r>
    </w:p>
    <w:p w14:paraId="61E2AE6E" w14:textId="77777777" w:rsidR="00914389" w:rsidRDefault="00914389" w:rsidP="00914389">
      <w:r>
        <w:lastRenderedPageBreak/>
        <w:t>Asp.Net Web Form supports view state for state management at client side.</w:t>
      </w:r>
      <w:r>
        <w:tab/>
        <w:t>Asp.Net MVC does not support view state.</w:t>
      </w:r>
    </w:p>
    <w:p w14:paraId="504A8FEC" w14:textId="77777777" w:rsidR="00914389" w:rsidRDefault="00914389" w:rsidP="00914389">
      <w:r>
        <w:t>Asp.Net Web Form has file-based URLs means file name exist in the URLs must have its physically existence.</w:t>
      </w:r>
      <w:r>
        <w:tab/>
        <w:t>Asp.Net MVC has route-based URLs means URLs are divided into controllers and actions and moreover it is based on controller not on physical file.</w:t>
      </w:r>
    </w:p>
    <w:p w14:paraId="57802208" w14:textId="77777777" w:rsidR="00914389" w:rsidRDefault="00914389" w:rsidP="00914389">
      <w:r>
        <w:t>Asp.Net Web Form follows Web Forms Syntax</w:t>
      </w:r>
      <w:r>
        <w:tab/>
        <w:t>Asp.Net MVC follow customizable syntax (Razor as default)</w:t>
      </w:r>
    </w:p>
    <w:p w14:paraId="69A669D1" w14:textId="17D93843" w:rsidR="00914389" w:rsidRDefault="00914389" w:rsidP="00914389">
      <w:r>
        <w:t xml:space="preserve">In Asp.Net Web Form, Web Forms(ASPX) i.e. views are tightly coupled to Code behind(ASPX.CS) i.e. logic.            </w:t>
      </w:r>
      <w:r>
        <w:tab/>
        <w:t>In Asp.Net MVC, Views and logic are kept separately.</w:t>
      </w:r>
    </w:p>
    <w:p w14:paraId="303659C2" w14:textId="77777777" w:rsidR="00914389" w:rsidRDefault="00914389" w:rsidP="00914389">
      <w:r>
        <w:t>Asp.Net Web Form has Master Pages for consistent look and feels.</w:t>
      </w:r>
      <w:r>
        <w:tab/>
        <w:t>Asp.Net MVC has Layouts for consistent look and feels.</w:t>
      </w:r>
    </w:p>
    <w:p w14:paraId="301E315B" w14:textId="77777777" w:rsidR="00914389" w:rsidRDefault="00914389" w:rsidP="00914389">
      <w:r>
        <w:t>Asp.Net Web Form has User Controls for code re-usability.</w:t>
      </w:r>
      <w:r>
        <w:tab/>
        <w:t>Asp.Net MVC has Partial Views for code re-usability.</w:t>
      </w:r>
    </w:p>
    <w:p w14:paraId="11584DA6" w14:textId="643847AF" w:rsidR="00914389" w:rsidRDefault="00914389" w:rsidP="00914389">
      <w:r>
        <w:t xml:space="preserve">Asp.Net Web Form has built-in data controls and best for rapid development with powerful data access.      </w:t>
      </w:r>
      <w:r>
        <w:tab/>
        <w:t xml:space="preserve">Asp.Net MVC is lightweight, provide full control over </w:t>
      </w:r>
      <w:proofErr w:type="spellStart"/>
      <w:r>
        <w:t>markup</w:t>
      </w:r>
      <w:proofErr w:type="spellEnd"/>
      <w:r>
        <w:t xml:space="preserve"> and support many features that allow fast &amp; agile development. Hence it is best for developing interactive web application with latest web standards.</w:t>
      </w:r>
    </w:p>
    <w:p w14:paraId="03A787C4" w14:textId="0D08D926" w:rsidR="00914389" w:rsidRDefault="00914389" w:rsidP="00914389">
      <w:r>
        <w:t>Asp.Net Web Form is not Open Source.</w:t>
      </w:r>
      <w:r>
        <w:tab/>
        <w:t xml:space="preserve">   Asp.Net Web MVC is an Open Source.</w:t>
      </w:r>
    </w:p>
    <w:p w14:paraId="277F4034" w14:textId="57CEC39C" w:rsidR="00914389" w:rsidRDefault="00914389" w:rsidP="00914389"/>
    <w:p w14:paraId="323324C5" w14:textId="6F165F06" w:rsidR="00914389" w:rsidRDefault="00914389" w:rsidP="00914389"/>
    <w:p w14:paraId="657CF16F" w14:textId="77777777" w:rsidR="00914389" w:rsidRDefault="00914389" w:rsidP="00914389">
      <w:r>
        <w:t>http://localhost:54350</w:t>
      </w:r>
    </w:p>
    <w:p w14:paraId="05472198" w14:textId="77777777" w:rsidR="00914389" w:rsidRDefault="00914389" w:rsidP="00914389">
      <w:r>
        <w:t>http://localhost:54350/Home/index</w:t>
      </w:r>
    </w:p>
    <w:p w14:paraId="14E077C6" w14:textId="77777777" w:rsidR="00914389" w:rsidRDefault="00914389" w:rsidP="00914389">
      <w:r>
        <w:t>using System;</w:t>
      </w:r>
    </w:p>
    <w:p w14:paraId="025F9936" w14:textId="77777777" w:rsidR="00914389" w:rsidRDefault="00914389" w:rsidP="00914389">
      <w:r>
        <w:t xml:space="preserve">using </w:t>
      </w:r>
      <w:proofErr w:type="spellStart"/>
      <w:r>
        <w:t>System.Collections.Generic</w:t>
      </w:r>
      <w:proofErr w:type="spellEnd"/>
      <w:r>
        <w:t>;</w:t>
      </w:r>
    </w:p>
    <w:p w14:paraId="28855B86" w14:textId="77777777" w:rsidR="00914389" w:rsidRDefault="00914389" w:rsidP="00914389">
      <w:r>
        <w:t xml:space="preserve">using </w:t>
      </w:r>
      <w:proofErr w:type="spellStart"/>
      <w:r>
        <w:t>System.Linq</w:t>
      </w:r>
      <w:proofErr w:type="spellEnd"/>
      <w:r>
        <w:t>;</w:t>
      </w:r>
    </w:p>
    <w:p w14:paraId="1F14F249" w14:textId="77777777" w:rsidR="00914389" w:rsidRDefault="00914389" w:rsidP="00914389">
      <w:r>
        <w:t xml:space="preserve">using </w:t>
      </w:r>
      <w:proofErr w:type="spellStart"/>
      <w:r>
        <w:t>System.Web</w:t>
      </w:r>
      <w:proofErr w:type="spellEnd"/>
      <w:r>
        <w:t>;</w:t>
      </w:r>
    </w:p>
    <w:p w14:paraId="019F9365" w14:textId="77777777" w:rsidR="00914389" w:rsidRDefault="00914389" w:rsidP="00914389">
      <w:r>
        <w:t xml:space="preserve">using </w:t>
      </w:r>
      <w:proofErr w:type="spellStart"/>
      <w:r>
        <w:t>System.Web.Mvc</w:t>
      </w:r>
      <w:proofErr w:type="spellEnd"/>
      <w:r>
        <w:t>;</w:t>
      </w:r>
    </w:p>
    <w:p w14:paraId="61E637FF" w14:textId="77777777" w:rsidR="00914389" w:rsidRDefault="00914389" w:rsidP="00914389"/>
    <w:p w14:paraId="57FF1537" w14:textId="77777777" w:rsidR="00914389" w:rsidRDefault="00914389" w:rsidP="00914389">
      <w:r>
        <w:t>namespace WebApplication1.Controllers</w:t>
      </w:r>
    </w:p>
    <w:p w14:paraId="6FDDD3A4" w14:textId="77777777" w:rsidR="00914389" w:rsidRDefault="00914389" w:rsidP="00914389">
      <w:r>
        <w:t>{</w:t>
      </w:r>
    </w:p>
    <w:p w14:paraId="2C0D33AA" w14:textId="77777777" w:rsidR="00914389" w:rsidRDefault="00914389" w:rsidP="00914389">
      <w:r>
        <w:t xml:space="preserve">    public class </w:t>
      </w:r>
      <w:proofErr w:type="spellStart"/>
      <w:r>
        <w:t>HomeController</w:t>
      </w:r>
      <w:proofErr w:type="spellEnd"/>
      <w:r>
        <w:t xml:space="preserve"> : Controller</w:t>
      </w:r>
    </w:p>
    <w:p w14:paraId="1183C89E" w14:textId="77777777" w:rsidR="00914389" w:rsidRDefault="00914389" w:rsidP="00914389">
      <w:r>
        <w:t xml:space="preserve">    {</w:t>
      </w:r>
    </w:p>
    <w:p w14:paraId="07B4104C" w14:textId="77777777" w:rsidR="00914389" w:rsidRDefault="00914389" w:rsidP="00914389">
      <w:r>
        <w:t xml:space="preserve">        // GET: Home</w:t>
      </w:r>
    </w:p>
    <w:p w14:paraId="21E1DE3F" w14:textId="77777777" w:rsidR="00914389" w:rsidRDefault="00914389" w:rsidP="00914389">
      <w:r>
        <w:t xml:space="preserve">        public string Index()</w:t>
      </w:r>
    </w:p>
    <w:p w14:paraId="7117D7EC" w14:textId="77777777" w:rsidR="00914389" w:rsidRDefault="00914389" w:rsidP="00914389">
      <w:r>
        <w:lastRenderedPageBreak/>
        <w:t xml:space="preserve">        {</w:t>
      </w:r>
    </w:p>
    <w:p w14:paraId="3AC36C0D" w14:textId="77777777" w:rsidR="00914389" w:rsidRDefault="00914389" w:rsidP="00914389">
      <w:r>
        <w:t xml:space="preserve">            return "Hello World, this is ASP.Net MVC Tutorials";</w:t>
      </w:r>
    </w:p>
    <w:p w14:paraId="7614F72D" w14:textId="77777777" w:rsidR="00914389" w:rsidRDefault="00914389" w:rsidP="00914389">
      <w:r>
        <w:t xml:space="preserve">        }</w:t>
      </w:r>
    </w:p>
    <w:p w14:paraId="1D5B6BFE" w14:textId="77777777" w:rsidR="00914389" w:rsidRDefault="00914389" w:rsidP="00914389">
      <w:r>
        <w:t xml:space="preserve">  public string </w:t>
      </w:r>
      <w:proofErr w:type="spellStart"/>
      <w:r>
        <w:t>GetCurrentTime</w:t>
      </w:r>
      <w:proofErr w:type="spellEnd"/>
      <w:r>
        <w:t>()</w:t>
      </w:r>
    </w:p>
    <w:p w14:paraId="574A9F74" w14:textId="77777777" w:rsidR="00914389" w:rsidRDefault="00914389" w:rsidP="00914389">
      <w:r>
        <w:t xml:space="preserve">        {</w:t>
      </w:r>
    </w:p>
    <w:p w14:paraId="64D3F71C" w14:textId="77777777" w:rsidR="00914389" w:rsidRDefault="00914389" w:rsidP="00914389">
      <w:r>
        <w:t xml:space="preserve">            return </w:t>
      </w:r>
      <w:proofErr w:type="spellStart"/>
      <w:r>
        <w:t>DateTime.Now.ToString</w:t>
      </w:r>
      <w:proofErr w:type="spellEnd"/>
      <w:r>
        <w:t>("T");</w:t>
      </w:r>
    </w:p>
    <w:p w14:paraId="32BBE270" w14:textId="77777777" w:rsidR="00914389" w:rsidRDefault="00914389" w:rsidP="00914389">
      <w:r>
        <w:t xml:space="preserve">        }</w:t>
      </w:r>
    </w:p>
    <w:p w14:paraId="6CEAA06D" w14:textId="77777777" w:rsidR="00914389" w:rsidRDefault="00914389" w:rsidP="00914389">
      <w:r>
        <w:t xml:space="preserve">    }</w:t>
      </w:r>
    </w:p>
    <w:p w14:paraId="00196937" w14:textId="77777777" w:rsidR="00914389" w:rsidRDefault="00914389" w:rsidP="00914389">
      <w:r>
        <w:t>}</w:t>
      </w:r>
    </w:p>
    <w:p w14:paraId="69E620F2" w14:textId="77777777" w:rsidR="00914389" w:rsidRDefault="00914389" w:rsidP="00914389">
      <w:r>
        <w:t>--------------------------------------------------------------------</w:t>
      </w:r>
    </w:p>
    <w:p w14:paraId="3C8AC612" w14:textId="77777777" w:rsidR="00914389" w:rsidRDefault="00914389" w:rsidP="00914389">
      <w:r>
        <w:t>Green-class</w:t>
      </w:r>
    </w:p>
    <w:p w14:paraId="32DD8611" w14:textId="77777777" w:rsidR="00914389" w:rsidRDefault="00914389" w:rsidP="00914389">
      <w:r>
        <w:t xml:space="preserve">white-method </w:t>
      </w:r>
    </w:p>
    <w:p w14:paraId="776D18BB" w14:textId="77777777" w:rsidR="00914389" w:rsidRDefault="00914389" w:rsidP="00914389">
      <w:proofErr w:type="spellStart"/>
      <w:r>
        <w:t>RouteConfig.RegisterRoutes</w:t>
      </w:r>
      <w:proofErr w:type="spellEnd"/>
    </w:p>
    <w:p w14:paraId="2F5AC6FB" w14:textId="77777777" w:rsidR="00914389" w:rsidRDefault="00914389" w:rsidP="00914389">
      <w:r>
        <w:t>---------------------------------------------</w:t>
      </w:r>
    </w:p>
    <w:p w14:paraId="48904733" w14:textId="77777777" w:rsidR="00914389" w:rsidRDefault="00914389" w:rsidP="00914389">
      <w:proofErr w:type="spellStart"/>
      <w:r>
        <w:t>routes.MapRoute</w:t>
      </w:r>
      <w:proofErr w:type="spellEnd"/>
      <w:r>
        <w:t>(</w:t>
      </w:r>
    </w:p>
    <w:p w14:paraId="62085C52" w14:textId="77777777" w:rsidR="00914389" w:rsidRDefault="00914389" w:rsidP="00914389">
      <w:r>
        <w:t xml:space="preserve">            "Process", "Process/{action}/{id}",</w:t>
      </w:r>
    </w:p>
    <w:p w14:paraId="75CAAC19" w14:textId="77777777" w:rsidR="00914389" w:rsidRDefault="00914389" w:rsidP="00914389">
      <w:r>
        <w:t xml:space="preserve">            defaults: new{</w:t>
      </w:r>
    </w:p>
    <w:p w14:paraId="7B393403" w14:textId="77777777" w:rsidR="00914389" w:rsidRDefault="00914389" w:rsidP="00914389">
      <w:r>
        <w:t xml:space="preserve">               controller = " Process", action = "List ", id =</w:t>
      </w:r>
    </w:p>
    <w:p w14:paraId="5C8D5DE2" w14:textId="77777777" w:rsidR="00914389" w:rsidRDefault="00914389" w:rsidP="00914389">
      <w:r>
        <w:t xml:space="preserve">               </w:t>
      </w:r>
      <w:proofErr w:type="spellStart"/>
      <w:r>
        <w:t>UrlParameter.Optional</w:t>
      </w:r>
      <w:proofErr w:type="spellEnd"/>
      <w:r>
        <w:t>});</w:t>
      </w:r>
    </w:p>
    <w:p w14:paraId="36579E9D" w14:textId="77777777" w:rsidR="00914389" w:rsidRDefault="00914389" w:rsidP="00914389">
      <w:r>
        <w:tab/>
      </w:r>
      <w:r>
        <w:tab/>
      </w:r>
      <w:r>
        <w:tab/>
      </w:r>
      <w:r>
        <w:tab/>
      </w:r>
      <w:r>
        <w:tab/>
      </w:r>
    </w:p>
    <w:p w14:paraId="5A6CBC02" w14:textId="77777777" w:rsidR="00914389" w:rsidRDefault="00914389" w:rsidP="00914389">
      <w:r>
        <w:t xml:space="preserve">         </w:t>
      </w:r>
      <w:proofErr w:type="spellStart"/>
      <w:r>
        <w:t>routes.MapRoute</w:t>
      </w:r>
      <w:proofErr w:type="spellEnd"/>
      <w:r>
        <w:t>(</w:t>
      </w:r>
    </w:p>
    <w:p w14:paraId="187583CD" w14:textId="77777777" w:rsidR="00914389" w:rsidRDefault="00914389" w:rsidP="00914389">
      <w:r>
        <w:t xml:space="preserve">            name: "Default", url: "{controller}/{action}/{id}",</w:t>
      </w:r>
    </w:p>
    <w:p w14:paraId="6F4E189A" w14:textId="77777777" w:rsidR="00914389" w:rsidRDefault="00914389" w:rsidP="00914389">
      <w:r>
        <w:t xml:space="preserve">            defaults: new{</w:t>
      </w:r>
    </w:p>
    <w:p w14:paraId="2212B093" w14:textId="77777777" w:rsidR="00914389" w:rsidRDefault="00914389" w:rsidP="00914389">
      <w:r>
        <w:t xml:space="preserve">               controller = "Home", action = "Index", id =</w:t>
      </w:r>
    </w:p>
    <w:p w14:paraId="420CCF25" w14:textId="77777777" w:rsidR="00914389" w:rsidRDefault="00914389" w:rsidP="00914389">
      <w:r>
        <w:t xml:space="preserve">               </w:t>
      </w:r>
      <w:proofErr w:type="spellStart"/>
      <w:r>
        <w:t>UrlParameter.Optional</w:t>
      </w:r>
      <w:proofErr w:type="spellEnd"/>
      <w:r>
        <w:t>});</w:t>
      </w:r>
    </w:p>
    <w:p w14:paraId="00738CD2" w14:textId="77777777" w:rsidR="00914389" w:rsidRDefault="00914389" w:rsidP="00914389">
      <w:r>
        <w:t>------------------------------------------------------</w:t>
      </w:r>
    </w:p>
    <w:p w14:paraId="6BEE079D" w14:textId="77777777" w:rsidR="00914389" w:rsidRDefault="00914389" w:rsidP="00914389">
      <w:r>
        <w:t xml:space="preserve"> </w:t>
      </w:r>
      <w:proofErr w:type="spellStart"/>
      <w:r>
        <w:t>routes.MapRoute</w:t>
      </w:r>
      <w:proofErr w:type="spellEnd"/>
      <w:r>
        <w:t>(</w:t>
      </w:r>
    </w:p>
    <w:p w14:paraId="25A6FC23" w14:textId="77777777" w:rsidR="00914389" w:rsidRDefault="00914389" w:rsidP="00914389">
      <w:r>
        <w:t xml:space="preserve">            "Employee", "Employee/{name}", new{</w:t>
      </w:r>
    </w:p>
    <w:p w14:paraId="12239186" w14:textId="77777777" w:rsidR="00914389" w:rsidRDefault="00914389" w:rsidP="00914389">
      <w:r>
        <w:t xml:space="preserve">               controller = "Employee", action = "Search", name = </w:t>
      </w:r>
      <w:proofErr w:type="spellStart"/>
      <w:r>
        <w:t>UrlParameter.Optional</w:t>
      </w:r>
      <w:proofErr w:type="spellEnd"/>
      <w:r>
        <w:t xml:space="preserve"> });</w:t>
      </w:r>
    </w:p>
    <w:p w14:paraId="79928E1A" w14:textId="77777777" w:rsidR="00914389" w:rsidRDefault="00914389" w:rsidP="00914389">
      <w:r>
        <w:t>...................</w:t>
      </w:r>
    </w:p>
    <w:p w14:paraId="06628624" w14:textId="77777777" w:rsidR="00914389" w:rsidRDefault="00914389" w:rsidP="00914389">
      <w:proofErr w:type="spellStart"/>
      <w:r>
        <w:t>Employeecontroller.cs</w:t>
      </w:r>
      <w:proofErr w:type="spellEnd"/>
    </w:p>
    <w:p w14:paraId="0CC0CEF3" w14:textId="77777777" w:rsidR="00914389" w:rsidRDefault="00914389" w:rsidP="00914389">
      <w:r>
        <w:lastRenderedPageBreak/>
        <w:t xml:space="preserve"> public </w:t>
      </w:r>
      <w:proofErr w:type="spellStart"/>
      <w:r>
        <w:t>ActionResult</w:t>
      </w:r>
      <w:proofErr w:type="spellEnd"/>
      <w:r>
        <w:t xml:space="preserve"> Search(string name){</w:t>
      </w:r>
    </w:p>
    <w:p w14:paraId="5BCFF8C6" w14:textId="77777777" w:rsidR="00914389" w:rsidRDefault="00914389" w:rsidP="00914389">
      <w:r>
        <w:t xml:space="preserve">         var input = </w:t>
      </w:r>
      <w:proofErr w:type="spellStart"/>
      <w:r>
        <w:t>Server.HtmlEncode</w:t>
      </w:r>
      <w:proofErr w:type="spellEnd"/>
      <w:r>
        <w:t>(name);</w:t>
      </w:r>
    </w:p>
    <w:p w14:paraId="54879C1F" w14:textId="77777777" w:rsidR="00914389" w:rsidRDefault="00914389" w:rsidP="00914389">
      <w:r>
        <w:t xml:space="preserve">         return Content(input);</w:t>
      </w:r>
    </w:p>
    <w:p w14:paraId="717D2315" w14:textId="77777777" w:rsidR="00914389" w:rsidRDefault="00914389" w:rsidP="00914389"/>
    <w:p w14:paraId="68B7C3F4" w14:textId="77777777" w:rsidR="00914389" w:rsidRDefault="00914389" w:rsidP="00914389">
      <w:r>
        <w:t>//</w:t>
      </w:r>
      <w:proofErr w:type="spellStart"/>
      <w:r>
        <w:t>Server.HtmlEncode</w:t>
      </w:r>
      <w:proofErr w:type="spellEnd"/>
      <w:r>
        <w:t xml:space="preserve"> will simply convert any kind of malicious script in plain text. </w:t>
      </w:r>
    </w:p>
    <w:p w14:paraId="6CE5540F" w14:textId="77777777" w:rsidR="00914389" w:rsidRDefault="00914389" w:rsidP="00914389">
      <w:r>
        <w:t>http://localhost:61465/Employee/Mark</w:t>
      </w:r>
    </w:p>
    <w:p w14:paraId="34D6BD49" w14:textId="77777777" w:rsidR="00914389" w:rsidRDefault="00914389" w:rsidP="00914389">
      <w:r>
        <w:t>---------------------------------------------------------</w:t>
      </w:r>
    </w:p>
    <w:p w14:paraId="2D285A7C" w14:textId="77777777" w:rsidR="00914389" w:rsidRDefault="00914389" w:rsidP="00914389">
      <w:proofErr w:type="spellStart"/>
      <w:r>
        <w:t>customercontroller</w:t>
      </w:r>
      <w:proofErr w:type="spellEnd"/>
    </w:p>
    <w:p w14:paraId="00240D09" w14:textId="77777777" w:rsidR="00914389" w:rsidRDefault="00914389" w:rsidP="00914389">
      <w:r>
        <w:t xml:space="preserve">public string </w:t>
      </w:r>
      <w:proofErr w:type="spellStart"/>
      <w:r>
        <w:t>GetAllCustomers</w:t>
      </w:r>
      <w:proofErr w:type="spellEnd"/>
      <w:r>
        <w:t>(){</w:t>
      </w:r>
    </w:p>
    <w:p w14:paraId="0214B86A" w14:textId="77777777" w:rsidR="00914389" w:rsidRDefault="00914389" w:rsidP="00914389">
      <w:r>
        <w:t xml:space="preserve">   return @"&lt;ul&gt;</w:t>
      </w:r>
    </w:p>
    <w:p w14:paraId="6FF35914" w14:textId="77777777" w:rsidR="00914389" w:rsidRDefault="00914389" w:rsidP="00914389">
      <w:r>
        <w:t xml:space="preserve">      &lt;li&gt;Ali Raza&lt;/li&gt;</w:t>
      </w:r>
    </w:p>
    <w:p w14:paraId="65AD40AC" w14:textId="77777777" w:rsidR="00914389" w:rsidRDefault="00914389" w:rsidP="00914389">
      <w:r>
        <w:t xml:space="preserve">      &lt;li&gt;Mark </w:t>
      </w:r>
      <w:proofErr w:type="spellStart"/>
      <w:r>
        <w:t>Upston</w:t>
      </w:r>
      <w:proofErr w:type="spellEnd"/>
      <w:r>
        <w:t>&lt;/li&gt;</w:t>
      </w:r>
    </w:p>
    <w:p w14:paraId="4297008B" w14:textId="77777777" w:rsidR="00914389" w:rsidRDefault="00914389" w:rsidP="00914389">
      <w:r>
        <w:t xml:space="preserve">      &lt;li&gt;Allan </w:t>
      </w:r>
      <w:proofErr w:type="spellStart"/>
      <w:r>
        <w:t>Bommer</w:t>
      </w:r>
      <w:proofErr w:type="spellEnd"/>
      <w:r>
        <w:t>&lt;/li&gt;</w:t>
      </w:r>
    </w:p>
    <w:p w14:paraId="35FCAA37" w14:textId="77777777" w:rsidR="00914389" w:rsidRDefault="00914389" w:rsidP="00914389">
      <w:r>
        <w:t xml:space="preserve">      &lt;li&gt;Greg Jerry&lt;/li&gt;</w:t>
      </w:r>
    </w:p>
    <w:p w14:paraId="391AD207" w14:textId="77777777" w:rsidR="00914389" w:rsidRDefault="00914389" w:rsidP="00914389">
      <w:r>
        <w:t xml:space="preserve">   &lt;/ul&gt;";</w:t>
      </w:r>
    </w:p>
    <w:p w14:paraId="54F82C69" w14:textId="77777777" w:rsidR="00914389" w:rsidRDefault="00914389" w:rsidP="00914389">
      <w:r>
        <w:t>}</w:t>
      </w:r>
    </w:p>
    <w:p w14:paraId="4FCC9821" w14:textId="77777777" w:rsidR="00914389" w:rsidRDefault="00914389" w:rsidP="00914389"/>
    <w:p w14:paraId="76F4F79C" w14:textId="77777777" w:rsidR="00914389" w:rsidRDefault="00914389" w:rsidP="00914389">
      <w:r>
        <w:t>http://localhost:61465/Customer/GetAllCustomers.</w:t>
      </w:r>
    </w:p>
    <w:p w14:paraId="2ECC22C5" w14:textId="77777777" w:rsidR="00914389" w:rsidRDefault="00914389" w:rsidP="00914389"/>
    <w:p w14:paraId="685EA639" w14:textId="77777777" w:rsidR="00914389" w:rsidRDefault="00914389" w:rsidP="00914389">
      <w:r>
        <w:t xml:space="preserve">public class </w:t>
      </w:r>
      <w:proofErr w:type="spellStart"/>
      <w:r>
        <w:t>HomeController</w:t>
      </w:r>
      <w:proofErr w:type="spellEnd"/>
      <w:r>
        <w:t xml:space="preserve"> : Controller{</w:t>
      </w:r>
    </w:p>
    <w:p w14:paraId="121BBD90" w14:textId="77777777" w:rsidR="00914389" w:rsidRDefault="00914389" w:rsidP="00914389">
      <w:r>
        <w:t xml:space="preserve">      // GET: Home</w:t>
      </w:r>
    </w:p>
    <w:p w14:paraId="4D440385" w14:textId="77777777" w:rsidR="00914389" w:rsidRDefault="00914389" w:rsidP="00914389">
      <w:r>
        <w:t xml:space="preserve">      public </w:t>
      </w:r>
      <w:proofErr w:type="spellStart"/>
      <w:r>
        <w:t>ActionResult</w:t>
      </w:r>
      <w:proofErr w:type="spellEnd"/>
      <w:r>
        <w:t xml:space="preserve"> Index(){</w:t>
      </w:r>
    </w:p>
    <w:p w14:paraId="4547E6B9" w14:textId="77777777" w:rsidR="00914389" w:rsidRDefault="00914389" w:rsidP="00914389">
      <w:r>
        <w:t xml:space="preserve">         return </w:t>
      </w:r>
      <w:proofErr w:type="spellStart"/>
      <w:r>
        <w:t>RedirectToAction</w:t>
      </w:r>
      <w:proofErr w:type="spellEnd"/>
      <w:r>
        <w:t>("</w:t>
      </w:r>
      <w:proofErr w:type="spellStart"/>
      <w:r>
        <w:t>GetAllCustomers</w:t>
      </w:r>
      <w:proofErr w:type="spellEnd"/>
      <w:r>
        <w:t>","Customer");</w:t>
      </w:r>
    </w:p>
    <w:p w14:paraId="726B2623" w14:textId="77777777" w:rsidR="00914389" w:rsidRDefault="00914389" w:rsidP="00914389">
      <w:r>
        <w:t>--------------------------------------------------------------------------</w:t>
      </w:r>
    </w:p>
    <w:p w14:paraId="13A3123D" w14:textId="77777777" w:rsidR="00914389" w:rsidRDefault="00914389" w:rsidP="00914389">
      <w:proofErr w:type="spellStart"/>
      <w:r>
        <w:t>ActionName</w:t>
      </w:r>
      <w:proofErr w:type="spellEnd"/>
      <w:r>
        <w:t xml:space="preserve"> attribute(filter)-</w:t>
      </w:r>
    </w:p>
    <w:p w14:paraId="71FF7C02" w14:textId="77777777" w:rsidR="00914389" w:rsidRDefault="00914389" w:rsidP="00914389">
      <w:r>
        <w:t>http://localhost:54350/Home/currentTime</w:t>
      </w:r>
    </w:p>
    <w:p w14:paraId="71454E5C" w14:textId="77777777" w:rsidR="00914389" w:rsidRDefault="00914389" w:rsidP="00914389">
      <w:r>
        <w:t>[</w:t>
      </w:r>
      <w:proofErr w:type="spellStart"/>
      <w:r>
        <w:t>ActionName</w:t>
      </w:r>
      <w:proofErr w:type="spellEnd"/>
      <w:r>
        <w:t>("</w:t>
      </w:r>
      <w:proofErr w:type="spellStart"/>
      <w:r>
        <w:t>CurrentTime</w:t>
      </w:r>
      <w:proofErr w:type="spellEnd"/>
      <w:r>
        <w:t>")]</w:t>
      </w:r>
    </w:p>
    <w:p w14:paraId="0ADC2685" w14:textId="77777777" w:rsidR="00914389" w:rsidRDefault="00914389" w:rsidP="00914389">
      <w:r>
        <w:t xml:space="preserve">        public string </w:t>
      </w:r>
      <w:proofErr w:type="spellStart"/>
      <w:r>
        <w:t>GetCurrentTime</w:t>
      </w:r>
      <w:proofErr w:type="spellEnd"/>
      <w:r>
        <w:t>()</w:t>
      </w:r>
    </w:p>
    <w:p w14:paraId="3ABE82F9" w14:textId="77777777" w:rsidR="00914389" w:rsidRDefault="00914389" w:rsidP="00914389">
      <w:r>
        <w:t xml:space="preserve">        {</w:t>
      </w:r>
    </w:p>
    <w:p w14:paraId="39B36F50" w14:textId="77777777" w:rsidR="00914389" w:rsidRDefault="00914389" w:rsidP="00914389">
      <w:r>
        <w:t xml:space="preserve">            return </w:t>
      </w:r>
      <w:proofErr w:type="spellStart"/>
      <w:r>
        <w:t>DateTime.Now.ToString</w:t>
      </w:r>
      <w:proofErr w:type="spellEnd"/>
      <w:r>
        <w:t>("T");</w:t>
      </w:r>
    </w:p>
    <w:p w14:paraId="33C21645" w14:textId="77777777" w:rsidR="00914389" w:rsidRDefault="00914389" w:rsidP="00914389">
      <w:r>
        <w:t xml:space="preserve">        }</w:t>
      </w:r>
    </w:p>
    <w:p w14:paraId="37DD3679" w14:textId="77777777" w:rsidR="00914389" w:rsidRDefault="00914389" w:rsidP="00914389">
      <w:r>
        <w:lastRenderedPageBreak/>
        <w:t>-----------------------------------------------------------------------------</w:t>
      </w:r>
    </w:p>
    <w:p w14:paraId="3C7F9EE4" w14:textId="77777777" w:rsidR="00914389" w:rsidRDefault="00914389" w:rsidP="00914389">
      <w:r>
        <w:t xml:space="preserve">    [</w:t>
      </w:r>
      <w:proofErr w:type="spellStart"/>
      <w:r>
        <w:t>ActionName</w:t>
      </w:r>
      <w:proofErr w:type="spellEnd"/>
      <w:r>
        <w:t>("</w:t>
      </w:r>
      <w:proofErr w:type="spellStart"/>
      <w:r>
        <w:t>CurrentTime</w:t>
      </w:r>
      <w:proofErr w:type="spellEnd"/>
      <w:r>
        <w:t>")]</w:t>
      </w:r>
    </w:p>
    <w:p w14:paraId="06FF6FFE" w14:textId="77777777" w:rsidR="00914389" w:rsidRDefault="00914389" w:rsidP="00914389">
      <w:r>
        <w:t xml:space="preserve">      public string </w:t>
      </w:r>
      <w:proofErr w:type="spellStart"/>
      <w:r>
        <w:t>GetCurrentTime</w:t>
      </w:r>
      <w:proofErr w:type="spellEnd"/>
      <w:r>
        <w:t>(){</w:t>
      </w:r>
    </w:p>
    <w:p w14:paraId="10780A9D" w14:textId="77777777" w:rsidR="00914389" w:rsidRDefault="00914389" w:rsidP="00914389">
      <w:r>
        <w:t xml:space="preserve">         return </w:t>
      </w:r>
      <w:proofErr w:type="spellStart"/>
      <w:r>
        <w:t>TimeString</w:t>
      </w:r>
      <w:proofErr w:type="spellEnd"/>
      <w:r>
        <w:t>();</w:t>
      </w:r>
    </w:p>
    <w:p w14:paraId="683BEA5F" w14:textId="77777777" w:rsidR="00914389" w:rsidRDefault="00914389" w:rsidP="00914389">
      <w:r>
        <w:t xml:space="preserve">      }</w:t>
      </w:r>
    </w:p>
    <w:p w14:paraId="5D9B2756" w14:textId="77777777" w:rsidR="00914389" w:rsidRDefault="00914389" w:rsidP="00914389">
      <w:r>
        <w:tab/>
      </w:r>
      <w:r>
        <w:tab/>
      </w:r>
    </w:p>
    <w:p w14:paraId="2440EC81" w14:textId="77777777" w:rsidR="00914389" w:rsidRDefault="00914389" w:rsidP="00914389">
      <w:r>
        <w:t xml:space="preserve">      [</w:t>
      </w:r>
      <w:proofErr w:type="spellStart"/>
      <w:r>
        <w:t>NonAction</w:t>
      </w:r>
      <w:proofErr w:type="spellEnd"/>
      <w:r>
        <w:t>]</w:t>
      </w:r>
    </w:p>
    <w:p w14:paraId="69BDD7AB" w14:textId="77777777" w:rsidR="00914389" w:rsidRDefault="00914389" w:rsidP="00914389">
      <w:r>
        <w:t xml:space="preserve">      public string </w:t>
      </w:r>
      <w:proofErr w:type="spellStart"/>
      <w:r>
        <w:t>TimeString</w:t>
      </w:r>
      <w:proofErr w:type="spellEnd"/>
      <w:r>
        <w:t>(){</w:t>
      </w:r>
    </w:p>
    <w:p w14:paraId="3307ADEA" w14:textId="77777777" w:rsidR="00914389" w:rsidRDefault="00914389" w:rsidP="00914389">
      <w:r>
        <w:t xml:space="preserve">         return "Time is " + </w:t>
      </w:r>
      <w:proofErr w:type="spellStart"/>
      <w:r>
        <w:t>DateTime.Now.ToString</w:t>
      </w:r>
      <w:proofErr w:type="spellEnd"/>
      <w:r>
        <w:t>("T");</w:t>
      </w:r>
    </w:p>
    <w:p w14:paraId="48A7A7F9" w14:textId="77777777" w:rsidR="00914389" w:rsidRDefault="00914389" w:rsidP="00914389">
      <w:r>
        <w:t xml:space="preserve">      }</w:t>
      </w:r>
    </w:p>
    <w:p w14:paraId="62E3DD9C" w14:textId="77777777" w:rsidR="00914389" w:rsidRDefault="00914389" w:rsidP="00914389"/>
    <w:p w14:paraId="5AB9A7ED" w14:textId="77777777" w:rsidR="00914389" w:rsidRDefault="00914389" w:rsidP="00914389">
      <w:r>
        <w:t>http://localhost:62833/Home/CurrentTime   -&gt;working</w:t>
      </w:r>
    </w:p>
    <w:p w14:paraId="1F6C0B69" w14:textId="77777777" w:rsidR="00914389" w:rsidRDefault="00914389" w:rsidP="00914389">
      <w:r>
        <w:t>http://localhost:62833/Home/TimeString    -&gt;not working</w:t>
      </w:r>
    </w:p>
    <w:p w14:paraId="0EFE8C98" w14:textId="77777777" w:rsidR="00914389" w:rsidRDefault="00914389" w:rsidP="00914389">
      <w:r>
        <w:t>+---------------------------------------------------------------------------------</w:t>
      </w:r>
    </w:p>
    <w:p w14:paraId="566467B4" w14:textId="77777777" w:rsidR="00914389" w:rsidRDefault="00914389" w:rsidP="00914389">
      <w:r>
        <w:t xml:space="preserve"> </w:t>
      </w:r>
      <w:proofErr w:type="spellStart"/>
      <w:r>
        <w:t>httpverbs</w:t>
      </w:r>
      <w:proofErr w:type="spellEnd"/>
      <w:r>
        <w:t xml:space="preserve"> give </w:t>
      </w:r>
      <w:proofErr w:type="spellStart"/>
      <w:r>
        <w:t>yo</w:t>
      </w:r>
      <w:proofErr w:type="spellEnd"/>
      <w:r>
        <w:t xml:space="preserve"> choice which action you want to perform with the same name methods</w:t>
      </w:r>
    </w:p>
    <w:p w14:paraId="64EB3EFA" w14:textId="77777777" w:rsidR="00914389" w:rsidRDefault="00914389" w:rsidP="00914389">
      <w:r>
        <w:t xml:space="preserve">        public </w:t>
      </w:r>
      <w:proofErr w:type="spellStart"/>
      <w:r>
        <w:t>ActionResult</w:t>
      </w:r>
      <w:proofErr w:type="spellEnd"/>
      <w:r>
        <w:t xml:space="preserve"> Search(string name)</w:t>
      </w:r>
    </w:p>
    <w:p w14:paraId="2FDBEDD0" w14:textId="77777777" w:rsidR="00914389" w:rsidRDefault="00914389" w:rsidP="00914389">
      <w:r>
        <w:t xml:space="preserve">        {</w:t>
      </w:r>
    </w:p>
    <w:p w14:paraId="233F1B1B" w14:textId="77777777" w:rsidR="00914389" w:rsidRDefault="00914389" w:rsidP="00914389">
      <w:r>
        <w:t xml:space="preserve">            var input = </w:t>
      </w:r>
      <w:proofErr w:type="spellStart"/>
      <w:r>
        <w:t>Server.HtmlEncode</w:t>
      </w:r>
      <w:proofErr w:type="spellEnd"/>
      <w:r>
        <w:t>(name);</w:t>
      </w:r>
    </w:p>
    <w:p w14:paraId="46FFACC8" w14:textId="77777777" w:rsidR="00914389" w:rsidRDefault="00914389" w:rsidP="00914389">
      <w:r>
        <w:t xml:space="preserve">            return Content(input);</w:t>
      </w:r>
    </w:p>
    <w:p w14:paraId="5994438E" w14:textId="77777777" w:rsidR="00914389" w:rsidRDefault="00914389" w:rsidP="00914389">
      <w:r>
        <w:t xml:space="preserve">        }</w:t>
      </w:r>
    </w:p>
    <w:p w14:paraId="27F082B1" w14:textId="77777777" w:rsidR="00914389" w:rsidRDefault="00914389" w:rsidP="00914389">
      <w:r>
        <w:t xml:space="preserve">        [</w:t>
      </w:r>
      <w:proofErr w:type="spellStart"/>
      <w:r>
        <w:t>HttpGet</w:t>
      </w:r>
      <w:proofErr w:type="spellEnd"/>
      <w:r>
        <w:t>]</w:t>
      </w:r>
    </w:p>
    <w:p w14:paraId="50D28D8D" w14:textId="77777777" w:rsidR="00914389" w:rsidRDefault="00914389" w:rsidP="00914389">
      <w:r>
        <w:t xml:space="preserve">        public </w:t>
      </w:r>
      <w:proofErr w:type="spellStart"/>
      <w:r>
        <w:t>ActionResult</w:t>
      </w:r>
      <w:proofErr w:type="spellEnd"/>
      <w:r>
        <w:t xml:space="preserve"> Search()</w:t>
      </w:r>
    </w:p>
    <w:p w14:paraId="388D3E7A" w14:textId="77777777" w:rsidR="00914389" w:rsidRDefault="00914389" w:rsidP="00914389">
      <w:r>
        <w:t xml:space="preserve">        {</w:t>
      </w:r>
    </w:p>
    <w:p w14:paraId="1DA2A983" w14:textId="77777777" w:rsidR="00914389" w:rsidRDefault="00914389" w:rsidP="00914389">
      <w:r>
        <w:t xml:space="preserve">            var input = "Another Search action";</w:t>
      </w:r>
    </w:p>
    <w:p w14:paraId="044DBC3E" w14:textId="77777777" w:rsidR="00914389" w:rsidRDefault="00914389" w:rsidP="00914389">
      <w:r>
        <w:t xml:space="preserve">            return Content(input);</w:t>
      </w:r>
    </w:p>
    <w:p w14:paraId="353B4C19" w14:textId="77777777" w:rsidR="00914389" w:rsidRDefault="00914389" w:rsidP="00914389">
      <w:r>
        <w:t xml:space="preserve">        }</w:t>
      </w:r>
    </w:p>
    <w:p w14:paraId="484851A1" w14:textId="3EE3300D" w:rsidR="00914389" w:rsidRDefault="00914389" w:rsidP="00914389">
      <w:r>
        <w:t>--------------------------------------------------------------------------------</w:t>
      </w:r>
    </w:p>
    <w:p w14:paraId="1B440520" w14:textId="4EA9C753" w:rsidR="00914389" w:rsidRDefault="00914389" w:rsidP="00914389"/>
    <w:p w14:paraId="4C19BBC9" w14:textId="77777777" w:rsidR="00C8656A" w:rsidRDefault="00C8656A" w:rsidP="00C8656A">
      <w:pPr>
        <w:rPr>
          <w:rFonts w:ascii="Arial" w:hAnsi="Arial" w:cs="Arial"/>
          <w:color w:val="333333"/>
          <w:shd w:val="clear" w:color="auto" w:fill="FFFFFF"/>
        </w:rPr>
      </w:pPr>
    </w:p>
    <w:p w14:paraId="1245E6AA" w14:textId="77777777" w:rsidR="00C8656A" w:rsidRDefault="00C8656A" w:rsidP="00C8656A">
      <w:r>
        <w:rPr>
          <w:rFonts w:ascii="Arial" w:hAnsi="Arial" w:cs="Arial"/>
          <w:color w:val="333333"/>
          <w:shd w:val="clear" w:color="auto" w:fill="FFFFFF"/>
        </w:rPr>
        <w:t>we have built</w:t>
      </w:r>
      <w:r>
        <w:rPr>
          <w:rStyle w:val="apple-converted-space"/>
          <w:rFonts w:ascii="Arial" w:hAnsi="Arial" w:cs="Arial"/>
          <w:color w:val="333333"/>
          <w:shd w:val="clear" w:color="auto" w:fill="FFFFFF"/>
        </w:rPr>
        <w:t> </w:t>
      </w:r>
      <w:r>
        <w:rPr>
          <w:rFonts w:ascii="Arial" w:hAnsi="Arial" w:cs="Arial"/>
          <w:b/>
          <w:bCs/>
          <w:color w:val="333333"/>
          <w:shd w:val="clear" w:color="auto" w:fill="FFFFFF"/>
        </w:rPr>
        <w:t>Employee</w:t>
      </w:r>
      <w:r>
        <w:rPr>
          <w:rStyle w:val="apple-converted-space"/>
          <w:rFonts w:ascii="Arial" w:hAnsi="Arial" w:cs="Arial"/>
          <w:b/>
          <w:bCs/>
          <w:color w:val="333333"/>
          <w:shd w:val="clear" w:color="auto" w:fill="FFFFFF"/>
        </w:rPr>
        <w:t> </w:t>
      </w:r>
      <w:r>
        <w:rPr>
          <w:rFonts w:ascii="Arial" w:hAnsi="Arial" w:cs="Arial"/>
          <w:color w:val="333333"/>
          <w:shd w:val="clear" w:color="auto" w:fill="FFFFFF"/>
        </w:rPr>
        <w:t>entity.</w:t>
      </w:r>
      <w:r>
        <w:rPr>
          <w:rFonts w:ascii="Arial" w:hAnsi="Arial" w:cs="Arial"/>
          <w:color w:val="333333"/>
        </w:rPr>
        <w:br/>
      </w:r>
      <w:r>
        <w:rPr>
          <w:rFonts w:ascii="Arial" w:hAnsi="Arial" w:cs="Arial"/>
          <w:color w:val="0000FF"/>
          <w:shd w:val="clear" w:color="auto" w:fill="FFFFFF"/>
        </w:rPr>
        <w:t>public class</w:t>
      </w:r>
      <w:r>
        <w:rPr>
          <w:rStyle w:val="apple-converted-space"/>
          <w:rFonts w:ascii="Arial" w:hAnsi="Arial" w:cs="Arial"/>
          <w:color w:val="333333"/>
          <w:shd w:val="clear" w:color="auto" w:fill="FFFFFF"/>
        </w:rPr>
        <w:t> </w:t>
      </w:r>
      <w:r>
        <w:rPr>
          <w:rFonts w:ascii="Arial" w:hAnsi="Arial" w:cs="Arial"/>
          <w:color w:val="3D85C6"/>
          <w:shd w:val="clear" w:color="auto" w:fill="FFFFFF"/>
        </w:rPr>
        <w:t>Employee</w:t>
      </w:r>
      <w:r>
        <w:rPr>
          <w:rFonts w:ascii="Arial" w:hAnsi="Arial" w:cs="Arial"/>
          <w:color w:val="333333"/>
        </w:rPr>
        <w:br/>
      </w:r>
      <w:r>
        <w:rPr>
          <w:rFonts w:ascii="Arial" w:hAnsi="Arial" w:cs="Arial"/>
          <w:color w:val="333333"/>
          <w:shd w:val="clear" w:color="auto" w:fill="FFFFFF"/>
        </w:rPr>
        <w:t>{</w:t>
      </w:r>
      <w:r>
        <w:rPr>
          <w:rFonts w:ascii="Arial" w:hAnsi="Arial" w:cs="Arial"/>
          <w:color w:val="333333"/>
        </w:rPr>
        <w:br/>
      </w:r>
      <w:r>
        <w:rPr>
          <w:rFonts w:ascii="Arial" w:hAnsi="Arial" w:cs="Arial"/>
          <w:color w:val="333333"/>
          <w:shd w:val="clear" w:color="auto" w:fill="FFFFFF"/>
        </w:rPr>
        <w:lastRenderedPageBreak/>
        <w:t>   </w:t>
      </w:r>
      <w:r>
        <w:rPr>
          <w:rStyle w:val="apple-converted-space"/>
          <w:rFonts w:ascii="Arial" w:hAnsi="Arial" w:cs="Arial"/>
          <w:color w:val="333333"/>
          <w:shd w:val="clear" w:color="auto" w:fill="FFFFFF"/>
        </w:rPr>
        <w:t> </w:t>
      </w:r>
      <w:r>
        <w:rPr>
          <w:rFonts w:ascii="Arial" w:hAnsi="Arial" w:cs="Arial"/>
          <w:color w:val="0000FF"/>
          <w:shd w:val="clear" w:color="auto" w:fill="FFFFFF"/>
        </w:rPr>
        <w:t>public int</w:t>
      </w:r>
      <w:r>
        <w:rPr>
          <w:rStyle w:val="apple-converted-space"/>
          <w:rFonts w:ascii="Arial" w:hAnsi="Arial" w:cs="Arial"/>
          <w:color w:val="333333"/>
          <w:shd w:val="clear" w:color="auto" w:fill="FFFFFF"/>
        </w:rPr>
        <w:t> </w:t>
      </w:r>
      <w:proofErr w:type="spellStart"/>
      <w:r>
        <w:rPr>
          <w:rFonts w:ascii="Arial" w:hAnsi="Arial" w:cs="Arial"/>
          <w:color w:val="333333"/>
          <w:shd w:val="clear" w:color="auto" w:fill="FFFFFF"/>
        </w:rPr>
        <w:t>EmployeeId</w:t>
      </w:r>
      <w:proofErr w:type="spellEnd"/>
      <w:r>
        <w:rPr>
          <w:rFonts w:ascii="Arial" w:hAnsi="Arial" w:cs="Arial"/>
          <w:color w:val="333333"/>
          <w:shd w:val="clear" w:color="auto" w:fill="FFFFFF"/>
        </w:rPr>
        <w:t xml:space="preserve"> {</w:t>
      </w:r>
      <w:r>
        <w:rPr>
          <w:rStyle w:val="apple-converted-space"/>
          <w:rFonts w:ascii="Arial" w:hAnsi="Arial" w:cs="Arial"/>
          <w:color w:val="333333"/>
          <w:shd w:val="clear" w:color="auto" w:fill="FFFFFF"/>
        </w:rPr>
        <w:t> </w:t>
      </w:r>
      <w:r>
        <w:rPr>
          <w:rFonts w:ascii="Arial" w:hAnsi="Arial" w:cs="Arial"/>
          <w:color w:val="0000FF"/>
          <w:shd w:val="clear" w:color="auto" w:fill="FFFFFF"/>
        </w:rPr>
        <w:t>get; set;</w:t>
      </w:r>
      <w:r>
        <w:rPr>
          <w:rStyle w:val="apple-converted-space"/>
          <w:rFonts w:ascii="Arial" w:hAnsi="Arial" w:cs="Arial"/>
          <w:color w:val="333333"/>
          <w:shd w:val="clear" w:color="auto" w:fill="FFFFFF"/>
        </w:rPr>
        <w:t> </w:t>
      </w:r>
      <w:r>
        <w:rPr>
          <w:rFonts w:ascii="Arial" w:hAnsi="Arial" w:cs="Arial"/>
          <w:color w:val="333333"/>
          <w:shd w:val="clear" w:color="auto" w:fill="FFFFFF"/>
        </w:rPr>
        <w:t>}</w:t>
      </w:r>
      <w:r>
        <w:rPr>
          <w:rFonts w:ascii="Arial" w:hAnsi="Arial" w:cs="Arial"/>
          <w:color w:val="333333"/>
        </w:rPr>
        <w:br/>
      </w:r>
      <w:r>
        <w:rPr>
          <w:rFonts w:ascii="Arial" w:hAnsi="Arial" w:cs="Arial"/>
          <w:color w:val="333333"/>
          <w:shd w:val="clear" w:color="auto" w:fill="FFFFFF"/>
        </w:rPr>
        <w:t>   </w:t>
      </w:r>
      <w:r>
        <w:rPr>
          <w:rStyle w:val="apple-converted-space"/>
          <w:rFonts w:ascii="Arial" w:hAnsi="Arial" w:cs="Arial"/>
          <w:color w:val="333333"/>
          <w:shd w:val="clear" w:color="auto" w:fill="FFFFFF"/>
        </w:rPr>
        <w:t> </w:t>
      </w:r>
      <w:r>
        <w:rPr>
          <w:rFonts w:ascii="Arial" w:hAnsi="Arial" w:cs="Arial"/>
          <w:color w:val="0000FF"/>
          <w:shd w:val="clear" w:color="auto" w:fill="FFFFFF"/>
        </w:rPr>
        <w:t>public</w:t>
      </w:r>
      <w:r>
        <w:rPr>
          <w:rStyle w:val="apple-converted-space"/>
          <w:rFonts w:ascii="Arial" w:hAnsi="Arial" w:cs="Arial"/>
          <w:color w:val="333333"/>
          <w:shd w:val="clear" w:color="auto" w:fill="FFFFFF"/>
        </w:rPr>
        <w:t> </w:t>
      </w:r>
      <w:r>
        <w:rPr>
          <w:rFonts w:ascii="Arial" w:hAnsi="Arial" w:cs="Arial"/>
          <w:color w:val="0000FF"/>
          <w:shd w:val="clear" w:color="auto" w:fill="FFFFFF"/>
        </w:rPr>
        <w:t>string</w:t>
      </w:r>
      <w:r>
        <w:rPr>
          <w:rStyle w:val="apple-converted-space"/>
          <w:rFonts w:ascii="Arial" w:hAnsi="Arial" w:cs="Arial"/>
          <w:color w:val="333333"/>
          <w:shd w:val="clear" w:color="auto" w:fill="FFFFFF"/>
        </w:rPr>
        <w:t> </w:t>
      </w:r>
      <w:r>
        <w:rPr>
          <w:rFonts w:ascii="Arial" w:hAnsi="Arial" w:cs="Arial"/>
          <w:color w:val="333333"/>
          <w:shd w:val="clear" w:color="auto" w:fill="FFFFFF"/>
        </w:rPr>
        <w:t>Name { </w:t>
      </w:r>
      <w:r>
        <w:rPr>
          <w:rFonts w:ascii="Arial" w:hAnsi="Arial" w:cs="Arial"/>
          <w:color w:val="0000FF"/>
          <w:shd w:val="clear" w:color="auto" w:fill="FFFFFF"/>
        </w:rPr>
        <w:t>get; set;</w:t>
      </w:r>
      <w:r>
        <w:rPr>
          <w:rFonts w:ascii="Arial" w:hAnsi="Arial" w:cs="Arial"/>
          <w:color w:val="333333"/>
          <w:shd w:val="clear" w:color="auto" w:fill="FFFFFF"/>
        </w:rPr>
        <w:t> }</w:t>
      </w:r>
      <w:r>
        <w:rPr>
          <w:rFonts w:ascii="Arial" w:hAnsi="Arial" w:cs="Arial"/>
          <w:color w:val="333333"/>
        </w:rPr>
        <w:br/>
      </w:r>
      <w:r>
        <w:rPr>
          <w:rFonts w:ascii="Arial" w:hAnsi="Arial" w:cs="Arial"/>
          <w:color w:val="333333"/>
          <w:shd w:val="clear" w:color="auto" w:fill="FFFFFF"/>
        </w:rPr>
        <w:t>    </w:t>
      </w:r>
      <w:r>
        <w:rPr>
          <w:rFonts w:ascii="Arial" w:hAnsi="Arial" w:cs="Arial"/>
          <w:color w:val="0000FF"/>
          <w:shd w:val="clear" w:color="auto" w:fill="FFFFFF"/>
        </w:rPr>
        <w:t>public</w:t>
      </w:r>
      <w:r>
        <w:rPr>
          <w:rFonts w:ascii="Arial" w:hAnsi="Arial" w:cs="Arial"/>
          <w:color w:val="333333"/>
          <w:shd w:val="clear" w:color="auto" w:fill="FFFFFF"/>
        </w:rPr>
        <w:t> </w:t>
      </w:r>
      <w:r>
        <w:rPr>
          <w:rFonts w:ascii="Arial" w:hAnsi="Arial" w:cs="Arial"/>
          <w:color w:val="0000FF"/>
          <w:shd w:val="clear" w:color="auto" w:fill="FFFFFF"/>
        </w:rPr>
        <w:t>string</w:t>
      </w:r>
      <w:r>
        <w:rPr>
          <w:rFonts w:ascii="Arial" w:hAnsi="Arial" w:cs="Arial"/>
          <w:color w:val="333333"/>
          <w:shd w:val="clear" w:color="auto" w:fill="FFFFFF"/>
        </w:rPr>
        <w:t> Gender { </w:t>
      </w:r>
      <w:r>
        <w:rPr>
          <w:rFonts w:ascii="Arial" w:hAnsi="Arial" w:cs="Arial"/>
          <w:color w:val="0000FF"/>
          <w:shd w:val="clear" w:color="auto" w:fill="FFFFFF"/>
        </w:rPr>
        <w:t>get; set;</w:t>
      </w:r>
      <w:r>
        <w:rPr>
          <w:rFonts w:ascii="Arial" w:hAnsi="Arial" w:cs="Arial"/>
          <w:color w:val="333333"/>
          <w:shd w:val="clear" w:color="auto" w:fill="FFFFFF"/>
        </w:rPr>
        <w:t> }</w:t>
      </w:r>
      <w:r>
        <w:rPr>
          <w:rFonts w:ascii="Arial" w:hAnsi="Arial" w:cs="Arial"/>
          <w:color w:val="333333"/>
        </w:rPr>
        <w:br/>
      </w:r>
      <w:r>
        <w:rPr>
          <w:rFonts w:ascii="Arial" w:hAnsi="Arial" w:cs="Arial"/>
          <w:color w:val="333333"/>
          <w:shd w:val="clear" w:color="auto" w:fill="FFFFFF"/>
        </w:rPr>
        <w:t>    </w:t>
      </w:r>
      <w:r>
        <w:rPr>
          <w:rFonts w:ascii="Arial" w:hAnsi="Arial" w:cs="Arial"/>
          <w:color w:val="0000FF"/>
          <w:shd w:val="clear" w:color="auto" w:fill="FFFFFF"/>
        </w:rPr>
        <w:t>public</w:t>
      </w:r>
      <w:r>
        <w:rPr>
          <w:rFonts w:ascii="Arial" w:hAnsi="Arial" w:cs="Arial"/>
          <w:color w:val="333333"/>
          <w:shd w:val="clear" w:color="auto" w:fill="FFFFFF"/>
        </w:rPr>
        <w:t> </w:t>
      </w:r>
      <w:r>
        <w:rPr>
          <w:rFonts w:ascii="Arial" w:hAnsi="Arial" w:cs="Arial"/>
          <w:color w:val="0000FF"/>
          <w:shd w:val="clear" w:color="auto" w:fill="FFFFFF"/>
        </w:rPr>
        <w:t>string</w:t>
      </w:r>
      <w:r>
        <w:rPr>
          <w:rFonts w:ascii="Arial" w:hAnsi="Arial" w:cs="Arial"/>
          <w:color w:val="333333"/>
          <w:shd w:val="clear" w:color="auto" w:fill="FFFFFF"/>
        </w:rPr>
        <w:t> City { </w:t>
      </w:r>
      <w:r>
        <w:rPr>
          <w:rFonts w:ascii="Arial" w:hAnsi="Arial" w:cs="Arial"/>
          <w:color w:val="0000FF"/>
          <w:shd w:val="clear" w:color="auto" w:fill="FFFFFF"/>
        </w:rPr>
        <w:t>get; set;</w:t>
      </w:r>
      <w:r>
        <w:rPr>
          <w:rFonts w:ascii="Arial" w:hAnsi="Arial" w:cs="Arial"/>
          <w:color w:val="333333"/>
          <w:shd w:val="clear" w:color="auto" w:fill="FFFFFF"/>
        </w:rPr>
        <w:t> }</w:t>
      </w:r>
      <w:r>
        <w:rPr>
          <w:rFonts w:ascii="Arial" w:hAnsi="Arial" w:cs="Arial"/>
          <w:color w:val="333333"/>
        </w:rPr>
        <w:br/>
      </w:r>
      <w:r>
        <w:rPr>
          <w:rFonts w:ascii="Arial" w:hAnsi="Arial" w:cs="Arial"/>
          <w:color w:val="333333"/>
          <w:shd w:val="clear" w:color="auto" w:fill="FFFFFF"/>
        </w:rPr>
        <w:t>}</w:t>
      </w:r>
      <w:r>
        <w:rPr>
          <w:rStyle w:val="apple-converted-space"/>
          <w:rFonts w:ascii="Arial" w:hAnsi="Arial" w:cs="Arial"/>
          <w:color w:val="333333"/>
          <w:shd w:val="clear" w:color="auto" w:fill="FFFFFF"/>
        </w:rPr>
        <w:t> </w:t>
      </w:r>
      <w:r>
        <w:rPr>
          <w:rFonts w:ascii="Arial" w:hAnsi="Arial" w:cs="Arial"/>
          <w:color w:val="333333"/>
        </w:rPr>
        <w:br/>
      </w:r>
      <w:r>
        <w:rPr>
          <w:rFonts w:ascii="Arial" w:hAnsi="Arial" w:cs="Arial"/>
          <w:color w:val="333333"/>
        </w:rPr>
        <w:br/>
      </w:r>
      <w:r>
        <w:rPr>
          <w:rFonts w:ascii="Arial" w:hAnsi="Arial" w:cs="Arial"/>
          <w:color w:val="333333"/>
        </w:rPr>
        <w:br/>
      </w:r>
      <w:r>
        <w:rPr>
          <w:rFonts w:ascii="Arial" w:hAnsi="Arial" w:cs="Arial"/>
          <w:color w:val="333333"/>
        </w:rPr>
        <w:br/>
      </w:r>
      <w:r>
        <w:rPr>
          <w:rFonts w:ascii="Arial" w:hAnsi="Arial" w:cs="Arial"/>
          <w:color w:val="333333"/>
          <w:shd w:val="clear" w:color="auto" w:fill="FFFFFF"/>
        </w:rPr>
        <w:t>In this video, we will discuss, retrieving data from a database table</w:t>
      </w:r>
      <w:r>
        <w:rPr>
          <w:rStyle w:val="apple-converted-space"/>
          <w:rFonts w:ascii="Arial" w:hAnsi="Arial" w:cs="Arial"/>
          <w:color w:val="333333"/>
          <w:shd w:val="clear" w:color="auto" w:fill="FFFFFF"/>
        </w:rPr>
        <w:t> </w:t>
      </w:r>
      <w:proofErr w:type="spellStart"/>
      <w:r>
        <w:rPr>
          <w:rFonts w:ascii="Arial" w:hAnsi="Arial" w:cs="Arial"/>
          <w:b/>
          <w:bCs/>
          <w:color w:val="333333"/>
          <w:shd w:val="clear" w:color="auto" w:fill="FFFFFF"/>
        </w:rPr>
        <w:t>tblEmployee</w:t>
      </w:r>
      <w:proofErr w:type="spellEnd"/>
      <w:r>
        <w:rPr>
          <w:rStyle w:val="apple-converted-space"/>
          <w:rFonts w:ascii="Arial" w:hAnsi="Arial" w:cs="Arial"/>
          <w:b/>
          <w:bCs/>
          <w:color w:val="333333"/>
          <w:shd w:val="clear" w:color="auto" w:fill="FFFFFF"/>
        </w:rPr>
        <w:t> </w:t>
      </w:r>
      <w:r>
        <w:rPr>
          <w:rFonts w:ascii="Arial" w:hAnsi="Arial" w:cs="Arial"/>
          <w:color w:val="333333"/>
          <w:shd w:val="clear" w:color="auto" w:fill="FFFFFF"/>
        </w:rPr>
        <w:t>using entity framework. In a later video, we will discuss using business objects as our model.</w:t>
      </w:r>
      <w:r>
        <w:rPr>
          <w:rFonts w:ascii="Arial" w:hAnsi="Arial" w:cs="Arial"/>
          <w:color w:val="333333"/>
        </w:rPr>
        <w:br/>
      </w:r>
      <w:r>
        <w:rPr>
          <w:rFonts w:ascii="Arial" w:hAnsi="Arial" w:cs="Arial"/>
          <w:color w:val="333333"/>
        </w:rPr>
        <w:br/>
      </w:r>
      <w:r>
        <w:rPr>
          <w:rFonts w:ascii="Arial" w:hAnsi="Arial" w:cs="Arial"/>
          <w:b/>
          <w:bCs/>
          <w:color w:val="333333"/>
          <w:shd w:val="clear" w:color="auto" w:fill="FFFFFF"/>
        </w:rPr>
        <w:t>Step 1:</w:t>
      </w:r>
      <w:r>
        <w:rPr>
          <w:rStyle w:val="apple-converted-space"/>
          <w:rFonts w:ascii="Arial" w:hAnsi="Arial" w:cs="Arial"/>
          <w:color w:val="333333"/>
          <w:shd w:val="clear" w:color="auto" w:fill="FFFFFF"/>
        </w:rPr>
        <w:t> </w:t>
      </w:r>
      <w:r>
        <w:rPr>
          <w:rFonts w:ascii="Arial" w:hAnsi="Arial" w:cs="Arial"/>
          <w:color w:val="333333"/>
          <w:shd w:val="clear" w:color="auto" w:fill="FFFFFF"/>
        </w:rPr>
        <w:t xml:space="preserve">Install entity framework, if you don't have it installed already on your computer. At the time of this recording the latest version is 5.0.0.0. Using </w:t>
      </w:r>
      <w:proofErr w:type="spellStart"/>
      <w:r>
        <w:rPr>
          <w:rFonts w:ascii="Arial" w:hAnsi="Arial" w:cs="Arial"/>
          <w:color w:val="333333"/>
          <w:shd w:val="clear" w:color="auto" w:fill="FFFFFF"/>
        </w:rPr>
        <w:t>nuget</w:t>
      </w:r>
      <w:proofErr w:type="spellEnd"/>
      <w:r>
        <w:rPr>
          <w:rFonts w:ascii="Arial" w:hAnsi="Arial" w:cs="Arial"/>
          <w:color w:val="333333"/>
          <w:shd w:val="clear" w:color="auto" w:fill="FFFFFF"/>
        </w:rPr>
        <w:t xml:space="preserve"> package manager, is the easiest way to install. A reference to EntityFramework.dll is automatically added.</w:t>
      </w:r>
      <w:r>
        <w:rPr>
          <w:rFonts w:ascii="Arial" w:hAnsi="Arial" w:cs="Arial"/>
          <w:color w:val="333333"/>
        </w:rPr>
        <w:br/>
      </w:r>
      <w:r>
        <w:rPr>
          <w:rFonts w:ascii="Arial" w:hAnsi="Arial" w:cs="Arial"/>
          <w:color w:val="333333"/>
          <w:shd w:val="clear" w:color="auto" w:fill="FFFFFF"/>
        </w:rPr>
        <w:t>Open visual studio &gt; Tools &gt; Library Package Manager &gt; Manage NuGet Packages for Solution</w:t>
      </w:r>
      <w:r>
        <w:rPr>
          <w:rFonts w:ascii="Arial" w:hAnsi="Arial" w:cs="Arial"/>
          <w:color w:val="333333"/>
        </w:rPr>
        <w:br/>
      </w:r>
      <w:r>
        <w:rPr>
          <w:rFonts w:ascii="Arial" w:hAnsi="Arial" w:cs="Arial"/>
          <w:color w:val="333333"/>
        </w:rPr>
        <w:br/>
      </w:r>
      <w:r>
        <w:rPr>
          <w:rFonts w:ascii="Arial" w:hAnsi="Arial" w:cs="Arial"/>
          <w:b/>
          <w:bCs/>
          <w:color w:val="333333"/>
          <w:shd w:val="clear" w:color="auto" w:fill="FFFFFF"/>
        </w:rPr>
        <w:t>Step 2:</w:t>
      </w:r>
      <w:r>
        <w:rPr>
          <w:rStyle w:val="apple-converted-space"/>
          <w:rFonts w:ascii="Arial" w:hAnsi="Arial" w:cs="Arial"/>
          <w:color w:val="333333"/>
          <w:shd w:val="clear" w:color="auto" w:fill="FFFFFF"/>
        </w:rPr>
        <w:t> </w:t>
      </w:r>
      <w:r>
        <w:rPr>
          <w:rFonts w:ascii="Arial" w:hAnsi="Arial" w:cs="Arial"/>
          <w:color w:val="333333"/>
          <w:shd w:val="clear" w:color="auto" w:fill="FFFFFF"/>
        </w:rPr>
        <w:t>Add</w:t>
      </w:r>
      <w:r>
        <w:rPr>
          <w:rStyle w:val="apple-converted-space"/>
          <w:rFonts w:ascii="Arial" w:hAnsi="Arial" w:cs="Arial"/>
          <w:color w:val="333333"/>
          <w:shd w:val="clear" w:color="auto" w:fill="FFFFFF"/>
        </w:rPr>
        <w:t> </w:t>
      </w:r>
      <w:proofErr w:type="spellStart"/>
      <w:r>
        <w:rPr>
          <w:rFonts w:ascii="Arial" w:hAnsi="Arial" w:cs="Arial"/>
          <w:b/>
          <w:bCs/>
          <w:color w:val="333333"/>
          <w:shd w:val="clear" w:color="auto" w:fill="FFFFFF"/>
        </w:rPr>
        <w:t>EmployeeContext.cs</w:t>
      </w:r>
      <w:proofErr w:type="spellEnd"/>
      <w:r>
        <w:rPr>
          <w:rStyle w:val="apple-converted-space"/>
          <w:rFonts w:ascii="Arial" w:hAnsi="Arial" w:cs="Arial"/>
          <w:color w:val="333333"/>
          <w:shd w:val="clear" w:color="auto" w:fill="FFFFFF"/>
        </w:rPr>
        <w:t> </w:t>
      </w:r>
      <w:r>
        <w:rPr>
          <w:rFonts w:ascii="Arial" w:hAnsi="Arial" w:cs="Arial"/>
          <w:color w:val="333333"/>
          <w:shd w:val="clear" w:color="auto" w:fill="FFFFFF"/>
        </w:rPr>
        <w:t>class file to the Models folder. Add the following</w:t>
      </w:r>
      <w:r>
        <w:rPr>
          <w:rStyle w:val="apple-converted-space"/>
          <w:rFonts w:ascii="Arial" w:hAnsi="Arial" w:cs="Arial"/>
          <w:color w:val="333333"/>
          <w:shd w:val="clear" w:color="auto" w:fill="FFFFFF"/>
        </w:rPr>
        <w:t> </w:t>
      </w:r>
      <w:r>
        <w:rPr>
          <w:rFonts w:ascii="Arial" w:hAnsi="Arial" w:cs="Arial"/>
          <w:b/>
          <w:bCs/>
          <w:color w:val="333333"/>
          <w:shd w:val="clear" w:color="auto" w:fill="FFFFFF"/>
        </w:rPr>
        <w:t>"using"</w:t>
      </w:r>
      <w:r>
        <w:rPr>
          <w:rStyle w:val="apple-converted-space"/>
          <w:rFonts w:ascii="Arial" w:hAnsi="Arial" w:cs="Arial"/>
          <w:color w:val="333333"/>
          <w:shd w:val="clear" w:color="auto" w:fill="FFFFFF"/>
        </w:rPr>
        <w:t> </w:t>
      </w:r>
      <w:r>
        <w:rPr>
          <w:rFonts w:ascii="Arial" w:hAnsi="Arial" w:cs="Arial"/>
          <w:color w:val="333333"/>
          <w:shd w:val="clear" w:color="auto" w:fill="FFFFFF"/>
        </w:rPr>
        <w:t>declaration.</w:t>
      </w:r>
      <w:r>
        <w:rPr>
          <w:rFonts w:ascii="Arial" w:hAnsi="Arial" w:cs="Arial"/>
          <w:color w:val="333333"/>
        </w:rPr>
        <w:br/>
      </w:r>
      <w:r>
        <w:rPr>
          <w:rFonts w:ascii="Arial" w:hAnsi="Arial" w:cs="Arial"/>
          <w:color w:val="0000FF"/>
          <w:shd w:val="clear" w:color="auto" w:fill="FFFFFF"/>
        </w:rPr>
        <w:t>using</w:t>
      </w:r>
      <w:r>
        <w:rPr>
          <w:rStyle w:val="apple-converted-space"/>
          <w:rFonts w:ascii="Arial" w:hAnsi="Arial" w:cs="Arial"/>
          <w:color w:val="333333"/>
          <w:shd w:val="clear" w:color="auto" w:fill="FFFFFF"/>
        </w:rPr>
        <w:t> </w:t>
      </w:r>
      <w:proofErr w:type="spellStart"/>
      <w:r>
        <w:rPr>
          <w:rFonts w:ascii="Arial" w:hAnsi="Arial" w:cs="Arial"/>
          <w:color w:val="333333"/>
          <w:shd w:val="clear" w:color="auto" w:fill="FFFFFF"/>
        </w:rPr>
        <w:t>System.Data.Entity</w:t>
      </w:r>
      <w:proofErr w:type="spellEnd"/>
      <w:r>
        <w:rPr>
          <w:rFonts w:ascii="Arial" w:hAnsi="Arial" w:cs="Arial"/>
          <w:color w:val="333333"/>
          <w:shd w:val="clear" w:color="auto" w:fill="FFFFFF"/>
        </w:rPr>
        <w:t>;</w:t>
      </w:r>
      <w:r>
        <w:rPr>
          <w:rFonts w:ascii="Arial" w:hAnsi="Arial" w:cs="Arial"/>
          <w:color w:val="333333"/>
        </w:rPr>
        <w:br/>
      </w:r>
      <w:r>
        <w:rPr>
          <w:rFonts w:ascii="Arial" w:hAnsi="Arial" w:cs="Arial"/>
          <w:color w:val="333333"/>
        </w:rPr>
        <w:br/>
      </w:r>
      <w:r>
        <w:rPr>
          <w:rFonts w:ascii="Arial" w:hAnsi="Arial" w:cs="Arial"/>
          <w:b/>
          <w:bCs/>
          <w:color w:val="333333"/>
          <w:shd w:val="clear" w:color="auto" w:fill="FFFFFF"/>
        </w:rPr>
        <w:t xml:space="preserve">Copy &amp; paste the following code in </w:t>
      </w:r>
      <w:proofErr w:type="spellStart"/>
      <w:r>
        <w:rPr>
          <w:rFonts w:ascii="Arial" w:hAnsi="Arial" w:cs="Arial"/>
          <w:b/>
          <w:bCs/>
          <w:color w:val="333333"/>
          <w:shd w:val="clear" w:color="auto" w:fill="FFFFFF"/>
        </w:rPr>
        <w:t>EmployeeContext.cs</w:t>
      </w:r>
      <w:proofErr w:type="spellEnd"/>
      <w:r>
        <w:rPr>
          <w:rFonts w:ascii="Arial" w:hAnsi="Arial" w:cs="Arial"/>
          <w:color w:val="333333"/>
        </w:rPr>
        <w:br/>
      </w:r>
      <w:r>
        <w:rPr>
          <w:rFonts w:ascii="Arial" w:hAnsi="Arial" w:cs="Arial"/>
          <w:color w:val="0000FF"/>
          <w:shd w:val="clear" w:color="auto" w:fill="FFFFFF"/>
        </w:rPr>
        <w:t>public class</w:t>
      </w:r>
      <w:r>
        <w:rPr>
          <w:rStyle w:val="apple-converted-space"/>
          <w:rFonts w:ascii="Arial" w:hAnsi="Arial" w:cs="Arial"/>
          <w:color w:val="333333"/>
          <w:shd w:val="clear" w:color="auto" w:fill="FFFFFF"/>
        </w:rPr>
        <w:t> </w:t>
      </w:r>
      <w:proofErr w:type="spellStart"/>
      <w:r>
        <w:rPr>
          <w:rFonts w:ascii="Arial" w:hAnsi="Arial" w:cs="Arial"/>
          <w:color w:val="3D85C6"/>
          <w:shd w:val="clear" w:color="auto" w:fill="FFFFFF"/>
        </w:rPr>
        <w:t>EmployeeContext</w:t>
      </w:r>
      <w:proofErr w:type="spellEnd"/>
      <w:r>
        <w:rPr>
          <w:rStyle w:val="apple-converted-space"/>
          <w:rFonts w:ascii="Arial" w:hAnsi="Arial" w:cs="Arial"/>
          <w:color w:val="3D85C6"/>
          <w:shd w:val="clear" w:color="auto" w:fill="FFFFFF"/>
        </w:rPr>
        <w:t> </w:t>
      </w:r>
      <w:r>
        <w:rPr>
          <w:rFonts w:ascii="Arial" w:hAnsi="Arial" w:cs="Arial"/>
          <w:color w:val="333333"/>
          <w:shd w:val="clear" w:color="auto" w:fill="FFFFFF"/>
        </w:rPr>
        <w:t>:</w:t>
      </w:r>
      <w:r>
        <w:rPr>
          <w:rStyle w:val="apple-converted-space"/>
          <w:rFonts w:ascii="Arial" w:hAnsi="Arial" w:cs="Arial"/>
          <w:color w:val="333333"/>
          <w:shd w:val="clear" w:color="auto" w:fill="FFFFFF"/>
        </w:rPr>
        <w:t> </w:t>
      </w:r>
      <w:proofErr w:type="spellStart"/>
      <w:r>
        <w:rPr>
          <w:rFonts w:ascii="Arial" w:hAnsi="Arial" w:cs="Arial"/>
          <w:color w:val="3D85C6"/>
          <w:shd w:val="clear" w:color="auto" w:fill="FFFFFF"/>
        </w:rPr>
        <w:t>DbContext</w:t>
      </w:r>
      <w:proofErr w:type="spellEnd"/>
      <w:r>
        <w:rPr>
          <w:rFonts w:ascii="Arial" w:hAnsi="Arial" w:cs="Arial"/>
          <w:color w:val="333333"/>
        </w:rPr>
        <w:br/>
      </w:r>
      <w:r>
        <w:rPr>
          <w:rFonts w:ascii="Arial" w:hAnsi="Arial" w:cs="Arial"/>
          <w:color w:val="333333"/>
          <w:shd w:val="clear" w:color="auto" w:fill="FFFFFF"/>
        </w:rPr>
        <w:t>{</w:t>
      </w:r>
      <w:r>
        <w:rPr>
          <w:rFonts w:ascii="Arial" w:hAnsi="Arial" w:cs="Arial"/>
          <w:color w:val="333333"/>
        </w:rPr>
        <w:br/>
      </w:r>
      <w:r>
        <w:rPr>
          <w:rFonts w:ascii="Arial" w:hAnsi="Arial" w:cs="Arial"/>
          <w:color w:val="333333"/>
          <w:shd w:val="clear" w:color="auto" w:fill="FFFFFF"/>
        </w:rPr>
        <w:t>   </w:t>
      </w:r>
      <w:r>
        <w:rPr>
          <w:rStyle w:val="apple-converted-space"/>
          <w:rFonts w:ascii="Arial" w:hAnsi="Arial" w:cs="Arial"/>
          <w:color w:val="333333"/>
          <w:shd w:val="clear" w:color="auto" w:fill="FFFFFF"/>
        </w:rPr>
        <w:t> </w:t>
      </w:r>
      <w:r>
        <w:rPr>
          <w:rFonts w:ascii="Arial" w:hAnsi="Arial" w:cs="Arial"/>
          <w:color w:val="0000FF"/>
          <w:shd w:val="clear" w:color="auto" w:fill="FFFFFF"/>
        </w:rPr>
        <w:t>public</w:t>
      </w:r>
      <w:r>
        <w:rPr>
          <w:rStyle w:val="apple-converted-space"/>
          <w:rFonts w:ascii="Arial" w:hAnsi="Arial" w:cs="Arial"/>
          <w:color w:val="0000FF"/>
          <w:shd w:val="clear" w:color="auto" w:fill="FFFFFF"/>
        </w:rPr>
        <w:t> </w:t>
      </w:r>
      <w:proofErr w:type="spellStart"/>
      <w:r>
        <w:rPr>
          <w:rFonts w:ascii="Arial" w:hAnsi="Arial" w:cs="Arial"/>
          <w:color w:val="3D85C6"/>
          <w:shd w:val="clear" w:color="auto" w:fill="FFFFFF"/>
        </w:rPr>
        <w:t>DbSet</w:t>
      </w:r>
      <w:proofErr w:type="spellEnd"/>
      <w:r>
        <w:rPr>
          <w:rFonts w:ascii="Arial" w:hAnsi="Arial" w:cs="Arial"/>
          <w:color w:val="333333"/>
          <w:shd w:val="clear" w:color="auto" w:fill="FFFFFF"/>
        </w:rPr>
        <w:t>&lt;</w:t>
      </w:r>
      <w:r>
        <w:rPr>
          <w:rFonts w:ascii="Arial" w:hAnsi="Arial" w:cs="Arial"/>
          <w:color w:val="3D85C6"/>
          <w:shd w:val="clear" w:color="auto" w:fill="FFFFFF"/>
        </w:rPr>
        <w:t>Employee</w:t>
      </w:r>
      <w:r>
        <w:rPr>
          <w:rFonts w:ascii="Arial" w:hAnsi="Arial" w:cs="Arial"/>
          <w:color w:val="333333"/>
          <w:shd w:val="clear" w:color="auto" w:fill="FFFFFF"/>
        </w:rPr>
        <w:t>&gt; Employees {</w:t>
      </w:r>
      <w:r>
        <w:rPr>
          <w:rFonts w:ascii="Arial" w:hAnsi="Arial" w:cs="Arial"/>
          <w:color w:val="0000FF"/>
          <w:shd w:val="clear" w:color="auto" w:fill="FFFFFF"/>
        </w:rPr>
        <w:t>get; set;</w:t>
      </w:r>
      <w:r>
        <w:rPr>
          <w:rFonts w:ascii="Arial" w:hAnsi="Arial" w:cs="Arial"/>
          <w:color w:val="333333"/>
          <w:shd w:val="clear" w:color="auto" w:fill="FFFFFF"/>
        </w:rPr>
        <w:t>}</w:t>
      </w:r>
      <w:r>
        <w:rPr>
          <w:rFonts w:ascii="Arial" w:hAnsi="Arial" w:cs="Arial"/>
          <w:color w:val="333333"/>
        </w:rPr>
        <w:br/>
      </w:r>
      <w:r>
        <w:rPr>
          <w:rFonts w:ascii="Arial" w:hAnsi="Arial" w:cs="Arial"/>
          <w:color w:val="333333"/>
          <w:shd w:val="clear" w:color="auto" w:fill="FFFFFF"/>
        </w:rPr>
        <w:t>}</w:t>
      </w:r>
      <w:r>
        <w:rPr>
          <w:rFonts w:ascii="Arial" w:hAnsi="Arial" w:cs="Arial"/>
          <w:color w:val="333333"/>
        </w:rPr>
        <w:br/>
      </w:r>
      <w:r>
        <w:rPr>
          <w:rFonts w:ascii="Arial" w:hAnsi="Arial" w:cs="Arial"/>
          <w:color w:val="333333"/>
        </w:rPr>
        <w:br/>
      </w:r>
      <w:proofErr w:type="spellStart"/>
      <w:r>
        <w:rPr>
          <w:rFonts w:ascii="Arial" w:hAnsi="Arial" w:cs="Arial"/>
          <w:b/>
          <w:bCs/>
          <w:color w:val="333333"/>
          <w:shd w:val="clear" w:color="auto" w:fill="FFFFFF"/>
        </w:rPr>
        <w:t>EmployeeContext</w:t>
      </w:r>
      <w:proofErr w:type="spellEnd"/>
      <w:r>
        <w:rPr>
          <w:rStyle w:val="apple-converted-space"/>
          <w:rFonts w:ascii="Arial" w:hAnsi="Arial" w:cs="Arial"/>
          <w:b/>
          <w:bCs/>
          <w:color w:val="333333"/>
          <w:shd w:val="clear" w:color="auto" w:fill="FFFFFF"/>
        </w:rPr>
        <w:t> </w:t>
      </w:r>
      <w:r>
        <w:rPr>
          <w:rFonts w:ascii="Arial" w:hAnsi="Arial" w:cs="Arial"/>
          <w:color w:val="333333"/>
          <w:shd w:val="clear" w:color="auto" w:fill="FFFFFF"/>
        </w:rPr>
        <w:t>class derives from</w:t>
      </w:r>
      <w:r>
        <w:rPr>
          <w:rStyle w:val="apple-converted-space"/>
          <w:rFonts w:ascii="Arial" w:hAnsi="Arial" w:cs="Arial"/>
          <w:color w:val="333333"/>
          <w:shd w:val="clear" w:color="auto" w:fill="FFFFFF"/>
        </w:rPr>
        <w:t> </w:t>
      </w:r>
      <w:proofErr w:type="spellStart"/>
      <w:r>
        <w:rPr>
          <w:rFonts w:ascii="Arial" w:hAnsi="Arial" w:cs="Arial"/>
          <w:b/>
          <w:bCs/>
          <w:color w:val="333333"/>
          <w:shd w:val="clear" w:color="auto" w:fill="FFFFFF"/>
        </w:rPr>
        <w:t>DbContext</w:t>
      </w:r>
      <w:proofErr w:type="spellEnd"/>
      <w:r>
        <w:rPr>
          <w:rStyle w:val="apple-converted-space"/>
          <w:rFonts w:ascii="Arial" w:hAnsi="Arial" w:cs="Arial"/>
          <w:color w:val="333333"/>
          <w:shd w:val="clear" w:color="auto" w:fill="FFFFFF"/>
        </w:rPr>
        <w:t> </w:t>
      </w:r>
      <w:r>
        <w:rPr>
          <w:rFonts w:ascii="Arial" w:hAnsi="Arial" w:cs="Arial"/>
          <w:color w:val="333333"/>
          <w:shd w:val="clear" w:color="auto" w:fill="FFFFFF"/>
        </w:rPr>
        <w:t xml:space="preserve">class, and is responsible for establishing a connection to the database. So the next step, is to include connection string in </w:t>
      </w:r>
      <w:proofErr w:type="spellStart"/>
      <w:r>
        <w:rPr>
          <w:rFonts w:ascii="Arial" w:hAnsi="Arial" w:cs="Arial"/>
          <w:color w:val="333333"/>
          <w:shd w:val="clear" w:color="auto" w:fill="FFFFFF"/>
        </w:rPr>
        <w:t>web.config</w:t>
      </w:r>
      <w:proofErr w:type="spellEnd"/>
      <w:r>
        <w:rPr>
          <w:rFonts w:ascii="Arial" w:hAnsi="Arial" w:cs="Arial"/>
          <w:color w:val="333333"/>
          <w:shd w:val="clear" w:color="auto" w:fill="FFFFFF"/>
        </w:rPr>
        <w:t xml:space="preserve"> file.</w:t>
      </w:r>
      <w:r>
        <w:rPr>
          <w:rFonts w:ascii="Arial" w:hAnsi="Arial" w:cs="Arial"/>
          <w:color w:val="333333"/>
        </w:rPr>
        <w:br/>
      </w:r>
      <w:r>
        <w:rPr>
          <w:rFonts w:ascii="Arial" w:hAnsi="Arial" w:cs="Arial"/>
          <w:color w:val="333333"/>
        </w:rPr>
        <w:br/>
      </w:r>
      <w:r>
        <w:rPr>
          <w:rFonts w:ascii="Arial" w:hAnsi="Arial" w:cs="Arial"/>
          <w:b/>
          <w:bCs/>
          <w:color w:val="333333"/>
          <w:shd w:val="clear" w:color="auto" w:fill="FFFFFF"/>
        </w:rPr>
        <w:t>Step 3:</w:t>
      </w:r>
      <w:r>
        <w:rPr>
          <w:rStyle w:val="apple-converted-space"/>
          <w:rFonts w:ascii="Arial" w:hAnsi="Arial" w:cs="Arial"/>
          <w:color w:val="333333"/>
          <w:shd w:val="clear" w:color="auto" w:fill="FFFFFF"/>
        </w:rPr>
        <w:t> </w:t>
      </w:r>
      <w:r>
        <w:rPr>
          <w:rFonts w:ascii="Arial" w:hAnsi="Arial" w:cs="Arial"/>
          <w:color w:val="333333"/>
          <w:shd w:val="clear" w:color="auto" w:fill="FFFFFF"/>
        </w:rPr>
        <w:t xml:space="preserve">Add a connection string, to the </w:t>
      </w:r>
      <w:proofErr w:type="spellStart"/>
      <w:r>
        <w:rPr>
          <w:rFonts w:ascii="Arial" w:hAnsi="Arial" w:cs="Arial"/>
          <w:color w:val="333333"/>
          <w:shd w:val="clear" w:color="auto" w:fill="FFFFFF"/>
        </w:rPr>
        <w:t>web.config</w:t>
      </w:r>
      <w:proofErr w:type="spellEnd"/>
      <w:r>
        <w:rPr>
          <w:rFonts w:ascii="Arial" w:hAnsi="Arial" w:cs="Arial"/>
          <w:color w:val="333333"/>
          <w:shd w:val="clear" w:color="auto" w:fill="FFFFFF"/>
        </w:rPr>
        <w:t xml:space="preserve"> file, in the root directory.</w:t>
      </w:r>
      <w:r>
        <w:rPr>
          <w:rFonts w:ascii="Arial" w:hAnsi="Arial" w:cs="Arial"/>
          <w:color w:val="333333"/>
        </w:rPr>
        <w:br/>
      </w:r>
      <w:r>
        <w:rPr>
          <w:rFonts w:ascii="Arial" w:hAnsi="Arial" w:cs="Arial"/>
          <w:color w:val="0000FF"/>
          <w:shd w:val="clear" w:color="auto" w:fill="FFFFFF"/>
        </w:rPr>
        <w:t>&lt;</w:t>
      </w:r>
      <w:proofErr w:type="spellStart"/>
      <w:r>
        <w:rPr>
          <w:rFonts w:ascii="Arial" w:hAnsi="Arial" w:cs="Arial"/>
          <w:color w:val="990000"/>
          <w:shd w:val="clear" w:color="auto" w:fill="FFFFFF"/>
        </w:rPr>
        <w:t>connectionStrings</w:t>
      </w:r>
      <w:proofErr w:type="spellEnd"/>
      <w:r>
        <w:rPr>
          <w:rFonts w:ascii="Arial" w:hAnsi="Arial" w:cs="Arial"/>
          <w:color w:val="0000FF"/>
          <w:shd w:val="clear" w:color="auto" w:fill="FFFFFF"/>
        </w:rPr>
        <w:t>&gt;</w:t>
      </w:r>
      <w:r>
        <w:rPr>
          <w:rFonts w:ascii="Arial" w:hAnsi="Arial" w:cs="Arial"/>
          <w:color w:val="333333"/>
        </w:rPr>
        <w:br/>
      </w:r>
      <w:r>
        <w:rPr>
          <w:rFonts w:ascii="Arial" w:hAnsi="Arial" w:cs="Arial"/>
          <w:color w:val="333333"/>
          <w:shd w:val="clear" w:color="auto" w:fill="FFFFFF"/>
        </w:rPr>
        <w:t>  </w:t>
      </w:r>
      <w:r>
        <w:rPr>
          <w:rFonts w:ascii="Arial" w:hAnsi="Arial" w:cs="Arial"/>
          <w:color w:val="0000FF"/>
          <w:shd w:val="clear" w:color="auto" w:fill="FFFFFF"/>
        </w:rPr>
        <w:t>&lt;</w:t>
      </w:r>
      <w:r>
        <w:rPr>
          <w:rFonts w:ascii="Arial" w:hAnsi="Arial" w:cs="Arial"/>
          <w:color w:val="990000"/>
          <w:shd w:val="clear" w:color="auto" w:fill="FFFFFF"/>
        </w:rPr>
        <w:t>add</w:t>
      </w:r>
      <w:r>
        <w:rPr>
          <w:rStyle w:val="apple-converted-space"/>
          <w:rFonts w:ascii="Arial" w:hAnsi="Arial" w:cs="Arial"/>
          <w:color w:val="990000"/>
          <w:shd w:val="clear" w:color="auto" w:fill="FFFFFF"/>
        </w:rPr>
        <w:t> </w:t>
      </w:r>
      <w:r>
        <w:rPr>
          <w:rFonts w:ascii="Arial" w:hAnsi="Arial" w:cs="Arial"/>
          <w:color w:val="FF0000"/>
          <w:shd w:val="clear" w:color="auto" w:fill="FFFFFF"/>
        </w:rPr>
        <w:t>name</w:t>
      </w:r>
      <w:r>
        <w:rPr>
          <w:rFonts w:ascii="Arial" w:hAnsi="Arial" w:cs="Arial"/>
          <w:color w:val="0000FF"/>
          <w:shd w:val="clear" w:color="auto" w:fill="FFFFFF"/>
        </w:rPr>
        <w:t>="</w:t>
      </w:r>
      <w:proofErr w:type="spellStart"/>
      <w:r>
        <w:rPr>
          <w:rFonts w:ascii="Arial" w:hAnsi="Arial" w:cs="Arial"/>
          <w:color w:val="0000FF"/>
          <w:shd w:val="clear" w:color="auto" w:fill="FFFFFF"/>
        </w:rPr>
        <w:t>EmployeeContext</w:t>
      </w:r>
      <w:proofErr w:type="spellEnd"/>
      <w:r>
        <w:rPr>
          <w:rFonts w:ascii="Arial" w:hAnsi="Arial" w:cs="Arial"/>
          <w:color w:val="0000FF"/>
          <w:shd w:val="clear" w:color="auto" w:fill="FFFFFF"/>
        </w:rPr>
        <w:t>"</w:t>
      </w:r>
      <w:r>
        <w:rPr>
          <w:rFonts w:ascii="Arial" w:hAnsi="Arial" w:cs="Arial"/>
          <w:color w:val="333333"/>
          <w:shd w:val="clear" w:color="auto" w:fill="FFFFFF"/>
        </w:rPr>
        <w:t> </w:t>
      </w:r>
      <w:r>
        <w:rPr>
          <w:rFonts w:ascii="Arial" w:hAnsi="Arial" w:cs="Arial"/>
          <w:color w:val="333333"/>
        </w:rPr>
        <w:br/>
      </w:r>
      <w:r>
        <w:rPr>
          <w:rFonts w:ascii="Arial" w:hAnsi="Arial" w:cs="Arial"/>
          <w:color w:val="333333"/>
          <w:shd w:val="clear" w:color="auto" w:fill="FFFFFF"/>
        </w:rPr>
        <w:t>       </w:t>
      </w:r>
      <w:r>
        <w:rPr>
          <w:rStyle w:val="apple-converted-space"/>
          <w:rFonts w:ascii="Arial" w:hAnsi="Arial" w:cs="Arial"/>
          <w:color w:val="333333"/>
          <w:shd w:val="clear" w:color="auto" w:fill="FFFFFF"/>
        </w:rPr>
        <w:t> </w:t>
      </w:r>
      <w:proofErr w:type="spellStart"/>
      <w:r>
        <w:rPr>
          <w:rFonts w:ascii="Arial" w:hAnsi="Arial" w:cs="Arial"/>
          <w:color w:val="FF0000"/>
          <w:shd w:val="clear" w:color="auto" w:fill="FFFFFF"/>
        </w:rPr>
        <w:t>connectionString</w:t>
      </w:r>
      <w:proofErr w:type="spellEnd"/>
      <w:r>
        <w:rPr>
          <w:rFonts w:ascii="Arial" w:hAnsi="Arial" w:cs="Arial"/>
          <w:color w:val="0000FF"/>
          <w:shd w:val="clear" w:color="auto" w:fill="FFFFFF"/>
        </w:rPr>
        <w:t>="server=.; database=Sample; integrated security=SSPI"</w:t>
      </w:r>
      <w:r>
        <w:rPr>
          <w:rFonts w:ascii="Arial" w:hAnsi="Arial" w:cs="Arial"/>
          <w:color w:val="333333"/>
        </w:rPr>
        <w:br/>
      </w:r>
      <w:r>
        <w:rPr>
          <w:rFonts w:ascii="Arial" w:hAnsi="Arial" w:cs="Arial"/>
          <w:color w:val="333333"/>
          <w:shd w:val="clear" w:color="auto" w:fill="FFFFFF"/>
        </w:rPr>
        <w:t>       </w:t>
      </w:r>
      <w:r>
        <w:rPr>
          <w:rStyle w:val="apple-converted-space"/>
          <w:rFonts w:ascii="Arial" w:hAnsi="Arial" w:cs="Arial"/>
          <w:color w:val="333333"/>
          <w:shd w:val="clear" w:color="auto" w:fill="FFFFFF"/>
        </w:rPr>
        <w:t> </w:t>
      </w:r>
      <w:proofErr w:type="spellStart"/>
      <w:r>
        <w:rPr>
          <w:rFonts w:ascii="Arial" w:hAnsi="Arial" w:cs="Arial"/>
          <w:color w:val="FF0000"/>
          <w:shd w:val="clear" w:color="auto" w:fill="FFFFFF"/>
        </w:rPr>
        <w:t>providerName</w:t>
      </w:r>
      <w:proofErr w:type="spellEnd"/>
      <w:r>
        <w:rPr>
          <w:rFonts w:ascii="Arial" w:hAnsi="Arial" w:cs="Arial"/>
          <w:color w:val="0000FF"/>
          <w:shd w:val="clear" w:color="auto" w:fill="FFFFFF"/>
        </w:rPr>
        <w:t>="</w:t>
      </w:r>
      <w:proofErr w:type="spellStart"/>
      <w:r>
        <w:rPr>
          <w:rFonts w:ascii="Arial" w:hAnsi="Arial" w:cs="Arial"/>
          <w:color w:val="0000FF"/>
          <w:shd w:val="clear" w:color="auto" w:fill="FFFFFF"/>
        </w:rPr>
        <w:t>System.Data.SqlClient</w:t>
      </w:r>
      <w:proofErr w:type="spellEnd"/>
      <w:r>
        <w:rPr>
          <w:rFonts w:ascii="Arial" w:hAnsi="Arial" w:cs="Arial"/>
          <w:color w:val="0000FF"/>
          <w:shd w:val="clear" w:color="auto" w:fill="FFFFFF"/>
        </w:rPr>
        <w:t>"/&gt;</w:t>
      </w:r>
      <w:r>
        <w:rPr>
          <w:rFonts w:ascii="Arial" w:hAnsi="Arial" w:cs="Arial"/>
          <w:color w:val="333333"/>
        </w:rPr>
        <w:br/>
      </w:r>
      <w:r>
        <w:rPr>
          <w:rFonts w:ascii="Arial" w:hAnsi="Arial" w:cs="Arial"/>
          <w:color w:val="0000FF"/>
          <w:shd w:val="clear" w:color="auto" w:fill="FFFFFF"/>
        </w:rPr>
        <w:t>&lt;/</w:t>
      </w:r>
      <w:proofErr w:type="spellStart"/>
      <w:r>
        <w:rPr>
          <w:rFonts w:ascii="Arial" w:hAnsi="Arial" w:cs="Arial"/>
          <w:color w:val="990000"/>
          <w:shd w:val="clear" w:color="auto" w:fill="FFFFFF"/>
        </w:rPr>
        <w:t>connectionStrings</w:t>
      </w:r>
      <w:proofErr w:type="spellEnd"/>
      <w:r>
        <w:rPr>
          <w:rFonts w:ascii="Arial" w:hAnsi="Arial" w:cs="Arial"/>
          <w:color w:val="0000FF"/>
          <w:shd w:val="clear" w:color="auto" w:fill="FFFFFF"/>
        </w:rPr>
        <w:t>&gt;</w:t>
      </w:r>
      <w:r>
        <w:rPr>
          <w:rFonts w:ascii="Arial" w:hAnsi="Arial" w:cs="Arial"/>
          <w:color w:val="333333"/>
        </w:rPr>
        <w:br/>
      </w:r>
      <w:r>
        <w:rPr>
          <w:rFonts w:ascii="Arial" w:hAnsi="Arial" w:cs="Arial"/>
          <w:color w:val="333333"/>
        </w:rPr>
        <w:br/>
      </w:r>
      <w:r>
        <w:rPr>
          <w:rFonts w:ascii="Arial" w:hAnsi="Arial" w:cs="Arial"/>
          <w:b/>
          <w:bCs/>
          <w:color w:val="333333"/>
          <w:shd w:val="clear" w:color="auto" w:fill="FFFFFF"/>
        </w:rPr>
        <w:t>Step 4:</w:t>
      </w:r>
      <w:r>
        <w:rPr>
          <w:rStyle w:val="apple-converted-space"/>
          <w:rFonts w:ascii="Arial" w:hAnsi="Arial" w:cs="Arial"/>
          <w:color w:val="333333"/>
          <w:shd w:val="clear" w:color="auto" w:fill="FFFFFF"/>
        </w:rPr>
        <w:t> </w:t>
      </w:r>
      <w:r>
        <w:rPr>
          <w:rFonts w:ascii="Arial" w:hAnsi="Arial" w:cs="Arial"/>
          <w:color w:val="333333"/>
          <w:shd w:val="clear" w:color="auto" w:fill="FFFFFF"/>
        </w:rPr>
        <w:t>Map</w:t>
      </w:r>
      <w:r>
        <w:rPr>
          <w:rStyle w:val="apple-converted-space"/>
          <w:rFonts w:ascii="Arial" w:hAnsi="Arial" w:cs="Arial"/>
          <w:color w:val="333333"/>
          <w:shd w:val="clear" w:color="auto" w:fill="FFFFFF"/>
        </w:rPr>
        <w:t> </w:t>
      </w:r>
      <w:r>
        <w:rPr>
          <w:rFonts w:ascii="Arial" w:hAnsi="Arial" w:cs="Arial"/>
          <w:b/>
          <w:bCs/>
          <w:color w:val="333333"/>
          <w:shd w:val="clear" w:color="auto" w:fill="FFFFFF"/>
        </w:rPr>
        <w:t>"Employee"</w:t>
      </w:r>
      <w:r>
        <w:rPr>
          <w:rStyle w:val="apple-converted-space"/>
          <w:rFonts w:ascii="Arial" w:hAnsi="Arial" w:cs="Arial"/>
          <w:color w:val="333333"/>
          <w:shd w:val="clear" w:color="auto" w:fill="FFFFFF"/>
        </w:rPr>
        <w:t> </w:t>
      </w:r>
      <w:r>
        <w:rPr>
          <w:rFonts w:ascii="Arial" w:hAnsi="Arial" w:cs="Arial"/>
          <w:color w:val="333333"/>
          <w:shd w:val="clear" w:color="auto" w:fill="FFFFFF"/>
        </w:rPr>
        <w:t xml:space="preserve">model class to the database table, </w:t>
      </w:r>
      <w:proofErr w:type="spellStart"/>
      <w:r>
        <w:rPr>
          <w:rFonts w:ascii="Arial" w:hAnsi="Arial" w:cs="Arial"/>
          <w:color w:val="333333"/>
          <w:shd w:val="clear" w:color="auto" w:fill="FFFFFF"/>
        </w:rPr>
        <w:t>tblEmployee</w:t>
      </w:r>
      <w:proofErr w:type="spellEnd"/>
      <w:r>
        <w:rPr>
          <w:rFonts w:ascii="Arial" w:hAnsi="Arial" w:cs="Arial"/>
          <w:color w:val="333333"/>
          <w:shd w:val="clear" w:color="auto" w:fill="FFFFFF"/>
        </w:rPr>
        <w:t xml:space="preserve"> using</w:t>
      </w:r>
      <w:r>
        <w:rPr>
          <w:rStyle w:val="apple-converted-space"/>
          <w:rFonts w:ascii="Arial" w:hAnsi="Arial" w:cs="Arial"/>
          <w:color w:val="333333"/>
          <w:shd w:val="clear" w:color="auto" w:fill="FFFFFF"/>
        </w:rPr>
        <w:t> </w:t>
      </w:r>
      <w:r>
        <w:rPr>
          <w:rFonts w:ascii="Arial" w:hAnsi="Arial" w:cs="Arial"/>
          <w:b/>
          <w:bCs/>
          <w:color w:val="333333"/>
          <w:shd w:val="clear" w:color="auto" w:fill="FFFFFF"/>
        </w:rPr>
        <w:t>"Table"</w:t>
      </w:r>
      <w:r>
        <w:rPr>
          <w:rStyle w:val="apple-converted-space"/>
          <w:rFonts w:ascii="Arial" w:hAnsi="Arial" w:cs="Arial"/>
          <w:color w:val="333333"/>
          <w:shd w:val="clear" w:color="auto" w:fill="FFFFFF"/>
        </w:rPr>
        <w:t> </w:t>
      </w:r>
      <w:r>
        <w:rPr>
          <w:rFonts w:ascii="Arial" w:hAnsi="Arial" w:cs="Arial"/>
          <w:color w:val="333333"/>
          <w:shd w:val="clear" w:color="auto" w:fill="FFFFFF"/>
        </w:rPr>
        <w:t>attribute as shown below.</w:t>
      </w:r>
      <w:r>
        <w:rPr>
          <w:rFonts w:ascii="Arial" w:hAnsi="Arial" w:cs="Arial"/>
          <w:color w:val="333333"/>
        </w:rPr>
        <w:br/>
      </w:r>
      <w:r>
        <w:rPr>
          <w:rFonts w:ascii="Arial" w:hAnsi="Arial" w:cs="Arial"/>
          <w:color w:val="333333"/>
          <w:shd w:val="clear" w:color="auto" w:fill="FFFFFF"/>
        </w:rPr>
        <w:t>[</w:t>
      </w:r>
      <w:r>
        <w:rPr>
          <w:rFonts w:ascii="Arial" w:hAnsi="Arial" w:cs="Arial"/>
          <w:color w:val="3D85C6"/>
          <w:shd w:val="clear" w:color="auto" w:fill="FFFFFF"/>
        </w:rPr>
        <w:t>Table</w:t>
      </w:r>
      <w:r>
        <w:rPr>
          <w:rFonts w:ascii="Arial" w:hAnsi="Arial" w:cs="Arial"/>
          <w:color w:val="333333"/>
          <w:shd w:val="clear" w:color="auto" w:fill="FFFFFF"/>
        </w:rPr>
        <w:t>(</w:t>
      </w:r>
      <w:r>
        <w:rPr>
          <w:rFonts w:ascii="Arial" w:hAnsi="Arial" w:cs="Arial"/>
          <w:color w:val="990000"/>
          <w:shd w:val="clear" w:color="auto" w:fill="FFFFFF"/>
        </w:rPr>
        <w:t>"</w:t>
      </w:r>
      <w:proofErr w:type="spellStart"/>
      <w:r>
        <w:rPr>
          <w:rFonts w:ascii="Arial" w:hAnsi="Arial" w:cs="Arial"/>
          <w:color w:val="990000"/>
          <w:shd w:val="clear" w:color="auto" w:fill="FFFFFF"/>
        </w:rPr>
        <w:t>tblEmployee</w:t>
      </w:r>
      <w:proofErr w:type="spellEnd"/>
      <w:r>
        <w:rPr>
          <w:rFonts w:ascii="Arial" w:hAnsi="Arial" w:cs="Arial"/>
          <w:color w:val="990000"/>
          <w:shd w:val="clear" w:color="auto" w:fill="FFFFFF"/>
        </w:rPr>
        <w:t>"</w:t>
      </w:r>
      <w:r>
        <w:rPr>
          <w:rFonts w:ascii="Arial" w:hAnsi="Arial" w:cs="Arial"/>
          <w:color w:val="333333"/>
          <w:shd w:val="clear" w:color="auto" w:fill="FFFFFF"/>
        </w:rPr>
        <w:t>)]</w:t>
      </w:r>
      <w:r>
        <w:rPr>
          <w:rFonts w:ascii="Arial" w:hAnsi="Arial" w:cs="Arial"/>
          <w:color w:val="333333"/>
        </w:rPr>
        <w:br/>
      </w:r>
      <w:r>
        <w:rPr>
          <w:rFonts w:ascii="Arial" w:hAnsi="Arial" w:cs="Arial"/>
          <w:color w:val="0000FF"/>
          <w:shd w:val="clear" w:color="auto" w:fill="FFFFFF"/>
        </w:rPr>
        <w:t>public class</w:t>
      </w:r>
      <w:r>
        <w:rPr>
          <w:rStyle w:val="apple-converted-space"/>
          <w:rFonts w:ascii="Arial" w:hAnsi="Arial" w:cs="Arial"/>
          <w:color w:val="333333"/>
          <w:shd w:val="clear" w:color="auto" w:fill="FFFFFF"/>
        </w:rPr>
        <w:t> </w:t>
      </w:r>
      <w:r>
        <w:rPr>
          <w:rFonts w:ascii="Arial" w:hAnsi="Arial" w:cs="Arial"/>
          <w:color w:val="3D85C6"/>
          <w:shd w:val="clear" w:color="auto" w:fill="FFFFFF"/>
        </w:rPr>
        <w:t>Employee</w:t>
      </w:r>
      <w:r>
        <w:rPr>
          <w:rFonts w:ascii="Arial" w:hAnsi="Arial" w:cs="Arial"/>
          <w:color w:val="333333"/>
        </w:rPr>
        <w:br/>
      </w:r>
      <w:r>
        <w:rPr>
          <w:rFonts w:ascii="Arial" w:hAnsi="Arial" w:cs="Arial"/>
          <w:color w:val="333333"/>
          <w:shd w:val="clear" w:color="auto" w:fill="FFFFFF"/>
        </w:rPr>
        <w:t>{</w:t>
      </w:r>
      <w:r>
        <w:rPr>
          <w:rFonts w:ascii="Arial" w:hAnsi="Arial" w:cs="Arial"/>
          <w:color w:val="333333"/>
        </w:rPr>
        <w:br/>
      </w:r>
      <w:r>
        <w:rPr>
          <w:rFonts w:ascii="Arial" w:hAnsi="Arial" w:cs="Arial"/>
          <w:color w:val="333333"/>
          <w:shd w:val="clear" w:color="auto" w:fill="FFFFFF"/>
        </w:rPr>
        <w:t>   </w:t>
      </w:r>
      <w:r>
        <w:rPr>
          <w:rStyle w:val="apple-converted-space"/>
          <w:rFonts w:ascii="Arial" w:hAnsi="Arial" w:cs="Arial"/>
          <w:color w:val="333333"/>
          <w:shd w:val="clear" w:color="auto" w:fill="FFFFFF"/>
        </w:rPr>
        <w:t> </w:t>
      </w:r>
      <w:r>
        <w:rPr>
          <w:rFonts w:ascii="Arial" w:hAnsi="Arial" w:cs="Arial"/>
          <w:color w:val="0000FF"/>
          <w:shd w:val="clear" w:color="auto" w:fill="FFFFFF"/>
        </w:rPr>
        <w:t>public int</w:t>
      </w:r>
      <w:r>
        <w:rPr>
          <w:rStyle w:val="apple-converted-space"/>
          <w:rFonts w:ascii="Arial" w:hAnsi="Arial" w:cs="Arial"/>
          <w:color w:val="333333"/>
          <w:shd w:val="clear" w:color="auto" w:fill="FFFFFF"/>
        </w:rPr>
        <w:t> </w:t>
      </w:r>
      <w:proofErr w:type="spellStart"/>
      <w:r>
        <w:rPr>
          <w:rFonts w:ascii="Arial" w:hAnsi="Arial" w:cs="Arial"/>
          <w:color w:val="333333"/>
          <w:shd w:val="clear" w:color="auto" w:fill="FFFFFF"/>
        </w:rPr>
        <w:t>EmployeeId</w:t>
      </w:r>
      <w:proofErr w:type="spellEnd"/>
      <w:r>
        <w:rPr>
          <w:rFonts w:ascii="Arial" w:hAnsi="Arial" w:cs="Arial"/>
          <w:color w:val="333333"/>
          <w:shd w:val="clear" w:color="auto" w:fill="FFFFFF"/>
        </w:rPr>
        <w:t xml:space="preserve"> {</w:t>
      </w:r>
      <w:r>
        <w:rPr>
          <w:rStyle w:val="apple-converted-space"/>
          <w:rFonts w:ascii="Arial" w:hAnsi="Arial" w:cs="Arial"/>
          <w:color w:val="333333"/>
          <w:shd w:val="clear" w:color="auto" w:fill="FFFFFF"/>
        </w:rPr>
        <w:t> </w:t>
      </w:r>
      <w:r>
        <w:rPr>
          <w:rFonts w:ascii="Arial" w:hAnsi="Arial" w:cs="Arial"/>
          <w:color w:val="0000FF"/>
          <w:shd w:val="clear" w:color="auto" w:fill="FFFFFF"/>
        </w:rPr>
        <w:t>get; set;</w:t>
      </w:r>
      <w:r>
        <w:rPr>
          <w:rStyle w:val="apple-converted-space"/>
          <w:rFonts w:ascii="Arial" w:hAnsi="Arial" w:cs="Arial"/>
          <w:color w:val="333333"/>
          <w:shd w:val="clear" w:color="auto" w:fill="FFFFFF"/>
        </w:rPr>
        <w:t> </w:t>
      </w:r>
      <w:r>
        <w:rPr>
          <w:rFonts w:ascii="Arial" w:hAnsi="Arial" w:cs="Arial"/>
          <w:color w:val="333333"/>
          <w:shd w:val="clear" w:color="auto" w:fill="FFFFFF"/>
        </w:rPr>
        <w:t>}</w:t>
      </w:r>
      <w:r>
        <w:rPr>
          <w:rFonts w:ascii="Arial" w:hAnsi="Arial" w:cs="Arial"/>
          <w:color w:val="333333"/>
        </w:rPr>
        <w:br/>
      </w:r>
      <w:r>
        <w:rPr>
          <w:rFonts w:ascii="Arial" w:hAnsi="Arial" w:cs="Arial"/>
          <w:color w:val="333333"/>
          <w:shd w:val="clear" w:color="auto" w:fill="FFFFFF"/>
        </w:rPr>
        <w:t>   </w:t>
      </w:r>
      <w:r>
        <w:rPr>
          <w:rStyle w:val="apple-converted-space"/>
          <w:rFonts w:ascii="Arial" w:hAnsi="Arial" w:cs="Arial"/>
          <w:color w:val="333333"/>
          <w:shd w:val="clear" w:color="auto" w:fill="FFFFFF"/>
        </w:rPr>
        <w:t> </w:t>
      </w:r>
      <w:r>
        <w:rPr>
          <w:rFonts w:ascii="Arial" w:hAnsi="Arial" w:cs="Arial"/>
          <w:color w:val="0000FF"/>
          <w:shd w:val="clear" w:color="auto" w:fill="FFFFFF"/>
        </w:rPr>
        <w:t>public string</w:t>
      </w:r>
      <w:r>
        <w:rPr>
          <w:rStyle w:val="apple-converted-space"/>
          <w:rFonts w:ascii="Arial" w:hAnsi="Arial" w:cs="Arial"/>
          <w:color w:val="333333"/>
          <w:shd w:val="clear" w:color="auto" w:fill="FFFFFF"/>
        </w:rPr>
        <w:t> </w:t>
      </w:r>
      <w:r>
        <w:rPr>
          <w:rFonts w:ascii="Arial" w:hAnsi="Arial" w:cs="Arial"/>
          <w:color w:val="333333"/>
          <w:shd w:val="clear" w:color="auto" w:fill="FFFFFF"/>
        </w:rPr>
        <w:t>Name { </w:t>
      </w:r>
      <w:r>
        <w:rPr>
          <w:rFonts w:ascii="Arial" w:hAnsi="Arial" w:cs="Arial"/>
          <w:color w:val="0000FF"/>
          <w:shd w:val="clear" w:color="auto" w:fill="FFFFFF"/>
        </w:rPr>
        <w:t>get; set;</w:t>
      </w:r>
      <w:r>
        <w:rPr>
          <w:rFonts w:ascii="Arial" w:hAnsi="Arial" w:cs="Arial"/>
          <w:color w:val="333333"/>
          <w:shd w:val="clear" w:color="auto" w:fill="FFFFFF"/>
        </w:rPr>
        <w:t> }</w:t>
      </w:r>
      <w:r>
        <w:rPr>
          <w:rFonts w:ascii="Arial" w:hAnsi="Arial" w:cs="Arial"/>
          <w:color w:val="333333"/>
        </w:rPr>
        <w:br/>
      </w:r>
      <w:r>
        <w:rPr>
          <w:rFonts w:ascii="Arial" w:hAnsi="Arial" w:cs="Arial"/>
          <w:color w:val="333333"/>
          <w:shd w:val="clear" w:color="auto" w:fill="FFFFFF"/>
        </w:rPr>
        <w:t>    </w:t>
      </w:r>
      <w:r>
        <w:rPr>
          <w:rFonts w:ascii="Arial" w:hAnsi="Arial" w:cs="Arial"/>
          <w:color w:val="0000FF"/>
          <w:shd w:val="clear" w:color="auto" w:fill="FFFFFF"/>
        </w:rPr>
        <w:t>public string</w:t>
      </w:r>
      <w:r>
        <w:rPr>
          <w:rFonts w:ascii="Arial" w:hAnsi="Arial" w:cs="Arial"/>
          <w:color w:val="333333"/>
          <w:shd w:val="clear" w:color="auto" w:fill="FFFFFF"/>
        </w:rPr>
        <w:t> Gender { </w:t>
      </w:r>
      <w:r>
        <w:rPr>
          <w:rFonts w:ascii="Arial" w:hAnsi="Arial" w:cs="Arial"/>
          <w:color w:val="0000FF"/>
          <w:shd w:val="clear" w:color="auto" w:fill="FFFFFF"/>
        </w:rPr>
        <w:t>get; set;</w:t>
      </w:r>
      <w:r>
        <w:rPr>
          <w:rFonts w:ascii="Arial" w:hAnsi="Arial" w:cs="Arial"/>
          <w:color w:val="333333"/>
          <w:shd w:val="clear" w:color="auto" w:fill="FFFFFF"/>
        </w:rPr>
        <w:t> }</w:t>
      </w:r>
      <w:r>
        <w:rPr>
          <w:rFonts w:ascii="Arial" w:hAnsi="Arial" w:cs="Arial"/>
          <w:color w:val="333333"/>
        </w:rPr>
        <w:br/>
      </w:r>
      <w:r>
        <w:rPr>
          <w:rFonts w:ascii="Arial" w:hAnsi="Arial" w:cs="Arial"/>
          <w:color w:val="333333"/>
          <w:shd w:val="clear" w:color="auto" w:fill="FFFFFF"/>
        </w:rPr>
        <w:t>    </w:t>
      </w:r>
      <w:r>
        <w:rPr>
          <w:rFonts w:ascii="Arial" w:hAnsi="Arial" w:cs="Arial"/>
          <w:color w:val="0000FF"/>
          <w:shd w:val="clear" w:color="auto" w:fill="FFFFFF"/>
        </w:rPr>
        <w:t>public string</w:t>
      </w:r>
      <w:r>
        <w:rPr>
          <w:rFonts w:ascii="Arial" w:hAnsi="Arial" w:cs="Arial"/>
          <w:color w:val="333333"/>
          <w:shd w:val="clear" w:color="auto" w:fill="FFFFFF"/>
        </w:rPr>
        <w:t> City { </w:t>
      </w:r>
      <w:r>
        <w:rPr>
          <w:rFonts w:ascii="Arial" w:hAnsi="Arial" w:cs="Arial"/>
          <w:color w:val="0000FF"/>
          <w:shd w:val="clear" w:color="auto" w:fill="FFFFFF"/>
        </w:rPr>
        <w:t>get; set;</w:t>
      </w:r>
      <w:r>
        <w:rPr>
          <w:rFonts w:ascii="Arial" w:hAnsi="Arial" w:cs="Arial"/>
          <w:color w:val="333333"/>
          <w:shd w:val="clear" w:color="auto" w:fill="FFFFFF"/>
        </w:rPr>
        <w:t> }</w:t>
      </w:r>
      <w:r>
        <w:rPr>
          <w:rFonts w:ascii="Arial" w:hAnsi="Arial" w:cs="Arial"/>
          <w:color w:val="333333"/>
        </w:rPr>
        <w:br/>
      </w:r>
      <w:r>
        <w:rPr>
          <w:rFonts w:ascii="Arial" w:hAnsi="Arial" w:cs="Arial"/>
          <w:color w:val="333333"/>
          <w:shd w:val="clear" w:color="auto" w:fill="FFFFFF"/>
        </w:rPr>
        <w:t>}</w:t>
      </w:r>
      <w:r>
        <w:rPr>
          <w:rFonts w:ascii="Arial" w:hAnsi="Arial" w:cs="Arial"/>
          <w:color w:val="333333"/>
        </w:rPr>
        <w:br/>
      </w:r>
      <w:r>
        <w:rPr>
          <w:rFonts w:ascii="Arial" w:hAnsi="Arial" w:cs="Arial"/>
          <w:color w:val="333333"/>
        </w:rPr>
        <w:br/>
      </w:r>
      <w:r>
        <w:rPr>
          <w:rFonts w:ascii="Arial" w:hAnsi="Arial" w:cs="Arial"/>
          <w:b/>
          <w:bCs/>
          <w:color w:val="333333"/>
          <w:shd w:val="clear" w:color="auto" w:fill="FFFFFF"/>
        </w:rPr>
        <w:t>Note:</w:t>
      </w:r>
      <w:r>
        <w:rPr>
          <w:rStyle w:val="apple-converted-space"/>
          <w:rFonts w:ascii="Arial" w:hAnsi="Arial" w:cs="Arial"/>
          <w:color w:val="333333"/>
          <w:shd w:val="clear" w:color="auto" w:fill="FFFFFF"/>
        </w:rPr>
        <w:t> </w:t>
      </w:r>
      <w:r>
        <w:rPr>
          <w:rFonts w:ascii="Arial" w:hAnsi="Arial" w:cs="Arial"/>
          <w:color w:val="333333"/>
          <w:shd w:val="clear" w:color="auto" w:fill="FFFFFF"/>
        </w:rPr>
        <w:t>"Table" attribute is present in "</w:t>
      </w:r>
      <w:proofErr w:type="spellStart"/>
      <w:r>
        <w:rPr>
          <w:rFonts w:ascii="Arial" w:hAnsi="Arial" w:cs="Arial"/>
          <w:color w:val="333333"/>
          <w:shd w:val="clear" w:color="auto" w:fill="FFFFFF"/>
        </w:rPr>
        <w:t>System.ComponentModel.DataAnnotations.Schema</w:t>
      </w:r>
      <w:proofErr w:type="spellEnd"/>
      <w:r>
        <w:rPr>
          <w:rFonts w:ascii="Arial" w:hAnsi="Arial" w:cs="Arial"/>
          <w:color w:val="333333"/>
          <w:shd w:val="clear" w:color="auto" w:fill="FFFFFF"/>
        </w:rPr>
        <w:t>" namespace.</w:t>
      </w:r>
      <w:r>
        <w:rPr>
          <w:rFonts w:ascii="Arial" w:hAnsi="Arial" w:cs="Arial"/>
          <w:color w:val="333333"/>
        </w:rPr>
        <w:br/>
      </w:r>
      <w:r>
        <w:rPr>
          <w:rFonts w:ascii="Arial" w:hAnsi="Arial" w:cs="Arial"/>
          <w:color w:val="333333"/>
        </w:rPr>
        <w:lastRenderedPageBreak/>
        <w:br/>
      </w:r>
      <w:r>
        <w:rPr>
          <w:rFonts w:ascii="Arial" w:hAnsi="Arial" w:cs="Arial"/>
          <w:b/>
          <w:bCs/>
          <w:color w:val="333333"/>
          <w:shd w:val="clear" w:color="auto" w:fill="FFFFFF"/>
        </w:rPr>
        <w:t>Step 5:</w:t>
      </w:r>
      <w:r>
        <w:rPr>
          <w:rStyle w:val="apple-converted-space"/>
          <w:rFonts w:ascii="Arial" w:hAnsi="Arial" w:cs="Arial"/>
          <w:color w:val="333333"/>
          <w:shd w:val="clear" w:color="auto" w:fill="FFFFFF"/>
        </w:rPr>
        <w:t> </w:t>
      </w:r>
      <w:r>
        <w:rPr>
          <w:rFonts w:ascii="Arial" w:hAnsi="Arial" w:cs="Arial"/>
          <w:color w:val="333333"/>
          <w:shd w:val="clear" w:color="auto" w:fill="FFFFFF"/>
        </w:rPr>
        <w:t>Make the changes to "Details()" action method in "</w:t>
      </w:r>
      <w:proofErr w:type="spellStart"/>
      <w:r>
        <w:rPr>
          <w:rFonts w:ascii="Arial" w:hAnsi="Arial" w:cs="Arial"/>
          <w:color w:val="333333"/>
          <w:shd w:val="clear" w:color="auto" w:fill="FFFFFF"/>
        </w:rPr>
        <w:t>EmployeeController</w:t>
      </w:r>
      <w:proofErr w:type="spellEnd"/>
      <w:r>
        <w:rPr>
          <w:rFonts w:ascii="Arial" w:hAnsi="Arial" w:cs="Arial"/>
          <w:color w:val="333333"/>
          <w:shd w:val="clear" w:color="auto" w:fill="FFFFFF"/>
        </w:rPr>
        <w:t>" as shown below.</w:t>
      </w:r>
      <w:r>
        <w:rPr>
          <w:rFonts w:ascii="Arial" w:hAnsi="Arial" w:cs="Arial"/>
          <w:color w:val="333333"/>
        </w:rPr>
        <w:br/>
      </w:r>
      <w:r>
        <w:rPr>
          <w:rFonts w:ascii="Arial" w:hAnsi="Arial" w:cs="Arial"/>
          <w:color w:val="0000FF"/>
          <w:shd w:val="clear" w:color="auto" w:fill="FFFFFF"/>
        </w:rPr>
        <w:t>public</w:t>
      </w:r>
      <w:r>
        <w:rPr>
          <w:rStyle w:val="apple-converted-space"/>
          <w:rFonts w:ascii="Arial" w:hAnsi="Arial" w:cs="Arial"/>
          <w:color w:val="333333"/>
          <w:shd w:val="clear" w:color="auto" w:fill="FFFFFF"/>
        </w:rPr>
        <w:t> </w:t>
      </w:r>
      <w:proofErr w:type="spellStart"/>
      <w:r>
        <w:rPr>
          <w:rFonts w:ascii="Arial" w:hAnsi="Arial" w:cs="Arial"/>
          <w:color w:val="3D85C6"/>
          <w:shd w:val="clear" w:color="auto" w:fill="FFFFFF"/>
        </w:rPr>
        <w:t>ActionResult</w:t>
      </w:r>
      <w:proofErr w:type="spellEnd"/>
      <w:r>
        <w:rPr>
          <w:rStyle w:val="apple-converted-space"/>
          <w:rFonts w:ascii="Arial" w:hAnsi="Arial" w:cs="Arial"/>
          <w:color w:val="3D85C6"/>
          <w:shd w:val="clear" w:color="auto" w:fill="FFFFFF"/>
        </w:rPr>
        <w:t> </w:t>
      </w:r>
      <w:r>
        <w:rPr>
          <w:rFonts w:ascii="Arial" w:hAnsi="Arial" w:cs="Arial"/>
          <w:color w:val="333333"/>
          <w:shd w:val="clear" w:color="auto" w:fill="FFFFFF"/>
        </w:rPr>
        <w:t>Details(</w:t>
      </w:r>
      <w:r>
        <w:rPr>
          <w:rFonts w:ascii="Arial" w:hAnsi="Arial" w:cs="Arial"/>
          <w:color w:val="0000FF"/>
          <w:shd w:val="clear" w:color="auto" w:fill="FFFFFF"/>
        </w:rPr>
        <w:t>int</w:t>
      </w:r>
      <w:r>
        <w:rPr>
          <w:rStyle w:val="apple-converted-space"/>
          <w:rFonts w:ascii="Arial" w:hAnsi="Arial" w:cs="Arial"/>
          <w:color w:val="0000FF"/>
          <w:shd w:val="clear" w:color="auto" w:fill="FFFFFF"/>
        </w:rPr>
        <w:t> </w:t>
      </w:r>
      <w:r>
        <w:rPr>
          <w:rFonts w:ascii="Arial" w:hAnsi="Arial" w:cs="Arial"/>
          <w:color w:val="333333"/>
          <w:shd w:val="clear" w:color="auto" w:fill="FFFFFF"/>
        </w:rPr>
        <w:t>id)</w:t>
      </w:r>
      <w:r>
        <w:rPr>
          <w:rFonts w:ascii="Arial" w:hAnsi="Arial" w:cs="Arial"/>
          <w:color w:val="333333"/>
        </w:rPr>
        <w:br/>
      </w:r>
      <w:r>
        <w:rPr>
          <w:rFonts w:ascii="Arial" w:hAnsi="Arial" w:cs="Arial"/>
          <w:color w:val="333333"/>
          <w:shd w:val="clear" w:color="auto" w:fill="FFFFFF"/>
        </w:rPr>
        <w:t>{</w:t>
      </w:r>
      <w:r>
        <w:rPr>
          <w:rFonts w:ascii="Arial" w:hAnsi="Arial" w:cs="Arial"/>
          <w:color w:val="333333"/>
        </w:rPr>
        <w:br/>
      </w:r>
      <w:r>
        <w:rPr>
          <w:rFonts w:ascii="Arial" w:hAnsi="Arial" w:cs="Arial"/>
          <w:color w:val="333333"/>
          <w:shd w:val="clear" w:color="auto" w:fill="FFFFFF"/>
        </w:rPr>
        <w:t>   </w:t>
      </w:r>
      <w:r>
        <w:rPr>
          <w:rStyle w:val="apple-converted-space"/>
          <w:rFonts w:ascii="Arial" w:hAnsi="Arial" w:cs="Arial"/>
          <w:color w:val="333333"/>
          <w:shd w:val="clear" w:color="auto" w:fill="FFFFFF"/>
        </w:rPr>
        <w:t> </w:t>
      </w:r>
      <w:proofErr w:type="spellStart"/>
      <w:r>
        <w:rPr>
          <w:rFonts w:ascii="Arial" w:hAnsi="Arial" w:cs="Arial"/>
          <w:color w:val="3D85C6"/>
          <w:shd w:val="clear" w:color="auto" w:fill="FFFFFF"/>
        </w:rPr>
        <w:t>EmployeeContext</w:t>
      </w:r>
      <w:proofErr w:type="spellEnd"/>
      <w:r>
        <w:rPr>
          <w:rStyle w:val="apple-converted-space"/>
          <w:rFonts w:ascii="Arial" w:hAnsi="Arial" w:cs="Arial"/>
          <w:color w:val="3D85C6"/>
          <w:shd w:val="clear" w:color="auto" w:fill="FFFFFF"/>
        </w:rPr>
        <w:t> </w:t>
      </w:r>
      <w:proofErr w:type="spellStart"/>
      <w:r>
        <w:rPr>
          <w:rFonts w:ascii="Arial" w:hAnsi="Arial" w:cs="Arial"/>
          <w:color w:val="333333"/>
          <w:shd w:val="clear" w:color="auto" w:fill="FFFFFF"/>
        </w:rPr>
        <w:t>employeeContext</w:t>
      </w:r>
      <w:proofErr w:type="spellEnd"/>
      <w:r>
        <w:rPr>
          <w:rFonts w:ascii="Arial" w:hAnsi="Arial" w:cs="Arial"/>
          <w:color w:val="333333"/>
          <w:shd w:val="clear" w:color="auto" w:fill="FFFFFF"/>
        </w:rPr>
        <w:t xml:space="preserve"> =</w:t>
      </w:r>
      <w:r>
        <w:rPr>
          <w:rStyle w:val="apple-converted-space"/>
          <w:rFonts w:ascii="Arial" w:hAnsi="Arial" w:cs="Arial"/>
          <w:color w:val="333333"/>
          <w:shd w:val="clear" w:color="auto" w:fill="FFFFFF"/>
        </w:rPr>
        <w:t> </w:t>
      </w:r>
      <w:r>
        <w:rPr>
          <w:rFonts w:ascii="Arial" w:hAnsi="Arial" w:cs="Arial"/>
          <w:color w:val="0000FF"/>
          <w:shd w:val="clear" w:color="auto" w:fill="FFFFFF"/>
        </w:rPr>
        <w:t>new</w:t>
      </w:r>
      <w:r>
        <w:rPr>
          <w:rStyle w:val="apple-converted-space"/>
          <w:rFonts w:ascii="Arial" w:hAnsi="Arial" w:cs="Arial"/>
          <w:color w:val="0000FF"/>
          <w:shd w:val="clear" w:color="auto" w:fill="FFFFFF"/>
        </w:rPr>
        <w:t> </w:t>
      </w:r>
      <w:proofErr w:type="spellStart"/>
      <w:r>
        <w:rPr>
          <w:rFonts w:ascii="Arial" w:hAnsi="Arial" w:cs="Arial"/>
          <w:color w:val="3D85C6"/>
          <w:shd w:val="clear" w:color="auto" w:fill="FFFFFF"/>
        </w:rPr>
        <w:t>EmployeeContext</w:t>
      </w:r>
      <w:proofErr w:type="spellEnd"/>
      <w:r>
        <w:rPr>
          <w:rFonts w:ascii="Arial" w:hAnsi="Arial" w:cs="Arial"/>
          <w:color w:val="333333"/>
          <w:shd w:val="clear" w:color="auto" w:fill="FFFFFF"/>
        </w:rPr>
        <w:t>();</w:t>
      </w:r>
      <w:r>
        <w:rPr>
          <w:rFonts w:ascii="Arial" w:hAnsi="Arial" w:cs="Arial"/>
          <w:color w:val="333333"/>
        </w:rPr>
        <w:br/>
      </w:r>
      <w:r>
        <w:rPr>
          <w:rFonts w:ascii="Arial" w:hAnsi="Arial" w:cs="Arial"/>
          <w:color w:val="333333"/>
          <w:shd w:val="clear" w:color="auto" w:fill="FFFFFF"/>
        </w:rPr>
        <w:t>   </w:t>
      </w:r>
      <w:r>
        <w:rPr>
          <w:rStyle w:val="apple-converted-space"/>
          <w:rFonts w:ascii="Arial" w:hAnsi="Arial" w:cs="Arial"/>
          <w:color w:val="333333"/>
          <w:shd w:val="clear" w:color="auto" w:fill="FFFFFF"/>
        </w:rPr>
        <w:t> </w:t>
      </w:r>
      <w:r>
        <w:rPr>
          <w:rFonts w:ascii="Arial" w:hAnsi="Arial" w:cs="Arial"/>
          <w:color w:val="3D85C6"/>
          <w:shd w:val="clear" w:color="auto" w:fill="FFFFFF"/>
        </w:rPr>
        <w:t>Employee</w:t>
      </w:r>
      <w:r>
        <w:rPr>
          <w:rStyle w:val="apple-converted-space"/>
          <w:rFonts w:ascii="Arial" w:hAnsi="Arial" w:cs="Arial"/>
          <w:color w:val="3D85C6"/>
          <w:shd w:val="clear" w:color="auto" w:fill="FFFFFF"/>
        </w:rPr>
        <w:t> </w:t>
      </w:r>
      <w:proofErr w:type="spellStart"/>
      <w:r>
        <w:rPr>
          <w:rFonts w:ascii="Arial" w:hAnsi="Arial" w:cs="Arial"/>
          <w:color w:val="333333"/>
          <w:shd w:val="clear" w:color="auto" w:fill="FFFFFF"/>
        </w:rPr>
        <w:t>employee</w:t>
      </w:r>
      <w:proofErr w:type="spellEnd"/>
      <w:r>
        <w:rPr>
          <w:rFonts w:ascii="Arial" w:hAnsi="Arial" w:cs="Arial"/>
          <w:color w:val="333333"/>
          <w:shd w:val="clear" w:color="auto" w:fill="FFFFFF"/>
        </w:rPr>
        <w:t xml:space="preserve"> = </w:t>
      </w:r>
      <w:proofErr w:type="spellStart"/>
      <w:r>
        <w:rPr>
          <w:rFonts w:ascii="Arial" w:hAnsi="Arial" w:cs="Arial"/>
          <w:color w:val="333333"/>
          <w:shd w:val="clear" w:color="auto" w:fill="FFFFFF"/>
        </w:rPr>
        <w:t>employeeContext.Employees.Single</w:t>
      </w:r>
      <w:proofErr w:type="spellEnd"/>
      <w:r>
        <w:rPr>
          <w:rFonts w:ascii="Arial" w:hAnsi="Arial" w:cs="Arial"/>
          <w:color w:val="333333"/>
          <w:shd w:val="clear" w:color="auto" w:fill="FFFFFF"/>
        </w:rPr>
        <w:t xml:space="preserve">(x =&gt; </w:t>
      </w:r>
      <w:proofErr w:type="spellStart"/>
      <w:r>
        <w:rPr>
          <w:rFonts w:ascii="Arial" w:hAnsi="Arial" w:cs="Arial"/>
          <w:color w:val="333333"/>
          <w:shd w:val="clear" w:color="auto" w:fill="FFFFFF"/>
        </w:rPr>
        <w:t>x.EmployeeId</w:t>
      </w:r>
      <w:proofErr w:type="spellEnd"/>
      <w:r>
        <w:rPr>
          <w:rFonts w:ascii="Arial" w:hAnsi="Arial" w:cs="Arial"/>
          <w:color w:val="333333"/>
          <w:shd w:val="clear" w:color="auto" w:fill="FFFFFF"/>
        </w:rPr>
        <w:t xml:space="preserve"> == id);</w:t>
      </w:r>
      <w:r>
        <w:rPr>
          <w:rFonts w:ascii="Arial" w:hAnsi="Arial" w:cs="Arial"/>
          <w:color w:val="333333"/>
        </w:rPr>
        <w:br/>
      </w:r>
      <w:r>
        <w:rPr>
          <w:rFonts w:ascii="Arial" w:hAnsi="Arial" w:cs="Arial"/>
          <w:color w:val="333333"/>
        </w:rPr>
        <w:br/>
      </w:r>
      <w:r>
        <w:rPr>
          <w:rFonts w:ascii="Arial" w:hAnsi="Arial" w:cs="Arial"/>
          <w:color w:val="333333"/>
          <w:shd w:val="clear" w:color="auto" w:fill="FFFFFF"/>
        </w:rPr>
        <w:t>   </w:t>
      </w:r>
      <w:r>
        <w:rPr>
          <w:rStyle w:val="apple-converted-space"/>
          <w:rFonts w:ascii="Arial" w:hAnsi="Arial" w:cs="Arial"/>
          <w:color w:val="333333"/>
          <w:shd w:val="clear" w:color="auto" w:fill="FFFFFF"/>
        </w:rPr>
        <w:t> </w:t>
      </w:r>
      <w:r>
        <w:rPr>
          <w:rFonts w:ascii="Arial" w:hAnsi="Arial" w:cs="Arial"/>
          <w:color w:val="0000FF"/>
          <w:shd w:val="clear" w:color="auto" w:fill="FFFFFF"/>
        </w:rPr>
        <w:t>return</w:t>
      </w:r>
      <w:r>
        <w:rPr>
          <w:rStyle w:val="apple-converted-space"/>
          <w:rFonts w:ascii="Arial" w:hAnsi="Arial" w:cs="Arial"/>
          <w:color w:val="0000FF"/>
          <w:shd w:val="clear" w:color="auto" w:fill="FFFFFF"/>
        </w:rPr>
        <w:t> </w:t>
      </w:r>
      <w:r>
        <w:rPr>
          <w:rFonts w:ascii="Arial" w:hAnsi="Arial" w:cs="Arial"/>
          <w:color w:val="333333"/>
          <w:shd w:val="clear" w:color="auto" w:fill="FFFFFF"/>
        </w:rPr>
        <w:t>View(employee);</w:t>
      </w:r>
      <w:r>
        <w:rPr>
          <w:rFonts w:ascii="Arial" w:hAnsi="Arial" w:cs="Arial"/>
          <w:color w:val="333333"/>
        </w:rPr>
        <w:br/>
      </w:r>
      <w:r>
        <w:rPr>
          <w:rFonts w:ascii="Arial" w:hAnsi="Arial" w:cs="Arial"/>
          <w:color w:val="333333"/>
          <w:shd w:val="clear" w:color="auto" w:fill="FFFFFF"/>
        </w:rPr>
        <w:t>}</w:t>
      </w:r>
      <w:r>
        <w:rPr>
          <w:rFonts w:ascii="Arial" w:hAnsi="Arial" w:cs="Arial"/>
          <w:color w:val="333333"/>
        </w:rPr>
        <w:br/>
      </w:r>
      <w:r>
        <w:rPr>
          <w:rFonts w:ascii="Arial" w:hAnsi="Arial" w:cs="Arial"/>
          <w:color w:val="333333"/>
        </w:rPr>
        <w:br/>
      </w:r>
      <w:r>
        <w:rPr>
          <w:rFonts w:ascii="Arial" w:hAnsi="Arial" w:cs="Arial"/>
          <w:b/>
          <w:bCs/>
          <w:color w:val="333333"/>
          <w:shd w:val="clear" w:color="auto" w:fill="FFFFFF"/>
        </w:rPr>
        <w:t>Step 6:</w:t>
      </w:r>
      <w:r>
        <w:rPr>
          <w:rStyle w:val="apple-converted-space"/>
          <w:rFonts w:ascii="Arial" w:hAnsi="Arial" w:cs="Arial"/>
          <w:color w:val="333333"/>
          <w:shd w:val="clear" w:color="auto" w:fill="FFFFFF"/>
        </w:rPr>
        <w:t> </w:t>
      </w:r>
      <w:r>
        <w:rPr>
          <w:rFonts w:ascii="Arial" w:hAnsi="Arial" w:cs="Arial"/>
          <w:color w:val="333333"/>
          <w:shd w:val="clear" w:color="auto" w:fill="FFFFFF"/>
        </w:rPr>
        <w:t>Finally, copy and paste the following code in</w:t>
      </w:r>
      <w:r>
        <w:rPr>
          <w:rStyle w:val="apple-converted-space"/>
          <w:rFonts w:ascii="Arial" w:hAnsi="Arial" w:cs="Arial"/>
          <w:color w:val="333333"/>
          <w:shd w:val="clear" w:color="auto" w:fill="FFFFFF"/>
        </w:rPr>
        <w:t> </w:t>
      </w:r>
      <w:proofErr w:type="spellStart"/>
      <w:r>
        <w:rPr>
          <w:rFonts w:ascii="Arial" w:hAnsi="Arial" w:cs="Arial"/>
          <w:b/>
          <w:bCs/>
          <w:color w:val="333333"/>
          <w:shd w:val="clear" w:color="auto" w:fill="FFFFFF"/>
        </w:rPr>
        <w:t>Application_Start</w:t>
      </w:r>
      <w:proofErr w:type="spellEnd"/>
      <w:r>
        <w:rPr>
          <w:rFonts w:ascii="Arial" w:hAnsi="Arial" w:cs="Arial"/>
          <w:color w:val="333333"/>
          <w:shd w:val="clear" w:color="auto" w:fill="FFFFFF"/>
        </w:rPr>
        <w:t>() function, in</w:t>
      </w:r>
      <w:r>
        <w:rPr>
          <w:rStyle w:val="apple-converted-space"/>
          <w:rFonts w:ascii="Arial" w:hAnsi="Arial" w:cs="Arial"/>
          <w:color w:val="333333"/>
          <w:shd w:val="clear" w:color="auto" w:fill="FFFFFF"/>
        </w:rPr>
        <w:t> </w:t>
      </w:r>
      <w:proofErr w:type="spellStart"/>
      <w:r>
        <w:rPr>
          <w:rFonts w:ascii="Arial" w:hAnsi="Arial" w:cs="Arial"/>
          <w:b/>
          <w:bCs/>
          <w:color w:val="333333"/>
          <w:shd w:val="clear" w:color="auto" w:fill="FFFFFF"/>
        </w:rPr>
        <w:t>Global.asax</w:t>
      </w:r>
      <w:proofErr w:type="spellEnd"/>
      <w:r>
        <w:rPr>
          <w:rStyle w:val="apple-converted-space"/>
          <w:rFonts w:ascii="Arial" w:hAnsi="Arial" w:cs="Arial"/>
          <w:color w:val="333333"/>
          <w:shd w:val="clear" w:color="auto" w:fill="FFFFFF"/>
        </w:rPr>
        <w:t> </w:t>
      </w:r>
      <w:r>
        <w:rPr>
          <w:rFonts w:ascii="Arial" w:hAnsi="Arial" w:cs="Arial"/>
          <w:color w:val="333333"/>
          <w:shd w:val="clear" w:color="auto" w:fill="FFFFFF"/>
        </w:rPr>
        <w:t xml:space="preserve">file. Database class is present "in </w:t>
      </w:r>
      <w:proofErr w:type="spellStart"/>
      <w:r>
        <w:rPr>
          <w:rFonts w:ascii="Arial" w:hAnsi="Arial" w:cs="Arial"/>
          <w:color w:val="333333"/>
          <w:shd w:val="clear" w:color="auto" w:fill="FFFFFF"/>
        </w:rPr>
        <w:t>System.Data.Entity</w:t>
      </w:r>
      <w:proofErr w:type="spellEnd"/>
      <w:r>
        <w:rPr>
          <w:rFonts w:ascii="Arial" w:hAnsi="Arial" w:cs="Arial"/>
          <w:color w:val="333333"/>
          <w:shd w:val="clear" w:color="auto" w:fill="FFFFFF"/>
        </w:rPr>
        <w:t>" namespace. Existing databases do not need, database initializer so it can be turned off.</w:t>
      </w:r>
      <w:r>
        <w:rPr>
          <w:rFonts w:ascii="Arial" w:hAnsi="Arial" w:cs="Arial"/>
          <w:color w:val="333333"/>
        </w:rPr>
        <w:br/>
      </w:r>
      <w:proofErr w:type="spellStart"/>
      <w:r>
        <w:rPr>
          <w:rFonts w:ascii="Arial" w:hAnsi="Arial" w:cs="Arial"/>
          <w:color w:val="3D85C6"/>
          <w:shd w:val="clear" w:color="auto" w:fill="FFFFFF"/>
        </w:rPr>
        <w:t>Database</w:t>
      </w:r>
      <w:r>
        <w:rPr>
          <w:rFonts w:ascii="Arial" w:hAnsi="Arial" w:cs="Arial"/>
          <w:color w:val="333333"/>
          <w:shd w:val="clear" w:color="auto" w:fill="FFFFFF"/>
        </w:rPr>
        <w:t>.SetInitializer</w:t>
      </w:r>
      <w:proofErr w:type="spellEnd"/>
      <w:r>
        <w:rPr>
          <w:rFonts w:ascii="Arial" w:hAnsi="Arial" w:cs="Arial"/>
          <w:color w:val="333333"/>
          <w:shd w:val="clear" w:color="auto" w:fill="FFFFFF"/>
        </w:rPr>
        <w:t>&lt;</w:t>
      </w:r>
      <w:proofErr w:type="spellStart"/>
      <w:r>
        <w:rPr>
          <w:rFonts w:ascii="Arial" w:hAnsi="Arial" w:cs="Arial"/>
          <w:color w:val="333333"/>
          <w:shd w:val="clear" w:color="auto" w:fill="FFFFFF"/>
        </w:rPr>
        <w:t>MVCDemo.Models.</w:t>
      </w:r>
      <w:r>
        <w:rPr>
          <w:rFonts w:ascii="Arial" w:hAnsi="Arial" w:cs="Arial"/>
          <w:color w:val="3D85C6"/>
          <w:shd w:val="clear" w:color="auto" w:fill="FFFFFF"/>
        </w:rPr>
        <w:t>EmployeeContext</w:t>
      </w:r>
      <w:proofErr w:type="spellEnd"/>
      <w:r>
        <w:rPr>
          <w:rFonts w:ascii="Arial" w:hAnsi="Arial" w:cs="Arial"/>
          <w:color w:val="333333"/>
          <w:shd w:val="clear" w:color="auto" w:fill="FFFFFF"/>
        </w:rPr>
        <w:t>&gt;(</w:t>
      </w:r>
      <w:r>
        <w:rPr>
          <w:rFonts w:ascii="Arial" w:hAnsi="Arial" w:cs="Arial"/>
          <w:color w:val="0000FF"/>
          <w:shd w:val="clear" w:color="auto" w:fill="FFFFFF"/>
        </w:rPr>
        <w:t>null</w:t>
      </w:r>
      <w:r>
        <w:rPr>
          <w:rFonts w:ascii="Arial" w:hAnsi="Arial" w:cs="Arial"/>
          <w:color w:val="333333"/>
          <w:shd w:val="clear" w:color="auto" w:fill="FFFFFF"/>
        </w:rPr>
        <w:t>);</w:t>
      </w:r>
      <w:r>
        <w:rPr>
          <w:rFonts w:ascii="Arial" w:hAnsi="Arial" w:cs="Arial"/>
          <w:color w:val="333333"/>
        </w:rPr>
        <w:br/>
      </w:r>
      <w:r>
        <w:rPr>
          <w:rFonts w:ascii="Arial" w:hAnsi="Arial" w:cs="Arial"/>
          <w:color w:val="333333"/>
        </w:rPr>
        <w:br/>
      </w:r>
      <w:r>
        <w:rPr>
          <w:rFonts w:ascii="Arial" w:hAnsi="Arial" w:cs="Arial"/>
          <w:b/>
          <w:bCs/>
          <w:color w:val="333333"/>
          <w:shd w:val="clear" w:color="auto" w:fill="FFFFFF"/>
        </w:rPr>
        <w:t>That's it</w:t>
      </w:r>
      <w:r>
        <w:rPr>
          <w:rFonts w:ascii="Arial" w:hAnsi="Arial" w:cs="Arial"/>
          <w:color w:val="333333"/>
          <w:shd w:val="clear" w:color="auto" w:fill="FFFFFF"/>
        </w:rPr>
        <w:t>, run the application and navigate to the following URL's and notice that the relevant employee details are displayed as expected</w:t>
      </w:r>
      <w:r>
        <w:rPr>
          <w:rFonts w:ascii="Arial" w:hAnsi="Arial" w:cs="Arial"/>
          <w:color w:val="333333"/>
        </w:rPr>
        <w:br/>
      </w:r>
      <w:r>
        <w:rPr>
          <w:rFonts w:ascii="Arial" w:hAnsi="Arial" w:cs="Arial"/>
          <w:color w:val="0000FF"/>
          <w:shd w:val="clear" w:color="auto" w:fill="FFFFFF"/>
        </w:rPr>
        <w:t>http://localhost/MVCDemo/Employee/details/1</w:t>
      </w:r>
      <w:r>
        <w:rPr>
          <w:rFonts w:ascii="Arial" w:hAnsi="Arial" w:cs="Arial"/>
          <w:color w:val="333333"/>
        </w:rPr>
        <w:br/>
      </w:r>
      <w:r>
        <w:rPr>
          <w:rFonts w:ascii="Arial" w:hAnsi="Arial" w:cs="Arial"/>
          <w:color w:val="0000FF"/>
          <w:shd w:val="clear" w:color="auto" w:fill="FFFFFF"/>
        </w:rPr>
        <w:t>http://localhost/MVCDemo/Employee/details/2</w:t>
      </w:r>
      <w:r>
        <w:rPr>
          <w:rStyle w:val="apple-converted-space"/>
          <w:rFonts w:ascii="Arial" w:hAnsi="Arial" w:cs="Arial"/>
          <w:color w:val="333333"/>
          <w:shd w:val="clear" w:color="auto" w:fill="FFFFFF"/>
        </w:rPr>
        <w:t> </w:t>
      </w:r>
    </w:p>
    <w:p w14:paraId="6250AD6B" w14:textId="77777777" w:rsidR="00C8656A" w:rsidRDefault="00C8656A" w:rsidP="00914389"/>
    <w:sectPr w:rsidR="00C8656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1NTAxNTYzMjM2MTVT0lEKTi0uzszPAykwrAUAqFFSgSwAAAA="/>
  </w:docVars>
  <w:rsids>
    <w:rsidRoot w:val="00914389"/>
    <w:rsid w:val="0059742D"/>
    <w:rsid w:val="006D4FEE"/>
    <w:rsid w:val="00914389"/>
    <w:rsid w:val="00C8656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430B8E"/>
  <w15:chartTrackingRefBased/>
  <w15:docId w15:val="{3FA46034-520C-4D1D-9621-C7D2AAA7F6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C865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3</Pages>
  <Words>3854</Words>
  <Characters>21969</Characters>
  <Application>Microsoft Office Word</Application>
  <DocSecurity>0</DocSecurity>
  <Lines>183</Lines>
  <Paragraphs>51</Paragraphs>
  <ScaleCrop>false</ScaleCrop>
  <Company/>
  <LinksUpToDate>false</LinksUpToDate>
  <CharactersWithSpaces>25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ny Gupta</dc:creator>
  <cp:keywords/>
  <dc:description/>
  <cp:lastModifiedBy>Sunny Gupta</cp:lastModifiedBy>
  <cp:revision>3</cp:revision>
  <dcterms:created xsi:type="dcterms:W3CDTF">2019-12-21T03:11:00Z</dcterms:created>
  <dcterms:modified xsi:type="dcterms:W3CDTF">2020-01-03T18:41:00Z</dcterms:modified>
</cp:coreProperties>
</file>